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1617" w:rsidRDefault="00CA1617" w:rsidP="00796FD2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D06DD5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1. </w:t>
      </w:r>
      <w:r w:rsidR="00B35BE7">
        <w:rPr>
          <w:rFonts w:ascii="Times New Roman" w:hAnsi="Times New Roman" w:cs="Times New Roman"/>
          <w:sz w:val="24"/>
          <w:szCs w:val="24"/>
          <w:lang w:val="en-US"/>
        </w:rPr>
        <w:t>Clinical and laboratory characteristics</w:t>
      </w:r>
    </w:p>
    <w:tbl>
      <w:tblPr>
        <w:tblStyle w:val="TableGrid"/>
        <w:tblW w:w="84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45"/>
        <w:gridCol w:w="2160"/>
        <w:gridCol w:w="2250"/>
      </w:tblGrid>
      <w:tr w:rsidR="00C64798" w:rsidRPr="00F33466" w:rsidTr="003463CF">
        <w:tc>
          <w:tcPr>
            <w:tcW w:w="4045" w:type="dxa"/>
            <w:shd w:val="clear" w:color="auto" w:fill="auto"/>
          </w:tcPr>
          <w:p w:rsidR="00C64798" w:rsidRPr="00AC1CD8" w:rsidRDefault="00C64798" w:rsidP="00D94C3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ariable</w:t>
            </w:r>
          </w:p>
        </w:tc>
        <w:tc>
          <w:tcPr>
            <w:tcW w:w="2160" w:type="dxa"/>
            <w:shd w:val="clear" w:color="auto" w:fill="auto"/>
          </w:tcPr>
          <w:p w:rsidR="00C64798" w:rsidRPr="00AC1CD8" w:rsidRDefault="00634260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PL (n=</w:t>
            </w:r>
            <w:r w:rsidR="00C6479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6)</w:t>
            </w:r>
          </w:p>
        </w:tc>
        <w:tc>
          <w:tcPr>
            <w:tcW w:w="2250" w:type="dxa"/>
          </w:tcPr>
          <w:p w:rsidR="00C64798" w:rsidRPr="00AC1CD8" w:rsidRDefault="00634260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n-APL (n=</w:t>
            </w:r>
            <w:r w:rsidR="00C6479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9)</w:t>
            </w:r>
          </w:p>
        </w:tc>
      </w:tr>
      <w:tr w:rsidR="00C64798" w:rsidRPr="00F33466" w:rsidTr="003463CF">
        <w:tc>
          <w:tcPr>
            <w:tcW w:w="4045" w:type="dxa"/>
            <w:shd w:val="clear" w:color="auto" w:fill="auto"/>
            <w:vAlign w:val="center"/>
          </w:tcPr>
          <w:p w:rsidR="00C64798" w:rsidRDefault="00C64798" w:rsidP="00D94C3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, year (95%CI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C64798" w:rsidRDefault="009C79BE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6</w:t>
            </w:r>
            <w:r w:rsidR="00884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31</w:t>
            </w:r>
            <w:r w:rsidR="00C647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2</w:t>
            </w:r>
            <w:r w:rsidR="00C647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250" w:type="dxa"/>
            <w:vAlign w:val="center"/>
          </w:tcPr>
          <w:p w:rsidR="00C64798" w:rsidRDefault="008843E5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9 (53–</w:t>
            </w:r>
            <w:r w:rsidR="00C6479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)</w:t>
            </w:r>
          </w:p>
        </w:tc>
      </w:tr>
      <w:tr w:rsidR="00C64798" w:rsidRPr="00F33466" w:rsidTr="003463CF">
        <w:tc>
          <w:tcPr>
            <w:tcW w:w="4045" w:type="dxa"/>
            <w:shd w:val="clear" w:color="auto" w:fill="auto"/>
            <w:vAlign w:val="center"/>
          </w:tcPr>
          <w:p w:rsidR="00C64798" w:rsidRDefault="00C64798" w:rsidP="00D94C3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der</w:t>
            </w:r>
            <w:r w:rsidR="009B19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female/male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C64798" w:rsidRDefault="00EA6272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/17</w:t>
            </w:r>
          </w:p>
        </w:tc>
        <w:tc>
          <w:tcPr>
            <w:tcW w:w="2250" w:type="dxa"/>
            <w:vAlign w:val="center"/>
          </w:tcPr>
          <w:p w:rsidR="00C64798" w:rsidRDefault="00EA6272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/12</w:t>
            </w:r>
          </w:p>
        </w:tc>
      </w:tr>
      <w:tr w:rsidR="001071C2" w:rsidRPr="00F33466" w:rsidTr="003463CF">
        <w:tc>
          <w:tcPr>
            <w:tcW w:w="4045" w:type="dxa"/>
            <w:shd w:val="clear" w:color="auto" w:fill="auto"/>
            <w:vAlign w:val="center"/>
          </w:tcPr>
          <w:p w:rsidR="001071C2" w:rsidRPr="00CC442B" w:rsidRDefault="00ED1725" w:rsidP="00D94C3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d blood cells</w:t>
            </w:r>
            <w:r w:rsidR="00CC44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10</w:t>
            </w:r>
            <w:r w:rsidR="00CC442B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12</w:t>
            </w:r>
            <w:r w:rsidR="00CC44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L (95%CI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1071C2" w:rsidRDefault="008843E5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58 (2.38–</w:t>
            </w:r>
            <w:r w:rsidR="005C76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93)</w:t>
            </w:r>
          </w:p>
        </w:tc>
        <w:tc>
          <w:tcPr>
            <w:tcW w:w="2250" w:type="dxa"/>
            <w:vAlign w:val="center"/>
          </w:tcPr>
          <w:p w:rsidR="001071C2" w:rsidRDefault="005C7623" w:rsidP="00D94C3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78 (</w:t>
            </w:r>
            <w:r w:rsidR="007F23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24–3.0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CC442B" w:rsidRPr="00F33466" w:rsidTr="003463CF">
        <w:tc>
          <w:tcPr>
            <w:tcW w:w="4045" w:type="dxa"/>
            <w:shd w:val="clear" w:color="auto" w:fill="auto"/>
            <w:vAlign w:val="center"/>
          </w:tcPr>
          <w:p w:rsidR="00CC442B" w:rsidRPr="005B00D3" w:rsidRDefault="00ED1725" w:rsidP="00CC442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moglobin</w:t>
            </w:r>
            <w:r w:rsidR="00A92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g/L (95%CI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CC442B" w:rsidRDefault="009C4E00" w:rsidP="00CC442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0</w:t>
            </w:r>
            <w:r w:rsidR="001B1A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1B1A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3.8</w:t>
            </w:r>
            <w:r w:rsidR="00884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8</w:t>
            </w:r>
            <w:r w:rsidR="001B1A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250" w:type="dxa"/>
            <w:vAlign w:val="center"/>
          </w:tcPr>
          <w:p w:rsidR="00CC442B" w:rsidRDefault="001B1A43" w:rsidP="00CC442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0.5</w:t>
            </w:r>
            <w:r w:rsidR="009C4E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6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3</w:t>
            </w:r>
            <w:r w:rsidR="009C4E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1.7</w:t>
            </w:r>
            <w:r w:rsidR="009C4E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A92AA9" w:rsidRPr="00F33466" w:rsidTr="003463CF">
        <w:tc>
          <w:tcPr>
            <w:tcW w:w="4045" w:type="dxa"/>
            <w:shd w:val="clear" w:color="auto" w:fill="auto"/>
            <w:vAlign w:val="center"/>
          </w:tcPr>
          <w:p w:rsidR="00A92AA9" w:rsidRPr="005B00D3" w:rsidRDefault="00ED1725" w:rsidP="00A92AA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ite blood cells</w:t>
            </w:r>
            <w:r w:rsidR="00A92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10</w:t>
            </w:r>
            <w:r w:rsidR="00A92AA9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9</w:t>
            </w:r>
            <w:r w:rsidR="00A92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L (95%CI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A92AA9" w:rsidRDefault="00B302C1" w:rsidP="00A92AA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7 (3.9</w:t>
            </w:r>
            <w:r w:rsidR="008843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1</w:t>
            </w:r>
            <w:r w:rsidR="00A92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250" w:type="dxa"/>
            <w:vAlign w:val="center"/>
          </w:tcPr>
          <w:p w:rsidR="00A92AA9" w:rsidRDefault="008843E5" w:rsidP="00A92AA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5.2 (34.5–</w:t>
            </w:r>
            <w:r w:rsidR="00A92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.8)</w:t>
            </w:r>
          </w:p>
        </w:tc>
      </w:tr>
      <w:tr w:rsidR="00AE5F43" w:rsidRPr="00F33466" w:rsidTr="003463CF">
        <w:tc>
          <w:tcPr>
            <w:tcW w:w="4045" w:type="dxa"/>
            <w:shd w:val="clear" w:color="auto" w:fill="auto"/>
            <w:vAlign w:val="center"/>
          </w:tcPr>
          <w:p w:rsidR="00AE5F43" w:rsidRDefault="00ED1725" w:rsidP="00AE5F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telets</w:t>
            </w:r>
            <w:r w:rsidR="00AE5F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10</w:t>
            </w:r>
            <w:r w:rsidR="00AE5F43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9</w:t>
            </w:r>
            <w:r w:rsidR="00AE5F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L (95%CI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AE5F43" w:rsidRDefault="008843E5" w:rsidP="00AE5F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.5 (29.6–</w:t>
            </w:r>
            <w:r w:rsidR="00AE5F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3.7)</w:t>
            </w:r>
          </w:p>
        </w:tc>
        <w:tc>
          <w:tcPr>
            <w:tcW w:w="2250" w:type="dxa"/>
            <w:vAlign w:val="center"/>
          </w:tcPr>
          <w:p w:rsidR="00AE5F43" w:rsidRDefault="008843E5" w:rsidP="00AE5F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.5 (24.2–</w:t>
            </w:r>
            <w:r w:rsidR="00AE5F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8.4)</w:t>
            </w:r>
          </w:p>
        </w:tc>
      </w:tr>
      <w:tr w:rsidR="00AE5F43" w:rsidRPr="00F33466" w:rsidTr="003463CF">
        <w:tc>
          <w:tcPr>
            <w:tcW w:w="4045" w:type="dxa"/>
            <w:shd w:val="clear" w:color="auto" w:fill="auto"/>
            <w:vAlign w:val="center"/>
          </w:tcPr>
          <w:p w:rsidR="00AE5F43" w:rsidRDefault="00AE5F43" w:rsidP="00AE5F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(15;17) translocation</w:t>
            </w:r>
            <w:r w:rsidR="001657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%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95%CI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AE5F43" w:rsidRDefault="008843E5" w:rsidP="00AE5F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2.1 (37.0–</w:t>
            </w:r>
            <w:r w:rsidR="00AE5F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4.3)</w:t>
            </w:r>
          </w:p>
        </w:tc>
        <w:tc>
          <w:tcPr>
            <w:tcW w:w="2250" w:type="dxa"/>
            <w:vAlign w:val="center"/>
          </w:tcPr>
          <w:p w:rsidR="00AE5F43" w:rsidRDefault="008843E5" w:rsidP="00AE5F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 (0.0–</w:t>
            </w:r>
            <w:r w:rsidR="00AF5F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)</w:t>
            </w:r>
          </w:p>
        </w:tc>
      </w:tr>
      <w:tr w:rsidR="00AE5F43" w:rsidRPr="00F33466" w:rsidTr="003463CF">
        <w:tc>
          <w:tcPr>
            <w:tcW w:w="4045" w:type="dxa"/>
            <w:shd w:val="clear" w:color="auto" w:fill="auto"/>
            <w:vAlign w:val="center"/>
          </w:tcPr>
          <w:p w:rsidR="00AE5F43" w:rsidRDefault="00AE5F43" w:rsidP="00AE5F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648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ML-RARA</w:t>
            </w:r>
            <w:r w:rsidR="00AC03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anscripts, </w:t>
            </w:r>
            <w:r w:rsidR="001657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%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95%CI)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AE5F43" w:rsidRDefault="008843E5" w:rsidP="00AE5F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2.9 (68.4–</w:t>
            </w:r>
            <w:r w:rsidR="00AE5F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9.1)</w:t>
            </w:r>
          </w:p>
        </w:tc>
        <w:tc>
          <w:tcPr>
            <w:tcW w:w="2250" w:type="dxa"/>
            <w:vAlign w:val="center"/>
          </w:tcPr>
          <w:p w:rsidR="00AE5F43" w:rsidRDefault="008843E5" w:rsidP="00AE5F4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 (0.0–</w:t>
            </w:r>
            <w:r w:rsidR="00AF5F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)</w:t>
            </w:r>
          </w:p>
        </w:tc>
      </w:tr>
    </w:tbl>
    <w:p w:rsidR="00796FD2" w:rsidRDefault="00796FD2" w:rsidP="00D64EDA">
      <w:pPr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bookmarkStart w:id="0" w:name="_GoBack"/>
      <w:bookmarkEnd w:id="0"/>
    </w:p>
    <w:sectPr w:rsidR="00796FD2" w:rsidSect="00420A1C">
      <w:footerReference w:type="default" r:id="rId7"/>
      <w:headerReference w:type="first" r:id="rId8"/>
      <w:footerReference w:type="first" r:id="rId9"/>
      <w:pgSz w:w="11906" w:h="16838" w:code="9"/>
      <w:pgMar w:top="1699" w:right="1699" w:bottom="1699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11F9" w:rsidRDefault="003F11F9" w:rsidP="00320B40">
      <w:pPr>
        <w:spacing w:after="0" w:line="240" w:lineRule="auto"/>
      </w:pPr>
      <w:r>
        <w:separator/>
      </w:r>
    </w:p>
  </w:endnote>
  <w:endnote w:type="continuationSeparator" w:id="0">
    <w:p w:rsidR="003F11F9" w:rsidRDefault="003F11F9" w:rsidP="00320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arnockPro-Regular">
    <w:altName w:val="Times New Roman"/>
    <w:panose1 w:val="00000000000000000000"/>
    <w:charset w:val="00"/>
    <w:family w:val="roman"/>
    <w:notTrueType/>
    <w:pitch w:val="default"/>
  </w:font>
  <w:font w:name="AdvOT5843c571+20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dvOT7fb33346.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56759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30197" w:rsidRPr="0095501E" w:rsidRDefault="00430197" w:rsidP="0095501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550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50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50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64ED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550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197" w:rsidRPr="00E368F6" w:rsidRDefault="00430197" w:rsidP="00E368F6">
    <w:pPr>
      <w:pStyle w:val="Footer"/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11F9" w:rsidRDefault="003F11F9" w:rsidP="00320B40">
      <w:pPr>
        <w:spacing w:after="0" w:line="240" w:lineRule="auto"/>
      </w:pPr>
      <w:r>
        <w:separator/>
      </w:r>
    </w:p>
  </w:footnote>
  <w:footnote w:type="continuationSeparator" w:id="0">
    <w:p w:rsidR="003F11F9" w:rsidRDefault="003F11F9" w:rsidP="00320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197" w:rsidRPr="00583121" w:rsidRDefault="00430197" w:rsidP="00B56361">
    <w:pPr>
      <w:pStyle w:val="Header"/>
      <w:tabs>
        <w:tab w:val="clear" w:pos="4513"/>
        <w:tab w:val="clear" w:pos="9026"/>
        <w:tab w:val="left" w:pos="3532"/>
      </w:tabs>
      <w:rPr>
        <w:rFonts w:ascii="Times New Roman" w:hAnsi="Times New Roman" w:cs="Times New Roman"/>
        <w:color w:val="000000" w:themeColor="text1"/>
        <w:sz w:val="24"/>
        <w:szCs w:val="24"/>
        <w:lang w:val="en-US"/>
      </w:rPr>
    </w:pPr>
    <w:r>
      <w:rPr>
        <w:rFonts w:ascii="Times New Roman" w:hAnsi="Times New Roman" w:cs="Times New Roman"/>
        <w:color w:val="000000" w:themeColor="text1"/>
        <w:sz w:val="24"/>
        <w:szCs w:val="24"/>
        <w:lang w:val="en-US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D0"/>
    <w:multiLevelType w:val="hybridMultilevel"/>
    <w:tmpl w:val="3BE4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306158"/>
    <w:multiLevelType w:val="multilevel"/>
    <w:tmpl w:val="68AC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477EBA"/>
    <w:multiLevelType w:val="hybridMultilevel"/>
    <w:tmpl w:val="2704345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MwMjYyNDI1MDBS0lEKTi0uzszPAykwqQUAFDTY/iwAAAA="/>
  </w:docVars>
  <w:rsids>
    <w:rsidRoot w:val="00D93ECB"/>
    <w:rsid w:val="000009D3"/>
    <w:rsid w:val="000010E5"/>
    <w:rsid w:val="000017F6"/>
    <w:rsid w:val="000023F0"/>
    <w:rsid w:val="0000249E"/>
    <w:rsid w:val="00002903"/>
    <w:rsid w:val="000036A8"/>
    <w:rsid w:val="000036BD"/>
    <w:rsid w:val="00003D5C"/>
    <w:rsid w:val="00004586"/>
    <w:rsid w:val="0000488A"/>
    <w:rsid w:val="000051D2"/>
    <w:rsid w:val="00005607"/>
    <w:rsid w:val="00005C03"/>
    <w:rsid w:val="000065EC"/>
    <w:rsid w:val="00007976"/>
    <w:rsid w:val="00007DA4"/>
    <w:rsid w:val="000102ED"/>
    <w:rsid w:val="0001064C"/>
    <w:rsid w:val="0001075F"/>
    <w:rsid w:val="00010E45"/>
    <w:rsid w:val="0001110A"/>
    <w:rsid w:val="00011741"/>
    <w:rsid w:val="000117DF"/>
    <w:rsid w:val="000118B4"/>
    <w:rsid w:val="00011DA4"/>
    <w:rsid w:val="00011F94"/>
    <w:rsid w:val="00012079"/>
    <w:rsid w:val="00012695"/>
    <w:rsid w:val="00012B4E"/>
    <w:rsid w:val="00012CBA"/>
    <w:rsid w:val="00013B67"/>
    <w:rsid w:val="00013BC4"/>
    <w:rsid w:val="0001415E"/>
    <w:rsid w:val="000146B4"/>
    <w:rsid w:val="0001494E"/>
    <w:rsid w:val="0001496C"/>
    <w:rsid w:val="000149C0"/>
    <w:rsid w:val="00014FD4"/>
    <w:rsid w:val="00015466"/>
    <w:rsid w:val="000154C4"/>
    <w:rsid w:val="00015F9C"/>
    <w:rsid w:val="0001717D"/>
    <w:rsid w:val="00017DA7"/>
    <w:rsid w:val="00020406"/>
    <w:rsid w:val="00020659"/>
    <w:rsid w:val="0002088C"/>
    <w:rsid w:val="000208EE"/>
    <w:rsid w:val="000209D2"/>
    <w:rsid w:val="00020C27"/>
    <w:rsid w:val="000212EC"/>
    <w:rsid w:val="000215F1"/>
    <w:rsid w:val="00021CEB"/>
    <w:rsid w:val="00021ECE"/>
    <w:rsid w:val="00022357"/>
    <w:rsid w:val="000224A4"/>
    <w:rsid w:val="00022860"/>
    <w:rsid w:val="00022FD1"/>
    <w:rsid w:val="0002307E"/>
    <w:rsid w:val="000230EE"/>
    <w:rsid w:val="00023D06"/>
    <w:rsid w:val="00023EF1"/>
    <w:rsid w:val="00023F1E"/>
    <w:rsid w:val="00024651"/>
    <w:rsid w:val="00024D1A"/>
    <w:rsid w:val="00024FB6"/>
    <w:rsid w:val="0002566D"/>
    <w:rsid w:val="000260B8"/>
    <w:rsid w:val="000266E3"/>
    <w:rsid w:val="000267CB"/>
    <w:rsid w:val="00026940"/>
    <w:rsid w:val="000269D3"/>
    <w:rsid w:val="00026F8E"/>
    <w:rsid w:val="0002703D"/>
    <w:rsid w:val="00030236"/>
    <w:rsid w:val="000305C9"/>
    <w:rsid w:val="0003119B"/>
    <w:rsid w:val="000311EB"/>
    <w:rsid w:val="0003176C"/>
    <w:rsid w:val="0003181C"/>
    <w:rsid w:val="00031B90"/>
    <w:rsid w:val="00031BBC"/>
    <w:rsid w:val="00032BFC"/>
    <w:rsid w:val="00032D8E"/>
    <w:rsid w:val="00033020"/>
    <w:rsid w:val="000330A0"/>
    <w:rsid w:val="000332D6"/>
    <w:rsid w:val="00033483"/>
    <w:rsid w:val="000347E4"/>
    <w:rsid w:val="000348D1"/>
    <w:rsid w:val="000355EC"/>
    <w:rsid w:val="000357C9"/>
    <w:rsid w:val="00035861"/>
    <w:rsid w:val="00035AEE"/>
    <w:rsid w:val="00035BF2"/>
    <w:rsid w:val="00036A42"/>
    <w:rsid w:val="00036CC6"/>
    <w:rsid w:val="000371F2"/>
    <w:rsid w:val="00037530"/>
    <w:rsid w:val="00037A8F"/>
    <w:rsid w:val="000401BC"/>
    <w:rsid w:val="00040333"/>
    <w:rsid w:val="00041A5D"/>
    <w:rsid w:val="00041B6D"/>
    <w:rsid w:val="00041DB2"/>
    <w:rsid w:val="00042988"/>
    <w:rsid w:val="00042CD9"/>
    <w:rsid w:val="00042ED2"/>
    <w:rsid w:val="000434A7"/>
    <w:rsid w:val="000438D9"/>
    <w:rsid w:val="00043F10"/>
    <w:rsid w:val="00044204"/>
    <w:rsid w:val="00044270"/>
    <w:rsid w:val="00044285"/>
    <w:rsid w:val="000443B2"/>
    <w:rsid w:val="0004443F"/>
    <w:rsid w:val="00044567"/>
    <w:rsid w:val="00044944"/>
    <w:rsid w:val="00044EF8"/>
    <w:rsid w:val="00044FA9"/>
    <w:rsid w:val="00045D29"/>
    <w:rsid w:val="00046214"/>
    <w:rsid w:val="000462D0"/>
    <w:rsid w:val="00046FF6"/>
    <w:rsid w:val="000473A9"/>
    <w:rsid w:val="00047B01"/>
    <w:rsid w:val="00047BE4"/>
    <w:rsid w:val="00047EE3"/>
    <w:rsid w:val="00050361"/>
    <w:rsid w:val="00050494"/>
    <w:rsid w:val="00051202"/>
    <w:rsid w:val="00051DA5"/>
    <w:rsid w:val="0005215D"/>
    <w:rsid w:val="000522CA"/>
    <w:rsid w:val="000526EF"/>
    <w:rsid w:val="00052B74"/>
    <w:rsid w:val="000533AA"/>
    <w:rsid w:val="00053CC8"/>
    <w:rsid w:val="00054D3A"/>
    <w:rsid w:val="00055029"/>
    <w:rsid w:val="00056129"/>
    <w:rsid w:val="000570E0"/>
    <w:rsid w:val="000575C1"/>
    <w:rsid w:val="000577CE"/>
    <w:rsid w:val="00057CF0"/>
    <w:rsid w:val="00057D4A"/>
    <w:rsid w:val="00057F09"/>
    <w:rsid w:val="00057F1F"/>
    <w:rsid w:val="000605C6"/>
    <w:rsid w:val="00060B4E"/>
    <w:rsid w:val="00060DF0"/>
    <w:rsid w:val="00060ED6"/>
    <w:rsid w:val="00061158"/>
    <w:rsid w:val="000611A7"/>
    <w:rsid w:val="000611D6"/>
    <w:rsid w:val="00061416"/>
    <w:rsid w:val="00061794"/>
    <w:rsid w:val="000617DB"/>
    <w:rsid w:val="00061F7C"/>
    <w:rsid w:val="0006284E"/>
    <w:rsid w:val="00062C91"/>
    <w:rsid w:val="00062E94"/>
    <w:rsid w:val="00062F66"/>
    <w:rsid w:val="00062FC0"/>
    <w:rsid w:val="00062FFE"/>
    <w:rsid w:val="000634AD"/>
    <w:rsid w:val="0006359D"/>
    <w:rsid w:val="00063D0A"/>
    <w:rsid w:val="000640C6"/>
    <w:rsid w:val="00064322"/>
    <w:rsid w:val="00064AD7"/>
    <w:rsid w:val="000652C2"/>
    <w:rsid w:val="00066102"/>
    <w:rsid w:val="000661D4"/>
    <w:rsid w:val="000669C1"/>
    <w:rsid w:val="000670FF"/>
    <w:rsid w:val="0006735C"/>
    <w:rsid w:val="0006750E"/>
    <w:rsid w:val="00067CE2"/>
    <w:rsid w:val="00067E61"/>
    <w:rsid w:val="00067F9C"/>
    <w:rsid w:val="00070040"/>
    <w:rsid w:val="00070258"/>
    <w:rsid w:val="0007052D"/>
    <w:rsid w:val="000712A1"/>
    <w:rsid w:val="000719CE"/>
    <w:rsid w:val="00071A29"/>
    <w:rsid w:val="00072499"/>
    <w:rsid w:val="00072614"/>
    <w:rsid w:val="000728C9"/>
    <w:rsid w:val="0007292B"/>
    <w:rsid w:val="0007311C"/>
    <w:rsid w:val="00073233"/>
    <w:rsid w:val="000749F7"/>
    <w:rsid w:val="00074BFC"/>
    <w:rsid w:val="00074C31"/>
    <w:rsid w:val="00074DC8"/>
    <w:rsid w:val="0007520C"/>
    <w:rsid w:val="00075678"/>
    <w:rsid w:val="0007589A"/>
    <w:rsid w:val="000758DA"/>
    <w:rsid w:val="00075B59"/>
    <w:rsid w:val="00075C11"/>
    <w:rsid w:val="000763E7"/>
    <w:rsid w:val="000766E6"/>
    <w:rsid w:val="00076B28"/>
    <w:rsid w:val="00076DC2"/>
    <w:rsid w:val="000770CE"/>
    <w:rsid w:val="00077F12"/>
    <w:rsid w:val="0008093B"/>
    <w:rsid w:val="00080A5F"/>
    <w:rsid w:val="00080E0B"/>
    <w:rsid w:val="000814C0"/>
    <w:rsid w:val="000816A5"/>
    <w:rsid w:val="0008176D"/>
    <w:rsid w:val="00081A92"/>
    <w:rsid w:val="0008208A"/>
    <w:rsid w:val="0008280B"/>
    <w:rsid w:val="00082831"/>
    <w:rsid w:val="00082ACB"/>
    <w:rsid w:val="00082BE4"/>
    <w:rsid w:val="00082D5F"/>
    <w:rsid w:val="00082E31"/>
    <w:rsid w:val="00082E9E"/>
    <w:rsid w:val="00082F87"/>
    <w:rsid w:val="00082F90"/>
    <w:rsid w:val="0008301A"/>
    <w:rsid w:val="0008351F"/>
    <w:rsid w:val="00083FD6"/>
    <w:rsid w:val="000840B1"/>
    <w:rsid w:val="00084475"/>
    <w:rsid w:val="00084491"/>
    <w:rsid w:val="000850D2"/>
    <w:rsid w:val="00086E68"/>
    <w:rsid w:val="00086E80"/>
    <w:rsid w:val="00087438"/>
    <w:rsid w:val="0008799A"/>
    <w:rsid w:val="000903A9"/>
    <w:rsid w:val="00091FB5"/>
    <w:rsid w:val="0009211E"/>
    <w:rsid w:val="00092A90"/>
    <w:rsid w:val="00092C93"/>
    <w:rsid w:val="00092D95"/>
    <w:rsid w:val="00093062"/>
    <w:rsid w:val="00093144"/>
    <w:rsid w:val="00093457"/>
    <w:rsid w:val="00093499"/>
    <w:rsid w:val="0009399E"/>
    <w:rsid w:val="00094557"/>
    <w:rsid w:val="00094AD8"/>
    <w:rsid w:val="00094BAA"/>
    <w:rsid w:val="00094BDC"/>
    <w:rsid w:val="00095881"/>
    <w:rsid w:val="00095BF4"/>
    <w:rsid w:val="00096689"/>
    <w:rsid w:val="0009690A"/>
    <w:rsid w:val="0009733E"/>
    <w:rsid w:val="000973A3"/>
    <w:rsid w:val="00097947"/>
    <w:rsid w:val="00097A00"/>
    <w:rsid w:val="00097A8C"/>
    <w:rsid w:val="00097C82"/>
    <w:rsid w:val="00097D7A"/>
    <w:rsid w:val="00097FB4"/>
    <w:rsid w:val="000A086F"/>
    <w:rsid w:val="000A0BB7"/>
    <w:rsid w:val="000A0E8B"/>
    <w:rsid w:val="000A0F83"/>
    <w:rsid w:val="000A138A"/>
    <w:rsid w:val="000A1586"/>
    <w:rsid w:val="000A1F54"/>
    <w:rsid w:val="000A2373"/>
    <w:rsid w:val="000A28EB"/>
    <w:rsid w:val="000A3218"/>
    <w:rsid w:val="000A3C11"/>
    <w:rsid w:val="000A3FD9"/>
    <w:rsid w:val="000A4320"/>
    <w:rsid w:val="000A498C"/>
    <w:rsid w:val="000A4D55"/>
    <w:rsid w:val="000A526A"/>
    <w:rsid w:val="000A5790"/>
    <w:rsid w:val="000A5B5C"/>
    <w:rsid w:val="000A63F3"/>
    <w:rsid w:val="000A6DF4"/>
    <w:rsid w:val="000A6F39"/>
    <w:rsid w:val="000A73CF"/>
    <w:rsid w:val="000A7467"/>
    <w:rsid w:val="000A797D"/>
    <w:rsid w:val="000A79ED"/>
    <w:rsid w:val="000B0023"/>
    <w:rsid w:val="000B156A"/>
    <w:rsid w:val="000B1A7B"/>
    <w:rsid w:val="000B1E03"/>
    <w:rsid w:val="000B1F7E"/>
    <w:rsid w:val="000B215D"/>
    <w:rsid w:val="000B2590"/>
    <w:rsid w:val="000B2E33"/>
    <w:rsid w:val="000B3139"/>
    <w:rsid w:val="000B3E8B"/>
    <w:rsid w:val="000B41AC"/>
    <w:rsid w:val="000B41D0"/>
    <w:rsid w:val="000B4C3E"/>
    <w:rsid w:val="000B4CA4"/>
    <w:rsid w:val="000B58FE"/>
    <w:rsid w:val="000B5EDA"/>
    <w:rsid w:val="000B5F52"/>
    <w:rsid w:val="000B6492"/>
    <w:rsid w:val="000B66EC"/>
    <w:rsid w:val="000B6978"/>
    <w:rsid w:val="000B6D77"/>
    <w:rsid w:val="000B712E"/>
    <w:rsid w:val="000C01F5"/>
    <w:rsid w:val="000C029D"/>
    <w:rsid w:val="000C02C1"/>
    <w:rsid w:val="000C055E"/>
    <w:rsid w:val="000C0ECA"/>
    <w:rsid w:val="000C1365"/>
    <w:rsid w:val="000C14C4"/>
    <w:rsid w:val="000C199A"/>
    <w:rsid w:val="000C2912"/>
    <w:rsid w:val="000C2C3A"/>
    <w:rsid w:val="000C2C7E"/>
    <w:rsid w:val="000C305E"/>
    <w:rsid w:val="000C40E4"/>
    <w:rsid w:val="000C4904"/>
    <w:rsid w:val="000C4EC0"/>
    <w:rsid w:val="000C51C6"/>
    <w:rsid w:val="000C5842"/>
    <w:rsid w:val="000C5926"/>
    <w:rsid w:val="000C5AE6"/>
    <w:rsid w:val="000C5C0E"/>
    <w:rsid w:val="000C5EB7"/>
    <w:rsid w:val="000C61E6"/>
    <w:rsid w:val="000C62AE"/>
    <w:rsid w:val="000C69CF"/>
    <w:rsid w:val="000C6C4F"/>
    <w:rsid w:val="000C6D0A"/>
    <w:rsid w:val="000C6F49"/>
    <w:rsid w:val="000C740E"/>
    <w:rsid w:val="000C7CAF"/>
    <w:rsid w:val="000C7CB9"/>
    <w:rsid w:val="000D0469"/>
    <w:rsid w:val="000D050F"/>
    <w:rsid w:val="000D0743"/>
    <w:rsid w:val="000D074B"/>
    <w:rsid w:val="000D0912"/>
    <w:rsid w:val="000D0AB9"/>
    <w:rsid w:val="000D0AC0"/>
    <w:rsid w:val="000D0EF6"/>
    <w:rsid w:val="000D1658"/>
    <w:rsid w:val="000D1689"/>
    <w:rsid w:val="000D17F6"/>
    <w:rsid w:val="000D1C5B"/>
    <w:rsid w:val="000D20CA"/>
    <w:rsid w:val="000D2255"/>
    <w:rsid w:val="000D3028"/>
    <w:rsid w:val="000D3228"/>
    <w:rsid w:val="000D3FAE"/>
    <w:rsid w:val="000D4098"/>
    <w:rsid w:val="000D523D"/>
    <w:rsid w:val="000D574B"/>
    <w:rsid w:val="000D5757"/>
    <w:rsid w:val="000D5914"/>
    <w:rsid w:val="000D595A"/>
    <w:rsid w:val="000D5AF9"/>
    <w:rsid w:val="000D61A8"/>
    <w:rsid w:val="000D66BC"/>
    <w:rsid w:val="000D68D8"/>
    <w:rsid w:val="000D6FC4"/>
    <w:rsid w:val="000D70B8"/>
    <w:rsid w:val="000D7401"/>
    <w:rsid w:val="000D7AE4"/>
    <w:rsid w:val="000E0529"/>
    <w:rsid w:val="000E09BC"/>
    <w:rsid w:val="000E1176"/>
    <w:rsid w:val="000E203A"/>
    <w:rsid w:val="000E2400"/>
    <w:rsid w:val="000E2599"/>
    <w:rsid w:val="000E27D2"/>
    <w:rsid w:val="000E2ACC"/>
    <w:rsid w:val="000E2AD4"/>
    <w:rsid w:val="000E2D5B"/>
    <w:rsid w:val="000E3151"/>
    <w:rsid w:val="000E3620"/>
    <w:rsid w:val="000E3BB5"/>
    <w:rsid w:val="000E3E54"/>
    <w:rsid w:val="000E4030"/>
    <w:rsid w:val="000E43A2"/>
    <w:rsid w:val="000E45E5"/>
    <w:rsid w:val="000E46F3"/>
    <w:rsid w:val="000E4885"/>
    <w:rsid w:val="000E4C8B"/>
    <w:rsid w:val="000E550A"/>
    <w:rsid w:val="000E576C"/>
    <w:rsid w:val="000E6457"/>
    <w:rsid w:val="000E646A"/>
    <w:rsid w:val="000E6509"/>
    <w:rsid w:val="000E6596"/>
    <w:rsid w:val="000E6718"/>
    <w:rsid w:val="000E67A5"/>
    <w:rsid w:val="000E7211"/>
    <w:rsid w:val="000E72EC"/>
    <w:rsid w:val="000F03B5"/>
    <w:rsid w:val="000F05E4"/>
    <w:rsid w:val="000F07EA"/>
    <w:rsid w:val="000F18CD"/>
    <w:rsid w:val="000F19C8"/>
    <w:rsid w:val="000F1ACB"/>
    <w:rsid w:val="000F2E21"/>
    <w:rsid w:val="000F356A"/>
    <w:rsid w:val="000F383C"/>
    <w:rsid w:val="000F3C37"/>
    <w:rsid w:val="000F50D6"/>
    <w:rsid w:val="000F5ADF"/>
    <w:rsid w:val="000F60CE"/>
    <w:rsid w:val="000F6326"/>
    <w:rsid w:val="000F6446"/>
    <w:rsid w:val="000F6D76"/>
    <w:rsid w:val="000F6E34"/>
    <w:rsid w:val="000F70DC"/>
    <w:rsid w:val="000F738D"/>
    <w:rsid w:val="000F78D4"/>
    <w:rsid w:val="000F7EAA"/>
    <w:rsid w:val="0010064F"/>
    <w:rsid w:val="00100AEF"/>
    <w:rsid w:val="001014C8"/>
    <w:rsid w:val="001019A4"/>
    <w:rsid w:val="00101AFA"/>
    <w:rsid w:val="00101FBC"/>
    <w:rsid w:val="00101FC7"/>
    <w:rsid w:val="00102145"/>
    <w:rsid w:val="00102373"/>
    <w:rsid w:val="001024C4"/>
    <w:rsid w:val="001026EB"/>
    <w:rsid w:val="001027E7"/>
    <w:rsid w:val="00102A03"/>
    <w:rsid w:val="00102C52"/>
    <w:rsid w:val="00103A6C"/>
    <w:rsid w:val="00104032"/>
    <w:rsid w:val="00104B8F"/>
    <w:rsid w:val="001053A7"/>
    <w:rsid w:val="00105A9C"/>
    <w:rsid w:val="00105F24"/>
    <w:rsid w:val="00106BD2"/>
    <w:rsid w:val="00106F15"/>
    <w:rsid w:val="001070B4"/>
    <w:rsid w:val="001071C2"/>
    <w:rsid w:val="00107406"/>
    <w:rsid w:val="001075B0"/>
    <w:rsid w:val="00107D5A"/>
    <w:rsid w:val="0011026E"/>
    <w:rsid w:val="00110669"/>
    <w:rsid w:val="001109F8"/>
    <w:rsid w:val="00111977"/>
    <w:rsid w:val="00112475"/>
    <w:rsid w:val="001125D2"/>
    <w:rsid w:val="001126C2"/>
    <w:rsid w:val="00112AF8"/>
    <w:rsid w:val="00112C50"/>
    <w:rsid w:val="00113019"/>
    <w:rsid w:val="0011398C"/>
    <w:rsid w:val="00113D21"/>
    <w:rsid w:val="00114756"/>
    <w:rsid w:val="0011488D"/>
    <w:rsid w:val="00114BF1"/>
    <w:rsid w:val="00114E5C"/>
    <w:rsid w:val="001150EA"/>
    <w:rsid w:val="001151BE"/>
    <w:rsid w:val="0011530F"/>
    <w:rsid w:val="00115546"/>
    <w:rsid w:val="001157C0"/>
    <w:rsid w:val="00115AA2"/>
    <w:rsid w:val="00115AB2"/>
    <w:rsid w:val="00115E37"/>
    <w:rsid w:val="001160BE"/>
    <w:rsid w:val="00116528"/>
    <w:rsid w:val="00116725"/>
    <w:rsid w:val="001167A2"/>
    <w:rsid w:val="00116821"/>
    <w:rsid w:val="001168B4"/>
    <w:rsid w:val="00116942"/>
    <w:rsid w:val="001179C5"/>
    <w:rsid w:val="00117AD3"/>
    <w:rsid w:val="00117D4F"/>
    <w:rsid w:val="00120BE1"/>
    <w:rsid w:val="00120C2E"/>
    <w:rsid w:val="00120E0A"/>
    <w:rsid w:val="00121147"/>
    <w:rsid w:val="001216C8"/>
    <w:rsid w:val="00121783"/>
    <w:rsid w:val="0012225C"/>
    <w:rsid w:val="001225A4"/>
    <w:rsid w:val="00122A90"/>
    <w:rsid w:val="00122D9E"/>
    <w:rsid w:val="0012376E"/>
    <w:rsid w:val="00124214"/>
    <w:rsid w:val="00124ADE"/>
    <w:rsid w:val="00124D52"/>
    <w:rsid w:val="00125486"/>
    <w:rsid w:val="0012558F"/>
    <w:rsid w:val="00126065"/>
    <w:rsid w:val="001261C4"/>
    <w:rsid w:val="00126202"/>
    <w:rsid w:val="00126318"/>
    <w:rsid w:val="001264F0"/>
    <w:rsid w:val="0012655B"/>
    <w:rsid w:val="00126B2D"/>
    <w:rsid w:val="00126BC8"/>
    <w:rsid w:val="00126D82"/>
    <w:rsid w:val="00126FE5"/>
    <w:rsid w:val="001271C1"/>
    <w:rsid w:val="001272B1"/>
    <w:rsid w:val="00127AA5"/>
    <w:rsid w:val="00130149"/>
    <w:rsid w:val="001304FF"/>
    <w:rsid w:val="00130C42"/>
    <w:rsid w:val="0013114D"/>
    <w:rsid w:val="00131560"/>
    <w:rsid w:val="0013180A"/>
    <w:rsid w:val="00132299"/>
    <w:rsid w:val="001327A1"/>
    <w:rsid w:val="00132AAC"/>
    <w:rsid w:val="00132E34"/>
    <w:rsid w:val="00132E72"/>
    <w:rsid w:val="00133261"/>
    <w:rsid w:val="001332E1"/>
    <w:rsid w:val="00134D14"/>
    <w:rsid w:val="00135522"/>
    <w:rsid w:val="00135FBC"/>
    <w:rsid w:val="00136153"/>
    <w:rsid w:val="00136203"/>
    <w:rsid w:val="001367B5"/>
    <w:rsid w:val="00136CDF"/>
    <w:rsid w:val="00136DFF"/>
    <w:rsid w:val="00137141"/>
    <w:rsid w:val="00137891"/>
    <w:rsid w:val="0014017E"/>
    <w:rsid w:val="00140C22"/>
    <w:rsid w:val="001415FD"/>
    <w:rsid w:val="001418DB"/>
    <w:rsid w:val="00141B29"/>
    <w:rsid w:val="00141BEF"/>
    <w:rsid w:val="0014259A"/>
    <w:rsid w:val="00143315"/>
    <w:rsid w:val="00143673"/>
    <w:rsid w:val="00143DA0"/>
    <w:rsid w:val="00145140"/>
    <w:rsid w:val="00145A6A"/>
    <w:rsid w:val="0014605D"/>
    <w:rsid w:val="00146604"/>
    <w:rsid w:val="00146813"/>
    <w:rsid w:val="00146D39"/>
    <w:rsid w:val="00146F92"/>
    <w:rsid w:val="001471B0"/>
    <w:rsid w:val="001471FD"/>
    <w:rsid w:val="0014736C"/>
    <w:rsid w:val="00147588"/>
    <w:rsid w:val="0014787C"/>
    <w:rsid w:val="00147D4C"/>
    <w:rsid w:val="001502F6"/>
    <w:rsid w:val="00150D49"/>
    <w:rsid w:val="00150F4C"/>
    <w:rsid w:val="00151E28"/>
    <w:rsid w:val="00152482"/>
    <w:rsid w:val="001524A6"/>
    <w:rsid w:val="00152565"/>
    <w:rsid w:val="001528C3"/>
    <w:rsid w:val="00152A37"/>
    <w:rsid w:val="00153663"/>
    <w:rsid w:val="00153D05"/>
    <w:rsid w:val="00153E5E"/>
    <w:rsid w:val="00153F1E"/>
    <w:rsid w:val="00154123"/>
    <w:rsid w:val="0015452A"/>
    <w:rsid w:val="001554AE"/>
    <w:rsid w:val="001555C8"/>
    <w:rsid w:val="0015584F"/>
    <w:rsid w:val="00155A3B"/>
    <w:rsid w:val="00155DCC"/>
    <w:rsid w:val="00156705"/>
    <w:rsid w:val="001568AC"/>
    <w:rsid w:val="00157105"/>
    <w:rsid w:val="00157719"/>
    <w:rsid w:val="00157FCC"/>
    <w:rsid w:val="00160120"/>
    <w:rsid w:val="00160384"/>
    <w:rsid w:val="00160D8A"/>
    <w:rsid w:val="00160E7E"/>
    <w:rsid w:val="00161683"/>
    <w:rsid w:val="001616B7"/>
    <w:rsid w:val="00161DEF"/>
    <w:rsid w:val="00161DFF"/>
    <w:rsid w:val="00161F35"/>
    <w:rsid w:val="00162A81"/>
    <w:rsid w:val="00163433"/>
    <w:rsid w:val="00163688"/>
    <w:rsid w:val="0016378B"/>
    <w:rsid w:val="001643A8"/>
    <w:rsid w:val="00164498"/>
    <w:rsid w:val="001646D2"/>
    <w:rsid w:val="00164DA2"/>
    <w:rsid w:val="00164EEB"/>
    <w:rsid w:val="00164F9A"/>
    <w:rsid w:val="001654DA"/>
    <w:rsid w:val="001657A2"/>
    <w:rsid w:val="001658A3"/>
    <w:rsid w:val="00165B98"/>
    <w:rsid w:val="001665A4"/>
    <w:rsid w:val="00166648"/>
    <w:rsid w:val="00166CB3"/>
    <w:rsid w:val="00166E03"/>
    <w:rsid w:val="001679EB"/>
    <w:rsid w:val="00170A99"/>
    <w:rsid w:val="00170AD8"/>
    <w:rsid w:val="00171C26"/>
    <w:rsid w:val="001723CF"/>
    <w:rsid w:val="001731CE"/>
    <w:rsid w:val="00173255"/>
    <w:rsid w:val="00173355"/>
    <w:rsid w:val="001735C1"/>
    <w:rsid w:val="00173BB9"/>
    <w:rsid w:val="00174475"/>
    <w:rsid w:val="0017526B"/>
    <w:rsid w:val="00175598"/>
    <w:rsid w:val="001759AF"/>
    <w:rsid w:val="00175E89"/>
    <w:rsid w:val="00176B4D"/>
    <w:rsid w:val="001773F3"/>
    <w:rsid w:val="001779CD"/>
    <w:rsid w:val="00177CF5"/>
    <w:rsid w:val="001804F5"/>
    <w:rsid w:val="00181075"/>
    <w:rsid w:val="00181834"/>
    <w:rsid w:val="0018227B"/>
    <w:rsid w:val="0018242A"/>
    <w:rsid w:val="00182F5B"/>
    <w:rsid w:val="00183762"/>
    <w:rsid w:val="00183C0D"/>
    <w:rsid w:val="00185155"/>
    <w:rsid w:val="001853E3"/>
    <w:rsid w:val="0018585C"/>
    <w:rsid w:val="00185B4B"/>
    <w:rsid w:val="00185D54"/>
    <w:rsid w:val="00185DB5"/>
    <w:rsid w:val="001864FF"/>
    <w:rsid w:val="00186F4D"/>
    <w:rsid w:val="00187793"/>
    <w:rsid w:val="00187815"/>
    <w:rsid w:val="00190098"/>
    <w:rsid w:val="0019062C"/>
    <w:rsid w:val="00190641"/>
    <w:rsid w:val="0019068C"/>
    <w:rsid w:val="0019085C"/>
    <w:rsid w:val="001908F2"/>
    <w:rsid w:val="00191AFB"/>
    <w:rsid w:val="00191BEE"/>
    <w:rsid w:val="00191D24"/>
    <w:rsid w:val="00191D96"/>
    <w:rsid w:val="0019265E"/>
    <w:rsid w:val="00192B07"/>
    <w:rsid w:val="00192F31"/>
    <w:rsid w:val="001933AE"/>
    <w:rsid w:val="001933D3"/>
    <w:rsid w:val="00193C9E"/>
    <w:rsid w:val="00194258"/>
    <w:rsid w:val="001942F6"/>
    <w:rsid w:val="001943EF"/>
    <w:rsid w:val="001947F8"/>
    <w:rsid w:val="001949EC"/>
    <w:rsid w:val="00194B64"/>
    <w:rsid w:val="001953B6"/>
    <w:rsid w:val="00195610"/>
    <w:rsid w:val="00196803"/>
    <w:rsid w:val="0019696B"/>
    <w:rsid w:val="00196B0B"/>
    <w:rsid w:val="00196C32"/>
    <w:rsid w:val="00197318"/>
    <w:rsid w:val="00197323"/>
    <w:rsid w:val="0019746B"/>
    <w:rsid w:val="001979A8"/>
    <w:rsid w:val="00197A5C"/>
    <w:rsid w:val="00197C63"/>
    <w:rsid w:val="00197D4E"/>
    <w:rsid w:val="001A0635"/>
    <w:rsid w:val="001A09EB"/>
    <w:rsid w:val="001A0B0D"/>
    <w:rsid w:val="001A1325"/>
    <w:rsid w:val="001A13E5"/>
    <w:rsid w:val="001A151D"/>
    <w:rsid w:val="001A1EE8"/>
    <w:rsid w:val="001A2389"/>
    <w:rsid w:val="001A2D7B"/>
    <w:rsid w:val="001A2EEE"/>
    <w:rsid w:val="001A3115"/>
    <w:rsid w:val="001A417D"/>
    <w:rsid w:val="001A4207"/>
    <w:rsid w:val="001A4234"/>
    <w:rsid w:val="001A4328"/>
    <w:rsid w:val="001A4394"/>
    <w:rsid w:val="001A5080"/>
    <w:rsid w:val="001A53C5"/>
    <w:rsid w:val="001A57E2"/>
    <w:rsid w:val="001A5B54"/>
    <w:rsid w:val="001A64FB"/>
    <w:rsid w:val="001A6521"/>
    <w:rsid w:val="001A66D5"/>
    <w:rsid w:val="001B0D9F"/>
    <w:rsid w:val="001B1215"/>
    <w:rsid w:val="001B1A43"/>
    <w:rsid w:val="001B1ACC"/>
    <w:rsid w:val="001B1C1E"/>
    <w:rsid w:val="001B1C56"/>
    <w:rsid w:val="001B23E5"/>
    <w:rsid w:val="001B2768"/>
    <w:rsid w:val="001B2835"/>
    <w:rsid w:val="001B2EAE"/>
    <w:rsid w:val="001B3246"/>
    <w:rsid w:val="001B33E5"/>
    <w:rsid w:val="001B3903"/>
    <w:rsid w:val="001B3B7F"/>
    <w:rsid w:val="001B3E2D"/>
    <w:rsid w:val="001B456B"/>
    <w:rsid w:val="001B4814"/>
    <w:rsid w:val="001B4904"/>
    <w:rsid w:val="001B4C74"/>
    <w:rsid w:val="001B4DF9"/>
    <w:rsid w:val="001B4EC4"/>
    <w:rsid w:val="001B53D3"/>
    <w:rsid w:val="001B5456"/>
    <w:rsid w:val="001B7EFF"/>
    <w:rsid w:val="001C01F5"/>
    <w:rsid w:val="001C10B9"/>
    <w:rsid w:val="001C12CA"/>
    <w:rsid w:val="001C1516"/>
    <w:rsid w:val="001C18CD"/>
    <w:rsid w:val="001C1987"/>
    <w:rsid w:val="001C1CEC"/>
    <w:rsid w:val="001C1EA0"/>
    <w:rsid w:val="001C2A3C"/>
    <w:rsid w:val="001C2D43"/>
    <w:rsid w:val="001C312E"/>
    <w:rsid w:val="001C3995"/>
    <w:rsid w:val="001C3AB0"/>
    <w:rsid w:val="001C4135"/>
    <w:rsid w:val="001C45E8"/>
    <w:rsid w:val="001C4879"/>
    <w:rsid w:val="001C4BB4"/>
    <w:rsid w:val="001C4FDC"/>
    <w:rsid w:val="001C54DB"/>
    <w:rsid w:val="001C5C4E"/>
    <w:rsid w:val="001C5EC6"/>
    <w:rsid w:val="001C5F00"/>
    <w:rsid w:val="001C646D"/>
    <w:rsid w:val="001C6F58"/>
    <w:rsid w:val="001C7002"/>
    <w:rsid w:val="001C76EC"/>
    <w:rsid w:val="001C7EE2"/>
    <w:rsid w:val="001D01F7"/>
    <w:rsid w:val="001D0A03"/>
    <w:rsid w:val="001D1467"/>
    <w:rsid w:val="001D1FBE"/>
    <w:rsid w:val="001D266E"/>
    <w:rsid w:val="001D2CA0"/>
    <w:rsid w:val="001D2F5E"/>
    <w:rsid w:val="001D30D9"/>
    <w:rsid w:val="001D32D3"/>
    <w:rsid w:val="001D345A"/>
    <w:rsid w:val="001D3BD6"/>
    <w:rsid w:val="001D4BC7"/>
    <w:rsid w:val="001D4E0E"/>
    <w:rsid w:val="001D51BF"/>
    <w:rsid w:val="001D526C"/>
    <w:rsid w:val="001D5851"/>
    <w:rsid w:val="001D5AFB"/>
    <w:rsid w:val="001D5CAC"/>
    <w:rsid w:val="001D5DC3"/>
    <w:rsid w:val="001D6A16"/>
    <w:rsid w:val="001D6DE9"/>
    <w:rsid w:val="001D6DF2"/>
    <w:rsid w:val="001D7435"/>
    <w:rsid w:val="001D744A"/>
    <w:rsid w:val="001D7A77"/>
    <w:rsid w:val="001D7FDA"/>
    <w:rsid w:val="001E04D0"/>
    <w:rsid w:val="001E05DB"/>
    <w:rsid w:val="001E0F10"/>
    <w:rsid w:val="001E1715"/>
    <w:rsid w:val="001E1998"/>
    <w:rsid w:val="001E214A"/>
    <w:rsid w:val="001E2828"/>
    <w:rsid w:val="001E286A"/>
    <w:rsid w:val="001E40D0"/>
    <w:rsid w:val="001E4389"/>
    <w:rsid w:val="001E4590"/>
    <w:rsid w:val="001E4BD7"/>
    <w:rsid w:val="001E588B"/>
    <w:rsid w:val="001E5F56"/>
    <w:rsid w:val="001E6349"/>
    <w:rsid w:val="001E6659"/>
    <w:rsid w:val="001E6D51"/>
    <w:rsid w:val="001E7D32"/>
    <w:rsid w:val="001F00F0"/>
    <w:rsid w:val="001F02FB"/>
    <w:rsid w:val="001F0615"/>
    <w:rsid w:val="001F0A5D"/>
    <w:rsid w:val="001F0EE1"/>
    <w:rsid w:val="001F1676"/>
    <w:rsid w:val="001F1AB9"/>
    <w:rsid w:val="001F1BB0"/>
    <w:rsid w:val="001F1BD5"/>
    <w:rsid w:val="001F1FC3"/>
    <w:rsid w:val="001F21A3"/>
    <w:rsid w:val="001F28EA"/>
    <w:rsid w:val="001F2C04"/>
    <w:rsid w:val="001F2CDA"/>
    <w:rsid w:val="001F3922"/>
    <w:rsid w:val="001F3B58"/>
    <w:rsid w:val="001F3DC8"/>
    <w:rsid w:val="001F43FC"/>
    <w:rsid w:val="001F4608"/>
    <w:rsid w:val="001F4866"/>
    <w:rsid w:val="001F4DA3"/>
    <w:rsid w:val="001F52CE"/>
    <w:rsid w:val="001F5561"/>
    <w:rsid w:val="001F5B69"/>
    <w:rsid w:val="001F637F"/>
    <w:rsid w:val="001F659E"/>
    <w:rsid w:val="001F68B9"/>
    <w:rsid w:val="001F6E36"/>
    <w:rsid w:val="001F6F48"/>
    <w:rsid w:val="002000E2"/>
    <w:rsid w:val="00200558"/>
    <w:rsid w:val="00200E8E"/>
    <w:rsid w:val="00201627"/>
    <w:rsid w:val="00201FDF"/>
    <w:rsid w:val="0020210A"/>
    <w:rsid w:val="00202AE3"/>
    <w:rsid w:val="00202D11"/>
    <w:rsid w:val="00202ED2"/>
    <w:rsid w:val="002031FD"/>
    <w:rsid w:val="00203645"/>
    <w:rsid w:val="00203AF3"/>
    <w:rsid w:val="00205A72"/>
    <w:rsid w:val="00207074"/>
    <w:rsid w:val="002071A7"/>
    <w:rsid w:val="002072F3"/>
    <w:rsid w:val="002074D1"/>
    <w:rsid w:val="0020779B"/>
    <w:rsid w:val="002079DC"/>
    <w:rsid w:val="00207A89"/>
    <w:rsid w:val="00207C67"/>
    <w:rsid w:val="00207E22"/>
    <w:rsid w:val="002111FB"/>
    <w:rsid w:val="00211418"/>
    <w:rsid w:val="002121B6"/>
    <w:rsid w:val="00212392"/>
    <w:rsid w:val="0021245C"/>
    <w:rsid w:val="0021251D"/>
    <w:rsid w:val="00212A40"/>
    <w:rsid w:val="00212EAC"/>
    <w:rsid w:val="00212ED1"/>
    <w:rsid w:val="002135B4"/>
    <w:rsid w:val="002136A2"/>
    <w:rsid w:val="00213A54"/>
    <w:rsid w:val="0021409E"/>
    <w:rsid w:val="00214119"/>
    <w:rsid w:val="00214A89"/>
    <w:rsid w:val="00214B05"/>
    <w:rsid w:val="00214F2B"/>
    <w:rsid w:val="002157CB"/>
    <w:rsid w:val="00215965"/>
    <w:rsid w:val="00215A88"/>
    <w:rsid w:val="00215E83"/>
    <w:rsid w:val="00215EAB"/>
    <w:rsid w:val="00216D4C"/>
    <w:rsid w:val="00216FE4"/>
    <w:rsid w:val="002173EA"/>
    <w:rsid w:val="00217589"/>
    <w:rsid w:val="00217C12"/>
    <w:rsid w:val="002202D5"/>
    <w:rsid w:val="002203AC"/>
    <w:rsid w:val="00221465"/>
    <w:rsid w:val="00221B18"/>
    <w:rsid w:val="00221EAD"/>
    <w:rsid w:val="00222947"/>
    <w:rsid w:val="0022388F"/>
    <w:rsid w:val="00224227"/>
    <w:rsid w:val="00224346"/>
    <w:rsid w:val="0022455C"/>
    <w:rsid w:val="002245C8"/>
    <w:rsid w:val="00224C42"/>
    <w:rsid w:val="0022522F"/>
    <w:rsid w:val="00225A0E"/>
    <w:rsid w:val="002267DC"/>
    <w:rsid w:val="00227243"/>
    <w:rsid w:val="002306F0"/>
    <w:rsid w:val="00230C54"/>
    <w:rsid w:val="00230DE3"/>
    <w:rsid w:val="00230F82"/>
    <w:rsid w:val="0023173D"/>
    <w:rsid w:val="00231E3F"/>
    <w:rsid w:val="00231F9B"/>
    <w:rsid w:val="002331A8"/>
    <w:rsid w:val="00233FEF"/>
    <w:rsid w:val="002343B9"/>
    <w:rsid w:val="00234D56"/>
    <w:rsid w:val="002354B3"/>
    <w:rsid w:val="00235738"/>
    <w:rsid w:val="002361C1"/>
    <w:rsid w:val="0023646C"/>
    <w:rsid w:val="00236971"/>
    <w:rsid w:val="002369EE"/>
    <w:rsid w:val="00236AFB"/>
    <w:rsid w:val="0023755C"/>
    <w:rsid w:val="00237F99"/>
    <w:rsid w:val="002402F1"/>
    <w:rsid w:val="002405FF"/>
    <w:rsid w:val="00240720"/>
    <w:rsid w:val="00240993"/>
    <w:rsid w:val="002414CE"/>
    <w:rsid w:val="002418A7"/>
    <w:rsid w:val="00241CA5"/>
    <w:rsid w:val="00241CDA"/>
    <w:rsid w:val="00242139"/>
    <w:rsid w:val="002421FA"/>
    <w:rsid w:val="00242B24"/>
    <w:rsid w:val="00243E44"/>
    <w:rsid w:val="0024417E"/>
    <w:rsid w:val="0024467E"/>
    <w:rsid w:val="00244715"/>
    <w:rsid w:val="0024496E"/>
    <w:rsid w:val="00244DCC"/>
    <w:rsid w:val="00244E81"/>
    <w:rsid w:val="00245176"/>
    <w:rsid w:val="002454A6"/>
    <w:rsid w:val="00245BB7"/>
    <w:rsid w:val="002462A0"/>
    <w:rsid w:val="0024635A"/>
    <w:rsid w:val="00246510"/>
    <w:rsid w:val="00246606"/>
    <w:rsid w:val="002471F3"/>
    <w:rsid w:val="002473EB"/>
    <w:rsid w:val="00247407"/>
    <w:rsid w:val="002475EB"/>
    <w:rsid w:val="0024772F"/>
    <w:rsid w:val="00247899"/>
    <w:rsid w:val="00250082"/>
    <w:rsid w:val="00250EC5"/>
    <w:rsid w:val="00251E8D"/>
    <w:rsid w:val="00252612"/>
    <w:rsid w:val="002526D8"/>
    <w:rsid w:val="0025272F"/>
    <w:rsid w:val="00253AE5"/>
    <w:rsid w:val="00253D81"/>
    <w:rsid w:val="00253E0E"/>
    <w:rsid w:val="00254A0C"/>
    <w:rsid w:val="002551DD"/>
    <w:rsid w:val="00255236"/>
    <w:rsid w:val="00255701"/>
    <w:rsid w:val="00255F0D"/>
    <w:rsid w:val="0025607D"/>
    <w:rsid w:val="00256B98"/>
    <w:rsid w:val="002576DD"/>
    <w:rsid w:val="00257C8E"/>
    <w:rsid w:val="002600A5"/>
    <w:rsid w:val="00260822"/>
    <w:rsid w:val="0026085A"/>
    <w:rsid w:val="00260970"/>
    <w:rsid w:val="00260B5B"/>
    <w:rsid w:val="00260D3A"/>
    <w:rsid w:val="0026112D"/>
    <w:rsid w:val="00261443"/>
    <w:rsid w:val="0026157B"/>
    <w:rsid w:val="002615D5"/>
    <w:rsid w:val="00261A36"/>
    <w:rsid w:val="00263103"/>
    <w:rsid w:val="00263492"/>
    <w:rsid w:val="0026392A"/>
    <w:rsid w:val="00263A3B"/>
    <w:rsid w:val="00263A85"/>
    <w:rsid w:val="00263C50"/>
    <w:rsid w:val="00263D55"/>
    <w:rsid w:val="00264770"/>
    <w:rsid w:val="00264D5F"/>
    <w:rsid w:val="00264EAC"/>
    <w:rsid w:val="002654A0"/>
    <w:rsid w:val="002657EA"/>
    <w:rsid w:val="00265A81"/>
    <w:rsid w:val="00265C07"/>
    <w:rsid w:val="00265D82"/>
    <w:rsid w:val="00266B45"/>
    <w:rsid w:val="00266B9F"/>
    <w:rsid w:val="00266C2F"/>
    <w:rsid w:val="00267080"/>
    <w:rsid w:val="00267485"/>
    <w:rsid w:val="00267732"/>
    <w:rsid w:val="00267A84"/>
    <w:rsid w:val="0027001D"/>
    <w:rsid w:val="00270081"/>
    <w:rsid w:val="00271054"/>
    <w:rsid w:val="002711B0"/>
    <w:rsid w:val="0027142A"/>
    <w:rsid w:val="0027149C"/>
    <w:rsid w:val="0027159F"/>
    <w:rsid w:val="00271702"/>
    <w:rsid w:val="002719F9"/>
    <w:rsid w:val="00271B4C"/>
    <w:rsid w:val="00271C4E"/>
    <w:rsid w:val="00271F27"/>
    <w:rsid w:val="00272225"/>
    <w:rsid w:val="00272241"/>
    <w:rsid w:val="00272D11"/>
    <w:rsid w:val="00272DA0"/>
    <w:rsid w:val="00272F98"/>
    <w:rsid w:val="002732CC"/>
    <w:rsid w:val="002746DC"/>
    <w:rsid w:val="0027492F"/>
    <w:rsid w:val="00274BA1"/>
    <w:rsid w:val="00275729"/>
    <w:rsid w:val="002757CE"/>
    <w:rsid w:val="00275E77"/>
    <w:rsid w:val="00276250"/>
    <w:rsid w:val="00276570"/>
    <w:rsid w:val="002771D8"/>
    <w:rsid w:val="002772A6"/>
    <w:rsid w:val="002772AB"/>
    <w:rsid w:val="00277916"/>
    <w:rsid w:val="00277AAB"/>
    <w:rsid w:val="00280829"/>
    <w:rsid w:val="00280E26"/>
    <w:rsid w:val="00281181"/>
    <w:rsid w:val="00281434"/>
    <w:rsid w:val="00281DE9"/>
    <w:rsid w:val="00281F21"/>
    <w:rsid w:val="00281F8B"/>
    <w:rsid w:val="002825A6"/>
    <w:rsid w:val="00282675"/>
    <w:rsid w:val="00283EA2"/>
    <w:rsid w:val="00284272"/>
    <w:rsid w:val="0028486E"/>
    <w:rsid w:val="002848DF"/>
    <w:rsid w:val="0028511C"/>
    <w:rsid w:val="002855FB"/>
    <w:rsid w:val="00285715"/>
    <w:rsid w:val="00285977"/>
    <w:rsid w:val="00285AAB"/>
    <w:rsid w:val="00285ACC"/>
    <w:rsid w:val="00285FA4"/>
    <w:rsid w:val="0028608B"/>
    <w:rsid w:val="00286339"/>
    <w:rsid w:val="0028665D"/>
    <w:rsid w:val="002866FF"/>
    <w:rsid w:val="00286985"/>
    <w:rsid w:val="00286DB3"/>
    <w:rsid w:val="00287AB0"/>
    <w:rsid w:val="00287D76"/>
    <w:rsid w:val="00287DCC"/>
    <w:rsid w:val="00287E57"/>
    <w:rsid w:val="002904E1"/>
    <w:rsid w:val="0029050D"/>
    <w:rsid w:val="0029091C"/>
    <w:rsid w:val="00290A76"/>
    <w:rsid w:val="00290E10"/>
    <w:rsid w:val="00291557"/>
    <w:rsid w:val="0029186F"/>
    <w:rsid w:val="002924F5"/>
    <w:rsid w:val="00293066"/>
    <w:rsid w:val="00293136"/>
    <w:rsid w:val="0029315E"/>
    <w:rsid w:val="00293DEC"/>
    <w:rsid w:val="0029483A"/>
    <w:rsid w:val="0029502E"/>
    <w:rsid w:val="0029557C"/>
    <w:rsid w:val="00295687"/>
    <w:rsid w:val="00295B96"/>
    <w:rsid w:val="00295D3D"/>
    <w:rsid w:val="00296E6A"/>
    <w:rsid w:val="00297178"/>
    <w:rsid w:val="00297321"/>
    <w:rsid w:val="00297992"/>
    <w:rsid w:val="002A006B"/>
    <w:rsid w:val="002A00C5"/>
    <w:rsid w:val="002A01CB"/>
    <w:rsid w:val="002A05E0"/>
    <w:rsid w:val="002A0974"/>
    <w:rsid w:val="002A102C"/>
    <w:rsid w:val="002A1630"/>
    <w:rsid w:val="002A1780"/>
    <w:rsid w:val="002A1886"/>
    <w:rsid w:val="002A1A4F"/>
    <w:rsid w:val="002A21F0"/>
    <w:rsid w:val="002A25F7"/>
    <w:rsid w:val="002A284D"/>
    <w:rsid w:val="002A2C8B"/>
    <w:rsid w:val="002A2FDE"/>
    <w:rsid w:val="002A305A"/>
    <w:rsid w:val="002A4070"/>
    <w:rsid w:val="002A40FA"/>
    <w:rsid w:val="002A4845"/>
    <w:rsid w:val="002A4977"/>
    <w:rsid w:val="002A4E4C"/>
    <w:rsid w:val="002A4F97"/>
    <w:rsid w:val="002A4FCD"/>
    <w:rsid w:val="002A53E5"/>
    <w:rsid w:val="002A69EA"/>
    <w:rsid w:val="002A72A5"/>
    <w:rsid w:val="002B07AC"/>
    <w:rsid w:val="002B07E1"/>
    <w:rsid w:val="002B0942"/>
    <w:rsid w:val="002B0C7F"/>
    <w:rsid w:val="002B114D"/>
    <w:rsid w:val="002B18E5"/>
    <w:rsid w:val="002B24C4"/>
    <w:rsid w:val="002B24F1"/>
    <w:rsid w:val="002B27B4"/>
    <w:rsid w:val="002B2ABD"/>
    <w:rsid w:val="002B2B2C"/>
    <w:rsid w:val="002B2B55"/>
    <w:rsid w:val="002B2C73"/>
    <w:rsid w:val="002B2F9A"/>
    <w:rsid w:val="002B31FA"/>
    <w:rsid w:val="002B39F8"/>
    <w:rsid w:val="002B4036"/>
    <w:rsid w:val="002B459E"/>
    <w:rsid w:val="002B4617"/>
    <w:rsid w:val="002B4661"/>
    <w:rsid w:val="002B4718"/>
    <w:rsid w:val="002B505C"/>
    <w:rsid w:val="002B568F"/>
    <w:rsid w:val="002B636A"/>
    <w:rsid w:val="002B673A"/>
    <w:rsid w:val="002B6AC5"/>
    <w:rsid w:val="002B6AC9"/>
    <w:rsid w:val="002B71C7"/>
    <w:rsid w:val="002B77D6"/>
    <w:rsid w:val="002B7D0F"/>
    <w:rsid w:val="002B7FEB"/>
    <w:rsid w:val="002C02AD"/>
    <w:rsid w:val="002C099F"/>
    <w:rsid w:val="002C0D39"/>
    <w:rsid w:val="002C1469"/>
    <w:rsid w:val="002C1A88"/>
    <w:rsid w:val="002C261D"/>
    <w:rsid w:val="002C2785"/>
    <w:rsid w:val="002C34D5"/>
    <w:rsid w:val="002C39D0"/>
    <w:rsid w:val="002C3C3C"/>
    <w:rsid w:val="002C3E13"/>
    <w:rsid w:val="002C42EE"/>
    <w:rsid w:val="002C4608"/>
    <w:rsid w:val="002C47F0"/>
    <w:rsid w:val="002C49F2"/>
    <w:rsid w:val="002C523D"/>
    <w:rsid w:val="002C55BA"/>
    <w:rsid w:val="002C58DF"/>
    <w:rsid w:val="002C5DC7"/>
    <w:rsid w:val="002C5FFF"/>
    <w:rsid w:val="002C627D"/>
    <w:rsid w:val="002C6BD8"/>
    <w:rsid w:val="002C6CE1"/>
    <w:rsid w:val="002C6E93"/>
    <w:rsid w:val="002C71B7"/>
    <w:rsid w:val="002C7449"/>
    <w:rsid w:val="002C755E"/>
    <w:rsid w:val="002C757C"/>
    <w:rsid w:val="002C7BA5"/>
    <w:rsid w:val="002D03F8"/>
    <w:rsid w:val="002D04EB"/>
    <w:rsid w:val="002D0775"/>
    <w:rsid w:val="002D12F9"/>
    <w:rsid w:val="002D196A"/>
    <w:rsid w:val="002D1C0E"/>
    <w:rsid w:val="002D1DE3"/>
    <w:rsid w:val="002D1FD9"/>
    <w:rsid w:val="002D2A69"/>
    <w:rsid w:val="002D2D00"/>
    <w:rsid w:val="002D2D6B"/>
    <w:rsid w:val="002D305C"/>
    <w:rsid w:val="002D5257"/>
    <w:rsid w:val="002D5BD2"/>
    <w:rsid w:val="002D5BF7"/>
    <w:rsid w:val="002D5C58"/>
    <w:rsid w:val="002D61F8"/>
    <w:rsid w:val="002D66D8"/>
    <w:rsid w:val="002D7976"/>
    <w:rsid w:val="002E012C"/>
    <w:rsid w:val="002E0217"/>
    <w:rsid w:val="002E0263"/>
    <w:rsid w:val="002E04CE"/>
    <w:rsid w:val="002E0C6F"/>
    <w:rsid w:val="002E1117"/>
    <w:rsid w:val="002E1823"/>
    <w:rsid w:val="002E1D55"/>
    <w:rsid w:val="002E2254"/>
    <w:rsid w:val="002E2500"/>
    <w:rsid w:val="002E2810"/>
    <w:rsid w:val="002E3186"/>
    <w:rsid w:val="002E340E"/>
    <w:rsid w:val="002E498A"/>
    <w:rsid w:val="002E56C1"/>
    <w:rsid w:val="002E579A"/>
    <w:rsid w:val="002E5EA1"/>
    <w:rsid w:val="002E6032"/>
    <w:rsid w:val="002E6186"/>
    <w:rsid w:val="002E6AD3"/>
    <w:rsid w:val="002E6E46"/>
    <w:rsid w:val="002E6F07"/>
    <w:rsid w:val="002E7ED4"/>
    <w:rsid w:val="002F02CC"/>
    <w:rsid w:val="002F0FF7"/>
    <w:rsid w:val="002F25C2"/>
    <w:rsid w:val="002F27C1"/>
    <w:rsid w:val="002F2E0F"/>
    <w:rsid w:val="002F3106"/>
    <w:rsid w:val="002F3FAC"/>
    <w:rsid w:val="002F4037"/>
    <w:rsid w:val="002F4252"/>
    <w:rsid w:val="002F4275"/>
    <w:rsid w:val="002F429B"/>
    <w:rsid w:val="002F42FB"/>
    <w:rsid w:val="002F47EB"/>
    <w:rsid w:val="002F49F5"/>
    <w:rsid w:val="002F4A07"/>
    <w:rsid w:val="002F5358"/>
    <w:rsid w:val="002F5BEB"/>
    <w:rsid w:val="002F6001"/>
    <w:rsid w:val="002F6075"/>
    <w:rsid w:val="002F62C3"/>
    <w:rsid w:val="002F6822"/>
    <w:rsid w:val="002F6A20"/>
    <w:rsid w:val="002F6A7D"/>
    <w:rsid w:val="002F72A0"/>
    <w:rsid w:val="002F7C25"/>
    <w:rsid w:val="0030116B"/>
    <w:rsid w:val="00301838"/>
    <w:rsid w:val="00301A70"/>
    <w:rsid w:val="0030244E"/>
    <w:rsid w:val="003028C4"/>
    <w:rsid w:val="003029D7"/>
    <w:rsid w:val="0030394C"/>
    <w:rsid w:val="0030397B"/>
    <w:rsid w:val="00304AF5"/>
    <w:rsid w:val="0030666D"/>
    <w:rsid w:val="00306A08"/>
    <w:rsid w:val="00306BC5"/>
    <w:rsid w:val="003071CE"/>
    <w:rsid w:val="0031009D"/>
    <w:rsid w:val="003103FC"/>
    <w:rsid w:val="003106D4"/>
    <w:rsid w:val="00310D60"/>
    <w:rsid w:val="00310FCB"/>
    <w:rsid w:val="00311369"/>
    <w:rsid w:val="0031162A"/>
    <w:rsid w:val="0031181F"/>
    <w:rsid w:val="003119BF"/>
    <w:rsid w:val="003122E1"/>
    <w:rsid w:val="00312430"/>
    <w:rsid w:val="00312884"/>
    <w:rsid w:val="00312886"/>
    <w:rsid w:val="00312A73"/>
    <w:rsid w:val="00312AE6"/>
    <w:rsid w:val="00312E2C"/>
    <w:rsid w:val="00313638"/>
    <w:rsid w:val="003136E7"/>
    <w:rsid w:val="003145B1"/>
    <w:rsid w:val="00314B14"/>
    <w:rsid w:val="00314B98"/>
    <w:rsid w:val="00314CCE"/>
    <w:rsid w:val="00314F66"/>
    <w:rsid w:val="00315034"/>
    <w:rsid w:val="00315952"/>
    <w:rsid w:val="003159DA"/>
    <w:rsid w:val="00315BD4"/>
    <w:rsid w:val="00315D8E"/>
    <w:rsid w:val="00315E50"/>
    <w:rsid w:val="00316767"/>
    <w:rsid w:val="00316778"/>
    <w:rsid w:val="00316B7E"/>
    <w:rsid w:val="0031717E"/>
    <w:rsid w:val="00320B40"/>
    <w:rsid w:val="00320CC2"/>
    <w:rsid w:val="00320EE3"/>
    <w:rsid w:val="003211DB"/>
    <w:rsid w:val="00321446"/>
    <w:rsid w:val="00321BE3"/>
    <w:rsid w:val="00321CFB"/>
    <w:rsid w:val="003221E8"/>
    <w:rsid w:val="003222C9"/>
    <w:rsid w:val="00322323"/>
    <w:rsid w:val="00322C3A"/>
    <w:rsid w:val="0032324E"/>
    <w:rsid w:val="00323266"/>
    <w:rsid w:val="003239A8"/>
    <w:rsid w:val="00323B4A"/>
    <w:rsid w:val="00323F7F"/>
    <w:rsid w:val="00324B0F"/>
    <w:rsid w:val="00324FD1"/>
    <w:rsid w:val="00325345"/>
    <w:rsid w:val="003256A8"/>
    <w:rsid w:val="003258E4"/>
    <w:rsid w:val="00325E9B"/>
    <w:rsid w:val="00325F0B"/>
    <w:rsid w:val="003261DB"/>
    <w:rsid w:val="0032665A"/>
    <w:rsid w:val="00326E6E"/>
    <w:rsid w:val="00326EA8"/>
    <w:rsid w:val="00326F8C"/>
    <w:rsid w:val="0032732E"/>
    <w:rsid w:val="003275EB"/>
    <w:rsid w:val="003278C6"/>
    <w:rsid w:val="00327C24"/>
    <w:rsid w:val="003306BC"/>
    <w:rsid w:val="003320FA"/>
    <w:rsid w:val="003322D0"/>
    <w:rsid w:val="00332CB9"/>
    <w:rsid w:val="00333C7A"/>
    <w:rsid w:val="00333EFF"/>
    <w:rsid w:val="0033446F"/>
    <w:rsid w:val="00335065"/>
    <w:rsid w:val="0033575E"/>
    <w:rsid w:val="00335B5E"/>
    <w:rsid w:val="00335BE2"/>
    <w:rsid w:val="00335F4B"/>
    <w:rsid w:val="00336212"/>
    <w:rsid w:val="0033645F"/>
    <w:rsid w:val="003365D4"/>
    <w:rsid w:val="00336D61"/>
    <w:rsid w:val="003401CF"/>
    <w:rsid w:val="003403A8"/>
    <w:rsid w:val="003403D3"/>
    <w:rsid w:val="0034043B"/>
    <w:rsid w:val="00340700"/>
    <w:rsid w:val="00340D4C"/>
    <w:rsid w:val="0034105B"/>
    <w:rsid w:val="0034139B"/>
    <w:rsid w:val="00341DC2"/>
    <w:rsid w:val="00341FEC"/>
    <w:rsid w:val="003421BA"/>
    <w:rsid w:val="00342AA3"/>
    <w:rsid w:val="00342B78"/>
    <w:rsid w:val="00342F80"/>
    <w:rsid w:val="00342FF2"/>
    <w:rsid w:val="00342FF4"/>
    <w:rsid w:val="00343110"/>
    <w:rsid w:val="00343B45"/>
    <w:rsid w:val="00343EBC"/>
    <w:rsid w:val="00343EEE"/>
    <w:rsid w:val="00344418"/>
    <w:rsid w:val="00344BC8"/>
    <w:rsid w:val="00344E38"/>
    <w:rsid w:val="00345303"/>
    <w:rsid w:val="003458F9"/>
    <w:rsid w:val="003461BE"/>
    <w:rsid w:val="003463CF"/>
    <w:rsid w:val="003468DE"/>
    <w:rsid w:val="00346D46"/>
    <w:rsid w:val="00347DE2"/>
    <w:rsid w:val="003501FE"/>
    <w:rsid w:val="003504B5"/>
    <w:rsid w:val="00350609"/>
    <w:rsid w:val="00350A29"/>
    <w:rsid w:val="00350B15"/>
    <w:rsid w:val="00350C94"/>
    <w:rsid w:val="003510D2"/>
    <w:rsid w:val="00351C08"/>
    <w:rsid w:val="00351EB2"/>
    <w:rsid w:val="00352745"/>
    <w:rsid w:val="0035288E"/>
    <w:rsid w:val="00352B9E"/>
    <w:rsid w:val="003531D8"/>
    <w:rsid w:val="0035328F"/>
    <w:rsid w:val="00353560"/>
    <w:rsid w:val="00353DD6"/>
    <w:rsid w:val="003543D1"/>
    <w:rsid w:val="00354442"/>
    <w:rsid w:val="003545D9"/>
    <w:rsid w:val="0035470D"/>
    <w:rsid w:val="00355831"/>
    <w:rsid w:val="00355E4F"/>
    <w:rsid w:val="0035610B"/>
    <w:rsid w:val="00356743"/>
    <w:rsid w:val="003567B6"/>
    <w:rsid w:val="003568D3"/>
    <w:rsid w:val="00356D94"/>
    <w:rsid w:val="00356DE7"/>
    <w:rsid w:val="003606CD"/>
    <w:rsid w:val="00360706"/>
    <w:rsid w:val="00361193"/>
    <w:rsid w:val="003619B3"/>
    <w:rsid w:val="00361AFB"/>
    <w:rsid w:val="00361FAB"/>
    <w:rsid w:val="00362148"/>
    <w:rsid w:val="00362187"/>
    <w:rsid w:val="00362335"/>
    <w:rsid w:val="0036246B"/>
    <w:rsid w:val="003628F6"/>
    <w:rsid w:val="00363067"/>
    <w:rsid w:val="003635F2"/>
    <w:rsid w:val="0036360C"/>
    <w:rsid w:val="00363835"/>
    <w:rsid w:val="0036507F"/>
    <w:rsid w:val="00365301"/>
    <w:rsid w:val="0036551C"/>
    <w:rsid w:val="00365CEA"/>
    <w:rsid w:val="00365F9D"/>
    <w:rsid w:val="003665D8"/>
    <w:rsid w:val="00366614"/>
    <w:rsid w:val="00366D04"/>
    <w:rsid w:val="003670E1"/>
    <w:rsid w:val="0036724A"/>
    <w:rsid w:val="003677A4"/>
    <w:rsid w:val="00367D14"/>
    <w:rsid w:val="00370D4F"/>
    <w:rsid w:val="00370F18"/>
    <w:rsid w:val="00370F79"/>
    <w:rsid w:val="0037111A"/>
    <w:rsid w:val="00371288"/>
    <w:rsid w:val="0037147D"/>
    <w:rsid w:val="0037189F"/>
    <w:rsid w:val="00371C9C"/>
    <w:rsid w:val="0037203B"/>
    <w:rsid w:val="003723D5"/>
    <w:rsid w:val="00372D2A"/>
    <w:rsid w:val="00372D9F"/>
    <w:rsid w:val="00373336"/>
    <w:rsid w:val="003740E4"/>
    <w:rsid w:val="00374703"/>
    <w:rsid w:val="00374A05"/>
    <w:rsid w:val="00374C29"/>
    <w:rsid w:val="00374CB8"/>
    <w:rsid w:val="0037501A"/>
    <w:rsid w:val="00375287"/>
    <w:rsid w:val="00375C73"/>
    <w:rsid w:val="00375C75"/>
    <w:rsid w:val="0037604D"/>
    <w:rsid w:val="00376486"/>
    <w:rsid w:val="003770A1"/>
    <w:rsid w:val="0037743E"/>
    <w:rsid w:val="0037764A"/>
    <w:rsid w:val="0037773F"/>
    <w:rsid w:val="00377852"/>
    <w:rsid w:val="003779AB"/>
    <w:rsid w:val="00380B7E"/>
    <w:rsid w:val="00381153"/>
    <w:rsid w:val="003814D4"/>
    <w:rsid w:val="00381AAD"/>
    <w:rsid w:val="003821DF"/>
    <w:rsid w:val="00382A37"/>
    <w:rsid w:val="00382DF2"/>
    <w:rsid w:val="00383038"/>
    <w:rsid w:val="003831A7"/>
    <w:rsid w:val="003839AD"/>
    <w:rsid w:val="003843BD"/>
    <w:rsid w:val="003845C8"/>
    <w:rsid w:val="003848F5"/>
    <w:rsid w:val="00384D17"/>
    <w:rsid w:val="0038573A"/>
    <w:rsid w:val="00385E46"/>
    <w:rsid w:val="003862B6"/>
    <w:rsid w:val="003866D3"/>
    <w:rsid w:val="0038721A"/>
    <w:rsid w:val="003876C0"/>
    <w:rsid w:val="00387ECB"/>
    <w:rsid w:val="003905E5"/>
    <w:rsid w:val="00390ADF"/>
    <w:rsid w:val="00391218"/>
    <w:rsid w:val="00391357"/>
    <w:rsid w:val="003918F0"/>
    <w:rsid w:val="00392752"/>
    <w:rsid w:val="00392A6E"/>
    <w:rsid w:val="00392F21"/>
    <w:rsid w:val="00393036"/>
    <w:rsid w:val="003931D4"/>
    <w:rsid w:val="003936C3"/>
    <w:rsid w:val="003937FC"/>
    <w:rsid w:val="00393FAA"/>
    <w:rsid w:val="00394B2C"/>
    <w:rsid w:val="00394BE6"/>
    <w:rsid w:val="00394CAF"/>
    <w:rsid w:val="0039592F"/>
    <w:rsid w:val="0039594B"/>
    <w:rsid w:val="00395952"/>
    <w:rsid w:val="003959E7"/>
    <w:rsid w:val="0039633F"/>
    <w:rsid w:val="0039645A"/>
    <w:rsid w:val="0039700A"/>
    <w:rsid w:val="0039751D"/>
    <w:rsid w:val="003A03C8"/>
    <w:rsid w:val="003A03EB"/>
    <w:rsid w:val="003A05C7"/>
    <w:rsid w:val="003A0CA7"/>
    <w:rsid w:val="003A0D31"/>
    <w:rsid w:val="003A1048"/>
    <w:rsid w:val="003A191D"/>
    <w:rsid w:val="003A1F31"/>
    <w:rsid w:val="003A2109"/>
    <w:rsid w:val="003A27E7"/>
    <w:rsid w:val="003A284A"/>
    <w:rsid w:val="003A3145"/>
    <w:rsid w:val="003A31F5"/>
    <w:rsid w:val="003A37FA"/>
    <w:rsid w:val="003A3929"/>
    <w:rsid w:val="003A3A46"/>
    <w:rsid w:val="003A3B0F"/>
    <w:rsid w:val="003A4874"/>
    <w:rsid w:val="003A48EC"/>
    <w:rsid w:val="003A4A8E"/>
    <w:rsid w:val="003A4C3E"/>
    <w:rsid w:val="003A4DA2"/>
    <w:rsid w:val="003A4FDF"/>
    <w:rsid w:val="003A5454"/>
    <w:rsid w:val="003A5722"/>
    <w:rsid w:val="003A57E3"/>
    <w:rsid w:val="003A5C68"/>
    <w:rsid w:val="003A5F1B"/>
    <w:rsid w:val="003A625F"/>
    <w:rsid w:val="003A6426"/>
    <w:rsid w:val="003A656F"/>
    <w:rsid w:val="003B00E8"/>
    <w:rsid w:val="003B037F"/>
    <w:rsid w:val="003B0D15"/>
    <w:rsid w:val="003B110A"/>
    <w:rsid w:val="003B1BF1"/>
    <w:rsid w:val="003B1D51"/>
    <w:rsid w:val="003B2079"/>
    <w:rsid w:val="003B22EB"/>
    <w:rsid w:val="003B243A"/>
    <w:rsid w:val="003B2C5C"/>
    <w:rsid w:val="003B35EE"/>
    <w:rsid w:val="003B4127"/>
    <w:rsid w:val="003B4D3F"/>
    <w:rsid w:val="003B4E87"/>
    <w:rsid w:val="003B5185"/>
    <w:rsid w:val="003B55BD"/>
    <w:rsid w:val="003B6031"/>
    <w:rsid w:val="003B6136"/>
    <w:rsid w:val="003B626C"/>
    <w:rsid w:val="003B634A"/>
    <w:rsid w:val="003B642D"/>
    <w:rsid w:val="003B6D6B"/>
    <w:rsid w:val="003B6DFF"/>
    <w:rsid w:val="003B705D"/>
    <w:rsid w:val="003B7190"/>
    <w:rsid w:val="003B7305"/>
    <w:rsid w:val="003B73EC"/>
    <w:rsid w:val="003B7704"/>
    <w:rsid w:val="003B7876"/>
    <w:rsid w:val="003B791E"/>
    <w:rsid w:val="003C003E"/>
    <w:rsid w:val="003C008C"/>
    <w:rsid w:val="003C02DC"/>
    <w:rsid w:val="003C0C2E"/>
    <w:rsid w:val="003C0CAA"/>
    <w:rsid w:val="003C0DBE"/>
    <w:rsid w:val="003C0E8F"/>
    <w:rsid w:val="003C143C"/>
    <w:rsid w:val="003C16C4"/>
    <w:rsid w:val="003C195F"/>
    <w:rsid w:val="003C1E6D"/>
    <w:rsid w:val="003C27C2"/>
    <w:rsid w:val="003C2BE0"/>
    <w:rsid w:val="003C2C46"/>
    <w:rsid w:val="003C2FEE"/>
    <w:rsid w:val="003C30D6"/>
    <w:rsid w:val="003C3379"/>
    <w:rsid w:val="003C34EA"/>
    <w:rsid w:val="003C3658"/>
    <w:rsid w:val="003C4401"/>
    <w:rsid w:val="003C444D"/>
    <w:rsid w:val="003C4A57"/>
    <w:rsid w:val="003C4BEB"/>
    <w:rsid w:val="003C4E14"/>
    <w:rsid w:val="003C51EC"/>
    <w:rsid w:val="003C5364"/>
    <w:rsid w:val="003C57C9"/>
    <w:rsid w:val="003C5C57"/>
    <w:rsid w:val="003C5E9A"/>
    <w:rsid w:val="003C5F0B"/>
    <w:rsid w:val="003C6611"/>
    <w:rsid w:val="003C6768"/>
    <w:rsid w:val="003C6888"/>
    <w:rsid w:val="003C691B"/>
    <w:rsid w:val="003C69D1"/>
    <w:rsid w:val="003C6BCE"/>
    <w:rsid w:val="003C6D6D"/>
    <w:rsid w:val="003C6D8A"/>
    <w:rsid w:val="003C6F39"/>
    <w:rsid w:val="003C7969"/>
    <w:rsid w:val="003C7CA0"/>
    <w:rsid w:val="003C7CF2"/>
    <w:rsid w:val="003C7F7A"/>
    <w:rsid w:val="003D0067"/>
    <w:rsid w:val="003D01D0"/>
    <w:rsid w:val="003D0223"/>
    <w:rsid w:val="003D1009"/>
    <w:rsid w:val="003D1057"/>
    <w:rsid w:val="003D10CC"/>
    <w:rsid w:val="003D133B"/>
    <w:rsid w:val="003D15B6"/>
    <w:rsid w:val="003D169E"/>
    <w:rsid w:val="003D1883"/>
    <w:rsid w:val="003D3628"/>
    <w:rsid w:val="003D369B"/>
    <w:rsid w:val="003D3BE3"/>
    <w:rsid w:val="003D3D55"/>
    <w:rsid w:val="003D3D67"/>
    <w:rsid w:val="003D40F2"/>
    <w:rsid w:val="003D40F6"/>
    <w:rsid w:val="003D4C93"/>
    <w:rsid w:val="003D4DEF"/>
    <w:rsid w:val="003D5B16"/>
    <w:rsid w:val="003D652D"/>
    <w:rsid w:val="003D68C4"/>
    <w:rsid w:val="003D696E"/>
    <w:rsid w:val="003D77F0"/>
    <w:rsid w:val="003D7D60"/>
    <w:rsid w:val="003E0622"/>
    <w:rsid w:val="003E0AB2"/>
    <w:rsid w:val="003E0CAA"/>
    <w:rsid w:val="003E11C0"/>
    <w:rsid w:val="003E2255"/>
    <w:rsid w:val="003E3256"/>
    <w:rsid w:val="003E32AF"/>
    <w:rsid w:val="003E41F4"/>
    <w:rsid w:val="003E44DE"/>
    <w:rsid w:val="003E45E8"/>
    <w:rsid w:val="003E46C8"/>
    <w:rsid w:val="003E4C13"/>
    <w:rsid w:val="003E50E6"/>
    <w:rsid w:val="003E5535"/>
    <w:rsid w:val="003E5655"/>
    <w:rsid w:val="003E59F4"/>
    <w:rsid w:val="003E5A60"/>
    <w:rsid w:val="003E5C6C"/>
    <w:rsid w:val="003E5ED3"/>
    <w:rsid w:val="003E5EFF"/>
    <w:rsid w:val="003E6149"/>
    <w:rsid w:val="003E6310"/>
    <w:rsid w:val="003E64A7"/>
    <w:rsid w:val="003E67DC"/>
    <w:rsid w:val="003E6874"/>
    <w:rsid w:val="003E6CF7"/>
    <w:rsid w:val="003E6EEE"/>
    <w:rsid w:val="003E7038"/>
    <w:rsid w:val="003E71C4"/>
    <w:rsid w:val="003E78A3"/>
    <w:rsid w:val="003E7C6D"/>
    <w:rsid w:val="003E7F37"/>
    <w:rsid w:val="003F013E"/>
    <w:rsid w:val="003F0461"/>
    <w:rsid w:val="003F11B5"/>
    <w:rsid w:val="003F11F9"/>
    <w:rsid w:val="003F138F"/>
    <w:rsid w:val="003F1939"/>
    <w:rsid w:val="003F193C"/>
    <w:rsid w:val="003F1A71"/>
    <w:rsid w:val="003F1C2E"/>
    <w:rsid w:val="003F226C"/>
    <w:rsid w:val="003F2773"/>
    <w:rsid w:val="003F295D"/>
    <w:rsid w:val="003F2EBA"/>
    <w:rsid w:val="003F4153"/>
    <w:rsid w:val="003F4613"/>
    <w:rsid w:val="003F4CE2"/>
    <w:rsid w:val="003F5A9E"/>
    <w:rsid w:val="003F61AA"/>
    <w:rsid w:val="003F6374"/>
    <w:rsid w:val="003F63BA"/>
    <w:rsid w:val="003F648E"/>
    <w:rsid w:val="003F6BC2"/>
    <w:rsid w:val="003F6EE9"/>
    <w:rsid w:val="003F71E5"/>
    <w:rsid w:val="003F77B5"/>
    <w:rsid w:val="004014D3"/>
    <w:rsid w:val="00401743"/>
    <w:rsid w:val="004018B5"/>
    <w:rsid w:val="00401D5D"/>
    <w:rsid w:val="00401E73"/>
    <w:rsid w:val="00402046"/>
    <w:rsid w:val="00402371"/>
    <w:rsid w:val="0040299B"/>
    <w:rsid w:val="00403065"/>
    <w:rsid w:val="00403119"/>
    <w:rsid w:val="0040317B"/>
    <w:rsid w:val="00403255"/>
    <w:rsid w:val="00403BEE"/>
    <w:rsid w:val="004041E0"/>
    <w:rsid w:val="00404213"/>
    <w:rsid w:val="00404401"/>
    <w:rsid w:val="0040534D"/>
    <w:rsid w:val="00405A93"/>
    <w:rsid w:val="00405BF8"/>
    <w:rsid w:val="00405C27"/>
    <w:rsid w:val="00405E6E"/>
    <w:rsid w:val="00405EE9"/>
    <w:rsid w:val="004063AE"/>
    <w:rsid w:val="00406CF9"/>
    <w:rsid w:val="00406F28"/>
    <w:rsid w:val="0040748D"/>
    <w:rsid w:val="0040792B"/>
    <w:rsid w:val="004079BB"/>
    <w:rsid w:val="00407D8E"/>
    <w:rsid w:val="00407EF1"/>
    <w:rsid w:val="004102A3"/>
    <w:rsid w:val="00410B7E"/>
    <w:rsid w:val="00410DCE"/>
    <w:rsid w:val="004110E7"/>
    <w:rsid w:val="004118DE"/>
    <w:rsid w:val="00411A35"/>
    <w:rsid w:val="00412503"/>
    <w:rsid w:val="0041292B"/>
    <w:rsid w:val="00412AE8"/>
    <w:rsid w:val="0041316E"/>
    <w:rsid w:val="00413358"/>
    <w:rsid w:val="00413549"/>
    <w:rsid w:val="004135BB"/>
    <w:rsid w:val="00413895"/>
    <w:rsid w:val="004139CD"/>
    <w:rsid w:val="00413D30"/>
    <w:rsid w:val="00413F1E"/>
    <w:rsid w:val="00414498"/>
    <w:rsid w:val="00414957"/>
    <w:rsid w:val="00414E29"/>
    <w:rsid w:val="00414FBE"/>
    <w:rsid w:val="004150E3"/>
    <w:rsid w:val="004155A1"/>
    <w:rsid w:val="00415834"/>
    <w:rsid w:val="00415BE0"/>
    <w:rsid w:val="00415C80"/>
    <w:rsid w:val="00415D30"/>
    <w:rsid w:val="00415EB0"/>
    <w:rsid w:val="00416159"/>
    <w:rsid w:val="004161E0"/>
    <w:rsid w:val="00416A91"/>
    <w:rsid w:val="00416B6F"/>
    <w:rsid w:val="004170AF"/>
    <w:rsid w:val="00417321"/>
    <w:rsid w:val="00417661"/>
    <w:rsid w:val="00417727"/>
    <w:rsid w:val="004178ED"/>
    <w:rsid w:val="00417C8F"/>
    <w:rsid w:val="00417E94"/>
    <w:rsid w:val="0042018C"/>
    <w:rsid w:val="0042081D"/>
    <w:rsid w:val="00420A1C"/>
    <w:rsid w:val="00420B98"/>
    <w:rsid w:val="00420DE0"/>
    <w:rsid w:val="00421110"/>
    <w:rsid w:val="0042120E"/>
    <w:rsid w:val="0042123C"/>
    <w:rsid w:val="00421287"/>
    <w:rsid w:val="004215E4"/>
    <w:rsid w:val="00421BEB"/>
    <w:rsid w:val="00421F7A"/>
    <w:rsid w:val="00422132"/>
    <w:rsid w:val="00422197"/>
    <w:rsid w:val="0042220A"/>
    <w:rsid w:val="00422A56"/>
    <w:rsid w:val="00422DBA"/>
    <w:rsid w:val="00423174"/>
    <w:rsid w:val="00423219"/>
    <w:rsid w:val="00423330"/>
    <w:rsid w:val="0042342F"/>
    <w:rsid w:val="0042356C"/>
    <w:rsid w:val="0042437A"/>
    <w:rsid w:val="00424577"/>
    <w:rsid w:val="00424919"/>
    <w:rsid w:val="0042493B"/>
    <w:rsid w:val="00424F97"/>
    <w:rsid w:val="004257FF"/>
    <w:rsid w:val="00425E1B"/>
    <w:rsid w:val="00426716"/>
    <w:rsid w:val="00426EB6"/>
    <w:rsid w:val="00427033"/>
    <w:rsid w:val="00427452"/>
    <w:rsid w:val="00427470"/>
    <w:rsid w:val="0042772C"/>
    <w:rsid w:val="00430197"/>
    <w:rsid w:val="004311B0"/>
    <w:rsid w:val="004319C3"/>
    <w:rsid w:val="004320CD"/>
    <w:rsid w:val="00432F01"/>
    <w:rsid w:val="0043325D"/>
    <w:rsid w:val="0043364A"/>
    <w:rsid w:val="00433C21"/>
    <w:rsid w:val="00433FDF"/>
    <w:rsid w:val="0043400B"/>
    <w:rsid w:val="0043403C"/>
    <w:rsid w:val="004341D5"/>
    <w:rsid w:val="00434550"/>
    <w:rsid w:val="0043487E"/>
    <w:rsid w:val="004348CB"/>
    <w:rsid w:val="00434BC6"/>
    <w:rsid w:val="00435008"/>
    <w:rsid w:val="0043519E"/>
    <w:rsid w:val="004354B0"/>
    <w:rsid w:val="0043564A"/>
    <w:rsid w:val="004357B8"/>
    <w:rsid w:val="00435937"/>
    <w:rsid w:val="0043636D"/>
    <w:rsid w:val="00436AE6"/>
    <w:rsid w:val="00436F46"/>
    <w:rsid w:val="004370D1"/>
    <w:rsid w:val="00437B36"/>
    <w:rsid w:val="00440C77"/>
    <w:rsid w:val="00440D50"/>
    <w:rsid w:val="00441689"/>
    <w:rsid w:val="004417B1"/>
    <w:rsid w:val="00442132"/>
    <w:rsid w:val="00442DDE"/>
    <w:rsid w:val="00443626"/>
    <w:rsid w:val="0044405A"/>
    <w:rsid w:val="0044443C"/>
    <w:rsid w:val="00444A7C"/>
    <w:rsid w:val="004450E3"/>
    <w:rsid w:val="0044563D"/>
    <w:rsid w:val="004456B5"/>
    <w:rsid w:val="004457B3"/>
    <w:rsid w:val="00445CBD"/>
    <w:rsid w:val="004465D3"/>
    <w:rsid w:val="0044680D"/>
    <w:rsid w:val="004469DA"/>
    <w:rsid w:val="00446D22"/>
    <w:rsid w:val="00447087"/>
    <w:rsid w:val="004473EE"/>
    <w:rsid w:val="00447AAF"/>
    <w:rsid w:val="00447ACB"/>
    <w:rsid w:val="00447EC2"/>
    <w:rsid w:val="00450354"/>
    <w:rsid w:val="004507D7"/>
    <w:rsid w:val="00450B5F"/>
    <w:rsid w:val="00450D4A"/>
    <w:rsid w:val="00450E0C"/>
    <w:rsid w:val="0045145F"/>
    <w:rsid w:val="00451493"/>
    <w:rsid w:val="00451F48"/>
    <w:rsid w:val="00452A74"/>
    <w:rsid w:val="00452A82"/>
    <w:rsid w:val="00452C0A"/>
    <w:rsid w:val="00452E52"/>
    <w:rsid w:val="004537E5"/>
    <w:rsid w:val="00454503"/>
    <w:rsid w:val="00454653"/>
    <w:rsid w:val="00454756"/>
    <w:rsid w:val="00454921"/>
    <w:rsid w:val="00454C86"/>
    <w:rsid w:val="004551B7"/>
    <w:rsid w:val="004551B9"/>
    <w:rsid w:val="00455486"/>
    <w:rsid w:val="004555A6"/>
    <w:rsid w:val="00455C42"/>
    <w:rsid w:val="00455E5A"/>
    <w:rsid w:val="004565E6"/>
    <w:rsid w:val="004567A6"/>
    <w:rsid w:val="00456905"/>
    <w:rsid w:val="004576AD"/>
    <w:rsid w:val="0045788C"/>
    <w:rsid w:val="00460653"/>
    <w:rsid w:val="004606AE"/>
    <w:rsid w:val="004609BD"/>
    <w:rsid w:val="00461207"/>
    <w:rsid w:val="00461A82"/>
    <w:rsid w:val="00461CA9"/>
    <w:rsid w:val="00461EB5"/>
    <w:rsid w:val="00462253"/>
    <w:rsid w:val="00462899"/>
    <w:rsid w:val="00462B59"/>
    <w:rsid w:val="0046358F"/>
    <w:rsid w:val="0046472D"/>
    <w:rsid w:val="004648BC"/>
    <w:rsid w:val="00464A0D"/>
    <w:rsid w:val="00464C02"/>
    <w:rsid w:val="0046567C"/>
    <w:rsid w:val="00465E2E"/>
    <w:rsid w:val="004664AD"/>
    <w:rsid w:val="00466A57"/>
    <w:rsid w:val="00466E38"/>
    <w:rsid w:val="0046707D"/>
    <w:rsid w:val="00470337"/>
    <w:rsid w:val="004703A3"/>
    <w:rsid w:val="00470BB3"/>
    <w:rsid w:val="00471AF8"/>
    <w:rsid w:val="00471E39"/>
    <w:rsid w:val="004726EA"/>
    <w:rsid w:val="00472AF3"/>
    <w:rsid w:val="004737FF"/>
    <w:rsid w:val="00473B73"/>
    <w:rsid w:val="00474362"/>
    <w:rsid w:val="00474426"/>
    <w:rsid w:val="00474550"/>
    <w:rsid w:val="004747CB"/>
    <w:rsid w:val="004749A6"/>
    <w:rsid w:val="00474D0B"/>
    <w:rsid w:val="004752D6"/>
    <w:rsid w:val="00475A91"/>
    <w:rsid w:val="00475C56"/>
    <w:rsid w:val="00476942"/>
    <w:rsid w:val="00476E58"/>
    <w:rsid w:val="00477144"/>
    <w:rsid w:val="004773BC"/>
    <w:rsid w:val="0048067E"/>
    <w:rsid w:val="0048077A"/>
    <w:rsid w:val="00480987"/>
    <w:rsid w:val="0048140F"/>
    <w:rsid w:val="00481D96"/>
    <w:rsid w:val="00481E60"/>
    <w:rsid w:val="00481F18"/>
    <w:rsid w:val="004820EE"/>
    <w:rsid w:val="004822E9"/>
    <w:rsid w:val="00482AD6"/>
    <w:rsid w:val="00483398"/>
    <w:rsid w:val="0048387A"/>
    <w:rsid w:val="00483889"/>
    <w:rsid w:val="00483B14"/>
    <w:rsid w:val="00484506"/>
    <w:rsid w:val="0048451F"/>
    <w:rsid w:val="004849F0"/>
    <w:rsid w:val="004855A0"/>
    <w:rsid w:val="00485933"/>
    <w:rsid w:val="00485D21"/>
    <w:rsid w:val="00485D46"/>
    <w:rsid w:val="00485FD5"/>
    <w:rsid w:val="00486052"/>
    <w:rsid w:val="004869F9"/>
    <w:rsid w:val="00486E41"/>
    <w:rsid w:val="004876BE"/>
    <w:rsid w:val="0048780B"/>
    <w:rsid w:val="0049019B"/>
    <w:rsid w:val="004906A4"/>
    <w:rsid w:val="00490EBB"/>
    <w:rsid w:val="00490ED6"/>
    <w:rsid w:val="00491446"/>
    <w:rsid w:val="00491495"/>
    <w:rsid w:val="004919B5"/>
    <w:rsid w:val="00491ADA"/>
    <w:rsid w:val="00491B97"/>
    <w:rsid w:val="00491EEE"/>
    <w:rsid w:val="00491F11"/>
    <w:rsid w:val="00492833"/>
    <w:rsid w:val="00492EFE"/>
    <w:rsid w:val="00492F40"/>
    <w:rsid w:val="00492FCA"/>
    <w:rsid w:val="004930DC"/>
    <w:rsid w:val="00493B6B"/>
    <w:rsid w:val="00494066"/>
    <w:rsid w:val="004945CC"/>
    <w:rsid w:val="0049462C"/>
    <w:rsid w:val="00494C74"/>
    <w:rsid w:val="00495702"/>
    <w:rsid w:val="00495FF6"/>
    <w:rsid w:val="0049662D"/>
    <w:rsid w:val="00496CF3"/>
    <w:rsid w:val="00497516"/>
    <w:rsid w:val="004A01C5"/>
    <w:rsid w:val="004A105A"/>
    <w:rsid w:val="004A1F0D"/>
    <w:rsid w:val="004A21DD"/>
    <w:rsid w:val="004A262B"/>
    <w:rsid w:val="004A279C"/>
    <w:rsid w:val="004A280A"/>
    <w:rsid w:val="004A2880"/>
    <w:rsid w:val="004A288E"/>
    <w:rsid w:val="004A2BD9"/>
    <w:rsid w:val="004A2C7A"/>
    <w:rsid w:val="004A2F38"/>
    <w:rsid w:val="004A40C5"/>
    <w:rsid w:val="004A4789"/>
    <w:rsid w:val="004A5E95"/>
    <w:rsid w:val="004A5EA6"/>
    <w:rsid w:val="004A60C2"/>
    <w:rsid w:val="004A6579"/>
    <w:rsid w:val="004A6711"/>
    <w:rsid w:val="004A673A"/>
    <w:rsid w:val="004A6950"/>
    <w:rsid w:val="004A6D10"/>
    <w:rsid w:val="004A706B"/>
    <w:rsid w:val="004B07EA"/>
    <w:rsid w:val="004B095F"/>
    <w:rsid w:val="004B0BCC"/>
    <w:rsid w:val="004B0DA0"/>
    <w:rsid w:val="004B0E3A"/>
    <w:rsid w:val="004B124D"/>
    <w:rsid w:val="004B1290"/>
    <w:rsid w:val="004B154A"/>
    <w:rsid w:val="004B2124"/>
    <w:rsid w:val="004B2312"/>
    <w:rsid w:val="004B2976"/>
    <w:rsid w:val="004B31E5"/>
    <w:rsid w:val="004B4545"/>
    <w:rsid w:val="004B468C"/>
    <w:rsid w:val="004B4C62"/>
    <w:rsid w:val="004B4E90"/>
    <w:rsid w:val="004B52D3"/>
    <w:rsid w:val="004B63CB"/>
    <w:rsid w:val="004B6696"/>
    <w:rsid w:val="004B6857"/>
    <w:rsid w:val="004B6867"/>
    <w:rsid w:val="004B6DF7"/>
    <w:rsid w:val="004B70AC"/>
    <w:rsid w:val="004B7554"/>
    <w:rsid w:val="004B7668"/>
    <w:rsid w:val="004B77A2"/>
    <w:rsid w:val="004B7E4A"/>
    <w:rsid w:val="004C0A73"/>
    <w:rsid w:val="004C0A9E"/>
    <w:rsid w:val="004C0D32"/>
    <w:rsid w:val="004C0F58"/>
    <w:rsid w:val="004C176D"/>
    <w:rsid w:val="004C1D9F"/>
    <w:rsid w:val="004C20FB"/>
    <w:rsid w:val="004C2693"/>
    <w:rsid w:val="004C279C"/>
    <w:rsid w:val="004C2D59"/>
    <w:rsid w:val="004C3009"/>
    <w:rsid w:val="004C32E6"/>
    <w:rsid w:val="004C33EB"/>
    <w:rsid w:val="004C3B4C"/>
    <w:rsid w:val="004C47BF"/>
    <w:rsid w:val="004C54B0"/>
    <w:rsid w:val="004C581A"/>
    <w:rsid w:val="004C5CC8"/>
    <w:rsid w:val="004C6497"/>
    <w:rsid w:val="004C6B4D"/>
    <w:rsid w:val="004C70F7"/>
    <w:rsid w:val="004C7A13"/>
    <w:rsid w:val="004C7A18"/>
    <w:rsid w:val="004C7DE7"/>
    <w:rsid w:val="004D04CD"/>
    <w:rsid w:val="004D0637"/>
    <w:rsid w:val="004D0CFE"/>
    <w:rsid w:val="004D138F"/>
    <w:rsid w:val="004D16FD"/>
    <w:rsid w:val="004D1CA2"/>
    <w:rsid w:val="004D2054"/>
    <w:rsid w:val="004D2BBD"/>
    <w:rsid w:val="004D2DB8"/>
    <w:rsid w:val="004D2DE6"/>
    <w:rsid w:val="004D3154"/>
    <w:rsid w:val="004D37AF"/>
    <w:rsid w:val="004D3A26"/>
    <w:rsid w:val="004D4026"/>
    <w:rsid w:val="004D457E"/>
    <w:rsid w:val="004D4830"/>
    <w:rsid w:val="004D4974"/>
    <w:rsid w:val="004D5731"/>
    <w:rsid w:val="004D5A85"/>
    <w:rsid w:val="004D5A87"/>
    <w:rsid w:val="004D5B02"/>
    <w:rsid w:val="004D5C99"/>
    <w:rsid w:val="004D6094"/>
    <w:rsid w:val="004D6329"/>
    <w:rsid w:val="004D6422"/>
    <w:rsid w:val="004D6880"/>
    <w:rsid w:val="004D6DEA"/>
    <w:rsid w:val="004D6F9C"/>
    <w:rsid w:val="004D729C"/>
    <w:rsid w:val="004D7534"/>
    <w:rsid w:val="004D7785"/>
    <w:rsid w:val="004E0217"/>
    <w:rsid w:val="004E0DF3"/>
    <w:rsid w:val="004E1C06"/>
    <w:rsid w:val="004E1DBA"/>
    <w:rsid w:val="004E1F1E"/>
    <w:rsid w:val="004E214D"/>
    <w:rsid w:val="004E3F4D"/>
    <w:rsid w:val="004E4134"/>
    <w:rsid w:val="004E46D1"/>
    <w:rsid w:val="004E4774"/>
    <w:rsid w:val="004E49AF"/>
    <w:rsid w:val="004E4BBE"/>
    <w:rsid w:val="004E52D2"/>
    <w:rsid w:val="004E69B8"/>
    <w:rsid w:val="004E7158"/>
    <w:rsid w:val="004E72D1"/>
    <w:rsid w:val="004E734F"/>
    <w:rsid w:val="004E73E4"/>
    <w:rsid w:val="004E743B"/>
    <w:rsid w:val="004E79F9"/>
    <w:rsid w:val="004E7B39"/>
    <w:rsid w:val="004F08A8"/>
    <w:rsid w:val="004F1133"/>
    <w:rsid w:val="004F1382"/>
    <w:rsid w:val="004F165B"/>
    <w:rsid w:val="004F1EF5"/>
    <w:rsid w:val="004F20B8"/>
    <w:rsid w:val="004F2185"/>
    <w:rsid w:val="004F246E"/>
    <w:rsid w:val="004F257F"/>
    <w:rsid w:val="004F3312"/>
    <w:rsid w:val="004F34B9"/>
    <w:rsid w:val="004F42DF"/>
    <w:rsid w:val="004F439D"/>
    <w:rsid w:val="004F43A8"/>
    <w:rsid w:val="004F46A1"/>
    <w:rsid w:val="004F4CF1"/>
    <w:rsid w:val="004F4EC8"/>
    <w:rsid w:val="004F4F4A"/>
    <w:rsid w:val="004F52DE"/>
    <w:rsid w:val="004F533E"/>
    <w:rsid w:val="004F5530"/>
    <w:rsid w:val="004F558B"/>
    <w:rsid w:val="004F5715"/>
    <w:rsid w:val="004F57FA"/>
    <w:rsid w:val="004F6133"/>
    <w:rsid w:val="004F63EA"/>
    <w:rsid w:val="004F685D"/>
    <w:rsid w:val="004F686B"/>
    <w:rsid w:val="004F6BA9"/>
    <w:rsid w:val="004F6C15"/>
    <w:rsid w:val="004F70FF"/>
    <w:rsid w:val="004F75CE"/>
    <w:rsid w:val="004F7704"/>
    <w:rsid w:val="004F77FA"/>
    <w:rsid w:val="004F78A6"/>
    <w:rsid w:val="00500B44"/>
    <w:rsid w:val="005013BE"/>
    <w:rsid w:val="00501E86"/>
    <w:rsid w:val="00501F5E"/>
    <w:rsid w:val="005026CE"/>
    <w:rsid w:val="005028A4"/>
    <w:rsid w:val="005028AB"/>
    <w:rsid w:val="0050337D"/>
    <w:rsid w:val="005036C8"/>
    <w:rsid w:val="005037F1"/>
    <w:rsid w:val="00503E01"/>
    <w:rsid w:val="00503EEB"/>
    <w:rsid w:val="00504BE6"/>
    <w:rsid w:val="0050510C"/>
    <w:rsid w:val="00505215"/>
    <w:rsid w:val="00505CCC"/>
    <w:rsid w:val="00506156"/>
    <w:rsid w:val="00506751"/>
    <w:rsid w:val="00506BB3"/>
    <w:rsid w:val="00507486"/>
    <w:rsid w:val="00507C04"/>
    <w:rsid w:val="00507EF9"/>
    <w:rsid w:val="00507FA9"/>
    <w:rsid w:val="00510C69"/>
    <w:rsid w:val="00510D3D"/>
    <w:rsid w:val="00510D63"/>
    <w:rsid w:val="00511114"/>
    <w:rsid w:val="005112B5"/>
    <w:rsid w:val="005114C8"/>
    <w:rsid w:val="00511DC6"/>
    <w:rsid w:val="00511F16"/>
    <w:rsid w:val="005122DA"/>
    <w:rsid w:val="0051246D"/>
    <w:rsid w:val="00512D42"/>
    <w:rsid w:val="00512F5D"/>
    <w:rsid w:val="00513163"/>
    <w:rsid w:val="005135C5"/>
    <w:rsid w:val="005137E6"/>
    <w:rsid w:val="005139F2"/>
    <w:rsid w:val="0051418A"/>
    <w:rsid w:val="00514E96"/>
    <w:rsid w:val="00514EE0"/>
    <w:rsid w:val="00514F29"/>
    <w:rsid w:val="00514FFD"/>
    <w:rsid w:val="00515071"/>
    <w:rsid w:val="005152E7"/>
    <w:rsid w:val="0051586D"/>
    <w:rsid w:val="00515A1E"/>
    <w:rsid w:val="00515AE3"/>
    <w:rsid w:val="00515CA6"/>
    <w:rsid w:val="00515DF7"/>
    <w:rsid w:val="00515F32"/>
    <w:rsid w:val="005161AB"/>
    <w:rsid w:val="005167AB"/>
    <w:rsid w:val="005168B5"/>
    <w:rsid w:val="005168D3"/>
    <w:rsid w:val="00516EA1"/>
    <w:rsid w:val="00517637"/>
    <w:rsid w:val="00520F59"/>
    <w:rsid w:val="005221BF"/>
    <w:rsid w:val="005223CB"/>
    <w:rsid w:val="00522D4A"/>
    <w:rsid w:val="00523281"/>
    <w:rsid w:val="005232D3"/>
    <w:rsid w:val="0052346F"/>
    <w:rsid w:val="00523821"/>
    <w:rsid w:val="00523CA6"/>
    <w:rsid w:val="005246ED"/>
    <w:rsid w:val="00524B2A"/>
    <w:rsid w:val="00525218"/>
    <w:rsid w:val="005255D4"/>
    <w:rsid w:val="00525646"/>
    <w:rsid w:val="0052613A"/>
    <w:rsid w:val="005266B6"/>
    <w:rsid w:val="005268F6"/>
    <w:rsid w:val="00526A8B"/>
    <w:rsid w:val="00526BAD"/>
    <w:rsid w:val="00526FE4"/>
    <w:rsid w:val="0052733A"/>
    <w:rsid w:val="00530033"/>
    <w:rsid w:val="00530487"/>
    <w:rsid w:val="005307EE"/>
    <w:rsid w:val="005308A6"/>
    <w:rsid w:val="005309A3"/>
    <w:rsid w:val="005309C9"/>
    <w:rsid w:val="00530A94"/>
    <w:rsid w:val="00530C87"/>
    <w:rsid w:val="00531737"/>
    <w:rsid w:val="005318E0"/>
    <w:rsid w:val="00532F35"/>
    <w:rsid w:val="00532FE4"/>
    <w:rsid w:val="005330FB"/>
    <w:rsid w:val="005333FE"/>
    <w:rsid w:val="0053367E"/>
    <w:rsid w:val="005336A7"/>
    <w:rsid w:val="0053384A"/>
    <w:rsid w:val="00534901"/>
    <w:rsid w:val="00534904"/>
    <w:rsid w:val="005349E6"/>
    <w:rsid w:val="00535208"/>
    <w:rsid w:val="00535C0C"/>
    <w:rsid w:val="00535DE9"/>
    <w:rsid w:val="0053607C"/>
    <w:rsid w:val="005367F1"/>
    <w:rsid w:val="00536F81"/>
    <w:rsid w:val="005373C0"/>
    <w:rsid w:val="0053766D"/>
    <w:rsid w:val="005376A9"/>
    <w:rsid w:val="00537F98"/>
    <w:rsid w:val="00540F89"/>
    <w:rsid w:val="0054160C"/>
    <w:rsid w:val="00541A89"/>
    <w:rsid w:val="00541B49"/>
    <w:rsid w:val="00541F4F"/>
    <w:rsid w:val="00542321"/>
    <w:rsid w:val="00542381"/>
    <w:rsid w:val="00542D53"/>
    <w:rsid w:val="00543586"/>
    <w:rsid w:val="005435CB"/>
    <w:rsid w:val="00543DE2"/>
    <w:rsid w:val="0054406F"/>
    <w:rsid w:val="00544245"/>
    <w:rsid w:val="00544612"/>
    <w:rsid w:val="005447C3"/>
    <w:rsid w:val="00544D46"/>
    <w:rsid w:val="00544F64"/>
    <w:rsid w:val="00545382"/>
    <w:rsid w:val="00545A7C"/>
    <w:rsid w:val="00546C5D"/>
    <w:rsid w:val="005471DB"/>
    <w:rsid w:val="0054780B"/>
    <w:rsid w:val="0054797E"/>
    <w:rsid w:val="00547B39"/>
    <w:rsid w:val="00550006"/>
    <w:rsid w:val="00550021"/>
    <w:rsid w:val="0055104E"/>
    <w:rsid w:val="00551330"/>
    <w:rsid w:val="0055142C"/>
    <w:rsid w:val="00551A32"/>
    <w:rsid w:val="00552381"/>
    <w:rsid w:val="005524E6"/>
    <w:rsid w:val="005526AA"/>
    <w:rsid w:val="0055281C"/>
    <w:rsid w:val="0055284E"/>
    <w:rsid w:val="00552CB0"/>
    <w:rsid w:val="00552E1E"/>
    <w:rsid w:val="0055352E"/>
    <w:rsid w:val="00553767"/>
    <w:rsid w:val="005539F9"/>
    <w:rsid w:val="00554B9C"/>
    <w:rsid w:val="00554BA2"/>
    <w:rsid w:val="00554F30"/>
    <w:rsid w:val="005553F5"/>
    <w:rsid w:val="005556BC"/>
    <w:rsid w:val="0055591A"/>
    <w:rsid w:val="00555DD2"/>
    <w:rsid w:val="00555EC1"/>
    <w:rsid w:val="00556113"/>
    <w:rsid w:val="00556260"/>
    <w:rsid w:val="00556432"/>
    <w:rsid w:val="00556521"/>
    <w:rsid w:val="00556BC1"/>
    <w:rsid w:val="00556BC3"/>
    <w:rsid w:val="005575DB"/>
    <w:rsid w:val="00557E7F"/>
    <w:rsid w:val="0056045A"/>
    <w:rsid w:val="0056092D"/>
    <w:rsid w:val="00561101"/>
    <w:rsid w:val="00561DCA"/>
    <w:rsid w:val="00561FC8"/>
    <w:rsid w:val="005623F9"/>
    <w:rsid w:val="00562896"/>
    <w:rsid w:val="00562CE0"/>
    <w:rsid w:val="00563708"/>
    <w:rsid w:val="00563C8C"/>
    <w:rsid w:val="005640E4"/>
    <w:rsid w:val="00564301"/>
    <w:rsid w:val="00564989"/>
    <w:rsid w:val="0056512F"/>
    <w:rsid w:val="005651A5"/>
    <w:rsid w:val="005652F5"/>
    <w:rsid w:val="00565AFF"/>
    <w:rsid w:val="00565B37"/>
    <w:rsid w:val="00565EAF"/>
    <w:rsid w:val="00565EE0"/>
    <w:rsid w:val="00566273"/>
    <w:rsid w:val="00566CD0"/>
    <w:rsid w:val="005679A4"/>
    <w:rsid w:val="00567F47"/>
    <w:rsid w:val="00570036"/>
    <w:rsid w:val="0057038B"/>
    <w:rsid w:val="00570666"/>
    <w:rsid w:val="00570A53"/>
    <w:rsid w:val="0057130A"/>
    <w:rsid w:val="00572184"/>
    <w:rsid w:val="00572320"/>
    <w:rsid w:val="00573031"/>
    <w:rsid w:val="005730DA"/>
    <w:rsid w:val="00573B98"/>
    <w:rsid w:val="00573FEC"/>
    <w:rsid w:val="005750B5"/>
    <w:rsid w:val="00575447"/>
    <w:rsid w:val="0057580B"/>
    <w:rsid w:val="0057580F"/>
    <w:rsid w:val="005758A1"/>
    <w:rsid w:val="00575DFB"/>
    <w:rsid w:val="00576A96"/>
    <w:rsid w:val="00576E62"/>
    <w:rsid w:val="00577D85"/>
    <w:rsid w:val="00577E43"/>
    <w:rsid w:val="00577E4F"/>
    <w:rsid w:val="00577EEF"/>
    <w:rsid w:val="005802AA"/>
    <w:rsid w:val="00580A72"/>
    <w:rsid w:val="00581253"/>
    <w:rsid w:val="00581296"/>
    <w:rsid w:val="005817AD"/>
    <w:rsid w:val="00581B0A"/>
    <w:rsid w:val="00581DB8"/>
    <w:rsid w:val="00582B07"/>
    <w:rsid w:val="00582EAA"/>
    <w:rsid w:val="00582EAE"/>
    <w:rsid w:val="00583121"/>
    <w:rsid w:val="00584182"/>
    <w:rsid w:val="00585B13"/>
    <w:rsid w:val="00586223"/>
    <w:rsid w:val="00586390"/>
    <w:rsid w:val="0058649E"/>
    <w:rsid w:val="00586C1A"/>
    <w:rsid w:val="00586EC1"/>
    <w:rsid w:val="005873B6"/>
    <w:rsid w:val="0058768F"/>
    <w:rsid w:val="00587ABA"/>
    <w:rsid w:val="00587CAC"/>
    <w:rsid w:val="005903BB"/>
    <w:rsid w:val="00590610"/>
    <w:rsid w:val="00590649"/>
    <w:rsid w:val="00590728"/>
    <w:rsid w:val="00590A2B"/>
    <w:rsid w:val="00590B93"/>
    <w:rsid w:val="00590F5E"/>
    <w:rsid w:val="00591062"/>
    <w:rsid w:val="00591786"/>
    <w:rsid w:val="00591805"/>
    <w:rsid w:val="0059188F"/>
    <w:rsid w:val="00591EA6"/>
    <w:rsid w:val="00591EFE"/>
    <w:rsid w:val="005923C9"/>
    <w:rsid w:val="00593A0F"/>
    <w:rsid w:val="00593B80"/>
    <w:rsid w:val="00593D9B"/>
    <w:rsid w:val="005940C3"/>
    <w:rsid w:val="0059423A"/>
    <w:rsid w:val="00594EE1"/>
    <w:rsid w:val="00594F25"/>
    <w:rsid w:val="00594F90"/>
    <w:rsid w:val="00595B53"/>
    <w:rsid w:val="00595C08"/>
    <w:rsid w:val="005962C3"/>
    <w:rsid w:val="00597179"/>
    <w:rsid w:val="00597198"/>
    <w:rsid w:val="0059736F"/>
    <w:rsid w:val="005974B4"/>
    <w:rsid w:val="005979B4"/>
    <w:rsid w:val="00597A94"/>
    <w:rsid w:val="005A1454"/>
    <w:rsid w:val="005A14FF"/>
    <w:rsid w:val="005A1BA9"/>
    <w:rsid w:val="005A258A"/>
    <w:rsid w:val="005A2661"/>
    <w:rsid w:val="005A289B"/>
    <w:rsid w:val="005A2DFC"/>
    <w:rsid w:val="005A2EED"/>
    <w:rsid w:val="005A2F41"/>
    <w:rsid w:val="005A3B2C"/>
    <w:rsid w:val="005A3D37"/>
    <w:rsid w:val="005A46B5"/>
    <w:rsid w:val="005A4920"/>
    <w:rsid w:val="005A4B88"/>
    <w:rsid w:val="005A5059"/>
    <w:rsid w:val="005A519F"/>
    <w:rsid w:val="005A53A5"/>
    <w:rsid w:val="005A55D4"/>
    <w:rsid w:val="005A59DE"/>
    <w:rsid w:val="005A5AE4"/>
    <w:rsid w:val="005A5CB4"/>
    <w:rsid w:val="005A6B9F"/>
    <w:rsid w:val="005B00D3"/>
    <w:rsid w:val="005B07D9"/>
    <w:rsid w:val="005B1265"/>
    <w:rsid w:val="005B2672"/>
    <w:rsid w:val="005B29BD"/>
    <w:rsid w:val="005B398E"/>
    <w:rsid w:val="005B405D"/>
    <w:rsid w:val="005B4512"/>
    <w:rsid w:val="005B48B3"/>
    <w:rsid w:val="005B4BDD"/>
    <w:rsid w:val="005B4C67"/>
    <w:rsid w:val="005B5695"/>
    <w:rsid w:val="005B5720"/>
    <w:rsid w:val="005B58D7"/>
    <w:rsid w:val="005B60E4"/>
    <w:rsid w:val="005B6204"/>
    <w:rsid w:val="005B62C1"/>
    <w:rsid w:val="005B62FA"/>
    <w:rsid w:val="005B7196"/>
    <w:rsid w:val="005B72E1"/>
    <w:rsid w:val="005B75E7"/>
    <w:rsid w:val="005B79E9"/>
    <w:rsid w:val="005C0241"/>
    <w:rsid w:val="005C02C0"/>
    <w:rsid w:val="005C08AA"/>
    <w:rsid w:val="005C0D1E"/>
    <w:rsid w:val="005C153B"/>
    <w:rsid w:val="005C1BA6"/>
    <w:rsid w:val="005C1F30"/>
    <w:rsid w:val="005C26CE"/>
    <w:rsid w:val="005C2A7D"/>
    <w:rsid w:val="005C2D6D"/>
    <w:rsid w:val="005C3CEA"/>
    <w:rsid w:val="005C3D18"/>
    <w:rsid w:val="005C42C5"/>
    <w:rsid w:val="005C4434"/>
    <w:rsid w:val="005C4FEF"/>
    <w:rsid w:val="005C5A24"/>
    <w:rsid w:val="005C5F9E"/>
    <w:rsid w:val="005C6303"/>
    <w:rsid w:val="005C64AC"/>
    <w:rsid w:val="005C6DDC"/>
    <w:rsid w:val="005C6F73"/>
    <w:rsid w:val="005C6FED"/>
    <w:rsid w:val="005C70A2"/>
    <w:rsid w:val="005C7623"/>
    <w:rsid w:val="005C7A1D"/>
    <w:rsid w:val="005C7FB6"/>
    <w:rsid w:val="005D0F33"/>
    <w:rsid w:val="005D114A"/>
    <w:rsid w:val="005D15FE"/>
    <w:rsid w:val="005D1746"/>
    <w:rsid w:val="005D18E2"/>
    <w:rsid w:val="005D232E"/>
    <w:rsid w:val="005D2454"/>
    <w:rsid w:val="005D2B0E"/>
    <w:rsid w:val="005D2BD3"/>
    <w:rsid w:val="005D2E33"/>
    <w:rsid w:val="005D2F84"/>
    <w:rsid w:val="005D3009"/>
    <w:rsid w:val="005D3311"/>
    <w:rsid w:val="005D331B"/>
    <w:rsid w:val="005D33CC"/>
    <w:rsid w:val="005D3680"/>
    <w:rsid w:val="005D39A6"/>
    <w:rsid w:val="005D3A04"/>
    <w:rsid w:val="005D3F3B"/>
    <w:rsid w:val="005D445F"/>
    <w:rsid w:val="005D4493"/>
    <w:rsid w:val="005D46A2"/>
    <w:rsid w:val="005D4711"/>
    <w:rsid w:val="005D4EE1"/>
    <w:rsid w:val="005D56E8"/>
    <w:rsid w:val="005D5B47"/>
    <w:rsid w:val="005D5B93"/>
    <w:rsid w:val="005D675F"/>
    <w:rsid w:val="005D6CBA"/>
    <w:rsid w:val="005D6F71"/>
    <w:rsid w:val="005D71F9"/>
    <w:rsid w:val="005D7F48"/>
    <w:rsid w:val="005E0DD2"/>
    <w:rsid w:val="005E13B3"/>
    <w:rsid w:val="005E1AF0"/>
    <w:rsid w:val="005E21F3"/>
    <w:rsid w:val="005E278A"/>
    <w:rsid w:val="005E2C02"/>
    <w:rsid w:val="005E2DC4"/>
    <w:rsid w:val="005E3009"/>
    <w:rsid w:val="005E45AE"/>
    <w:rsid w:val="005E45BE"/>
    <w:rsid w:val="005E4F8D"/>
    <w:rsid w:val="005E52A4"/>
    <w:rsid w:val="005E5358"/>
    <w:rsid w:val="005E590A"/>
    <w:rsid w:val="005E5951"/>
    <w:rsid w:val="005E5B1A"/>
    <w:rsid w:val="005E6404"/>
    <w:rsid w:val="005E6860"/>
    <w:rsid w:val="005E68AE"/>
    <w:rsid w:val="005E6DA9"/>
    <w:rsid w:val="005E6E49"/>
    <w:rsid w:val="005F0040"/>
    <w:rsid w:val="005F0049"/>
    <w:rsid w:val="005F0634"/>
    <w:rsid w:val="005F160A"/>
    <w:rsid w:val="005F1CB7"/>
    <w:rsid w:val="005F2328"/>
    <w:rsid w:val="005F267A"/>
    <w:rsid w:val="005F294A"/>
    <w:rsid w:val="005F2BE2"/>
    <w:rsid w:val="005F2D52"/>
    <w:rsid w:val="005F3481"/>
    <w:rsid w:val="005F354E"/>
    <w:rsid w:val="005F36C9"/>
    <w:rsid w:val="005F3E53"/>
    <w:rsid w:val="005F442D"/>
    <w:rsid w:val="005F458E"/>
    <w:rsid w:val="005F4B2A"/>
    <w:rsid w:val="005F4DD8"/>
    <w:rsid w:val="005F53B3"/>
    <w:rsid w:val="005F5770"/>
    <w:rsid w:val="005F612D"/>
    <w:rsid w:val="005F61BC"/>
    <w:rsid w:val="005F6658"/>
    <w:rsid w:val="005F7040"/>
    <w:rsid w:val="005F7533"/>
    <w:rsid w:val="005F776E"/>
    <w:rsid w:val="006000F1"/>
    <w:rsid w:val="00600235"/>
    <w:rsid w:val="00600454"/>
    <w:rsid w:val="0060077C"/>
    <w:rsid w:val="00600BE0"/>
    <w:rsid w:val="00600DBB"/>
    <w:rsid w:val="00601476"/>
    <w:rsid w:val="006019EA"/>
    <w:rsid w:val="00601C50"/>
    <w:rsid w:val="00602041"/>
    <w:rsid w:val="00602165"/>
    <w:rsid w:val="006024F7"/>
    <w:rsid w:val="00602889"/>
    <w:rsid w:val="00602C15"/>
    <w:rsid w:val="0060376F"/>
    <w:rsid w:val="00603789"/>
    <w:rsid w:val="00603874"/>
    <w:rsid w:val="00603908"/>
    <w:rsid w:val="00603D12"/>
    <w:rsid w:val="0060472C"/>
    <w:rsid w:val="0060494C"/>
    <w:rsid w:val="00604A5B"/>
    <w:rsid w:val="00604F5C"/>
    <w:rsid w:val="0060522D"/>
    <w:rsid w:val="0060525E"/>
    <w:rsid w:val="0060538A"/>
    <w:rsid w:val="00605DD5"/>
    <w:rsid w:val="00606123"/>
    <w:rsid w:val="00606166"/>
    <w:rsid w:val="006065C9"/>
    <w:rsid w:val="00606AA5"/>
    <w:rsid w:val="00606CE2"/>
    <w:rsid w:val="00607588"/>
    <w:rsid w:val="0060798C"/>
    <w:rsid w:val="0061047E"/>
    <w:rsid w:val="00610507"/>
    <w:rsid w:val="0061098F"/>
    <w:rsid w:val="00611914"/>
    <w:rsid w:val="006119D3"/>
    <w:rsid w:val="0061216B"/>
    <w:rsid w:val="00613034"/>
    <w:rsid w:val="0061374A"/>
    <w:rsid w:val="00613B30"/>
    <w:rsid w:val="00613B8E"/>
    <w:rsid w:val="00615342"/>
    <w:rsid w:val="0061561D"/>
    <w:rsid w:val="00615780"/>
    <w:rsid w:val="00615E37"/>
    <w:rsid w:val="00616050"/>
    <w:rsid w:val="00616367"/>
    <w:rsid w:val="006169D8"/>
    <w:rsid w:val="006169E0"/>
    <w:rsid w:val="00617A21"/>
    <w:rsid w:val="00617DF5"/>
    <w:rsid w:val="00617E53"/>
    <w:rsid w:val="00617ECB"/>
    <w:rsid w:val="00620132"/>
    <w:rsid w:val="00620304"/>
    <w:rsid w:val="00620B9A"/>
    <w:rsid w:val="00621364"/>
    <w:rsid w:val="0062194F"/>
    <w:rsid w:val="00621AA3"/>
    <w:rsid w:val="0062223B"/>
    <w:rsid w:val="00622725"/>
    <w:rsid w:val="006227EC"/>
    <w:rsid w:val="00622DD4"/>
    <w:rsid w:val="0062394A"/>
    <w:rsid w:val="00623969"/>
    <w:rsid w:val="00623E7C"/>
    <w:rsid w:val="0062463A"/>
    <w:rsid w:val="00624B28"/>
    <w:rsid w:val="00624DA4"/>
    <w:rsid w:val="006257E8"/>
    <w:rsid w:val="00625A69"/>
    <w:rsid w:val="00625E0D"/>
    <w:rsid w:val="00626075"/>
    <w:rsid w:val="00626622"/>
    <w:rsid w:val="00626A58"/>
    <w:rsid w:val="00626EEC"/>
    <w:rsid w:val="0062704A"/>
    <w:rsid w:val="00630713"/>
    <w:rsid w:val="0063087F"/>
    <w:rsid w:val="00630DCC"/>
    <w:rsid w:val="00631123"/>
    <w:rsid w:val="0063113F"/>
    <w:rsid w:val="0063169D"/>
    <w:rsid w:val="006319AB"/>
    <w:rsid w:val="00631B11"/>
    <w:rsid w:val="00631F85"/>
    <w:rsid w:val="0063295D"/>
    <w:rsid w:val="00633190"/>
    <w:rsid w:val="00633591"/>
    <w:rsid w:val="00634260"/>
    <w:rsid w:val="00634336"/>
    <w:rsid w:val="00634785"/>
    <w:rsid w:val="006348C7"/>
    <w:rsid w:val="00634B86"/>
    <w:rsid w:val="00635E7F"/>
    <w:rsid w:val="0063649D"/>
    <w:rsid w:val="0063716E"/>
    <w:rsid w:val="00637C98"/>
    <w:rsid w:val="00640047"/>
    <w:rsid w:val="00640AF9"/>
    <w:rsid w:val="00641AFC"/>
    <w:rsid w:val="006425D0"/>
    <w:rsid w:val="00643137"/>
    <w:rsid w:val="006433CF"/>
    <w:rsid w:val="006433EF"/>
    <w:rsid w:val="006445C2"/>
    <w:rsid w:val="00644C73"/>
    <w:rsid w:val="00644F9A"/>
    <w:rsid w:val="006450C9"/>
    <w:rsid w:val="006450D0"/>
    <w:rsid w:val="0064536C"/>
    <w:rsid w:val="00645FB4"/>
    <w:rsid w:val="00646342"/>
    <w:rsid w:val="00647898"/>
    <w:rsid w:val="0064793E"/>
    <w:rsid w:val="00647976"/>
    <w:rsid w:val="006479FA"/>
    <w:rsid w:val="00647DD9"/>
    <w:rsid w:val="0065007D"/>
    <w:rsid w:val="00650970"/>
    <w:rsid w:val="00650E92"/>
    <w:rsid w:val="00651826"/>
    <w:rsid w:val="00651877"/>
    <w:rsid w:val="00651B2F"/>
    <w:rsid w:val="006525B8"/>
    <w:rsid w:val="00652F5D"/>
    <w:rsid w:val="0065403B"/>
    <w:rsid w:val="006544A7"/>
    <w:rsid w:val="00654641"/>
    <w:rsid w:val="00654BEF"/>
    <w:rsid w:val="00654E2D"/>
    <w:rsid w:val="00655374"/>
    <w:rsid w:val="00655586"/>
    <w:rsid w:val="006561AB"/>
    <w:rsid w:val="0065640D"/>
    <w:rsid w:val="00656A70"/>
    <w:rsid w:val="00656B49"/>
    <w:rsid w:val="00656FEB"/>
    <w:rsid w:val="006574C6"/>
    <w:rsid w:val="006574F0"/>
    <w:rsid w:val="006578AF"/>
    <w:rsid w:val="00657A5F"/>
    <w:rsid w:val="00657A6C"/>
    <w:rsid w:val="00660172"/>
    <w:rsid w:val="00660251"/>
    <w:rsid w:val="0066026A"/>
    <w:rsid w:val="00660764"/>
    <w:rsid w:val="0066083D"/>
    <w:rsid w:val="006609F8"/>
    <w:rsid w:val="00661657"/>
    <w:rsid w:val="00661831"/>
    <w:rsid w:val="006618B5"/>
    <w:rsid w:val="00662483"/>
    <w:rsid w:val="00662A13"/>
    <w:rsid w:val="00662B12"/>
    <w:rsid w:val="00662F36"/>
    <w:rsid w:val="00663781"/>
    <w:rsid w:val="00663AD7"/>
    <w:rsid w:val="00663DCB"/>
    <w:rsid w:val="00663E5B"/>
    <w:rsid w:val="00664506"/>
    <w:rsid w:val="0066502F"/>
    <w:rsid w:val="00665065"/>
    <w:rsid w:val="00665401"/>
    <w:rsid w:val="0066557D"/>
    <w:rsid w:val="00666403"/>
    <w:rsid w:val="00666A4E"/>
    <w:rsid w:val="00666F1C"/>
    <w:rsid w:val="006674A1"/>
    <w:rsid w:val="0066755E"/>
    <w:rsid w:val="006675DC"/>
    <w:rsid w:val="006678DA"/>
    <w:rsid w:val="006679CF"/>
    <w:rsid w:val="00667C7C"/>
    <w:rsid w:val="00667D4C"/>
    <w:rsid w:val="00670095"/>
    <w:rsid w:val="0067033C"/>
    <w:rsid w:val="00670673"/>
    <w:rsid w:val="00670F4C"/>
    <w:rsid w:val="00670FB3"/>
    <w:rsid w:val="0067182E"/>
    <w:rsid w:val="00671FF1"/>
    <w:rsid w:val="00672244"/>
    <w:rsid w:val="0067226F"/>
    <w:rsid w:val="00672543"/>
    <w:rsid w:val="006729AE"/>
    <w:rsid w:val="00672A7B"/>
    <w:rsid w:val="00672AFC"/>
    <w:rsid w:val="00672BCC"/>
    <w:rsid w:val="00672FDB"/>
    <w:rsid w:val="00673155"/>
    <w:rsid w:val="006737F9"/>
    <w:rsid w:val="00673958"/>
    <w:rsid w:val="00673BB6"/>
    <w:rsid w:val="0067433A"/>
    <w:rsid w:val="00674413"/>
    <w:rsid w:val="00675001"/>
    <w:rsid w:val="0067524E"/>
    <w:rsid w:val="006765C9"/>
    <w:rsid w:val="00676981"/>
    <w:rsid w:val="006775F2"/>
    <w:rsid w:val="0067789B"/>
    <w:rsid w:val="00677966"/>
    <w:rsid w:val="00677B81"/>
    <w:rsid w:val="00677FA5"/>
    <w:rsid w:val="0068067D"/>
    <w:rsid w:val="00680BDE"/>
    <w:rsid w:val="006812F4"/>
    <w:rsid w:val="00681528"/>
    <w:rsid w:val="00681721"/>
    <w:rsid w:val="00681730"/>
    <w:rsid w:val="00681953"/>
    <w:rsid w:val="00681E63"/>
    <w:rsid w:val="00681F9E"/>
    <w:rsid w:val="0068200A"/>
    <w:rsid w:val="0068209A"/>
    <w:rsid w:val="00682C07"/>
    <w:rsid w:val="00682E9D"/>
    <w:rsid w:val="00682F0C"/>
    <w:rsid w:val="00683178"/>
    <w:rsid w:val="0068323A"/>
    <w:rsid w:val="00683464"/>
    <w:rsid w:val="00683595"/>
    <w:rsid w:val="00683A32"/>
    <w:rsid w:val="00683D46"/>
    <w:rsid w:val="00684865"/>
    <w:rsid w:val="006851D1"/>
    <w:rsid w:val="00685279"/>
    <w:rsid w:val="0068588C"/>
    <w:rsid w:val="006859E1"/>
    <w:rsid w:val="00686DB1"/>
    <w:rsid w:val="00687320"/>
    <w:rsid w:val="00687585"/>
    <w:rsid w:val="006876CB"/>
    <w:rsid w:val="00687BC7"/>
    <w:rsid w:val="00687EDB"/>
    <w:rsid w:val="00690064"/>
    <w:rsid w:val="0069024C"/>
    <w:rsid w:val="006909AA"/>
    <w:rsid w:val="00690B2A"/>
    <w:rsid w:val="00691238"/>
    <w:rsid w:val="00691555"/>
    <w:rsid w:val="00691766"/>
    <w:rsid w:val="00691AAD"/>
    <w:rsid w:val="00691E65"/>
    <w:rsid w:val="00691F59"/>
    <w:rsid w:val="00692131"/>
    <w:rsid w:val="006922DA"/>
    <w:rsid w:val="00692F22"/>
    <w:rsid w:val="00692F7D"/>
    <w:rsid w:val="00693C35"/>
    <w:rsid w:val="00693D23"/>
    <w:rsid w:val="006941AD"/>
    <w:rsid w:val="006946B1"/>
    <w:rsid w:val="00694825"/>
    <w:rsid w:val="00695657"/>
    <w:rsid w:val="0069627E"/>
    <w:rsid w:val="00696902"/>
    <w:rsid w:val="0069717E"/>
    <w:rsid w:val="0069744D"/>
    <w:rsid w:val="00697526"/>
    <w:rsid w:val="00697561"/>
    <w:rsid w:val="0069782A"/>
    <w:rsid w:val="00697A19"/>
    <w:rsid w:val="006A0B52"/>
    <w:rsid w:val="006A11D9"/>
    <w:rsid w:val="006A16C9"/>
    <w:rsid w:val="006A17D4"/>
    <w:rsid w:val="006A1C29"/>
    <w:rsid w:val="006A2195"/>
    <w:rsid w:val="006A3122"/>
    <w:rsid w:val="006A3230"/>
    <w:rsid w:val="006A3233"/>
    <w:rsid w:val="006A32F9"/>
    <w:rsid w:val="006A3FB2"/>
    <w:rsid w:val="006A4607"/>
    <w:rsid w:val="006A48A1"/>
    <w:rsid w:val="006A4A6B"/>
    <w:rsid w:val="006A4CAC"/>
    <w:rsid w:val="006A548C"/>
    <w:rsid w:val="006A5A70"/>
    <w:rsid w:val="006A5C95"/>
    <w:rsid w:val="006A6187"/>
    <w:rsid w:val="006A63B4"/>
    <w:rsid w:val="006A6604"/>
    <w:rsid w:val="006A6732"/>
    <w:rsid w:val="006A68DF"/>
    <w:rsid w:val="006A7246"/>
    <w:rsid w:val="006A7312"/>
    <w:rsid w:val="006A7876"/>
    <w:rsid w:val="006B0029"/>
    <w:rsid w:val="006B036E"/>
    <w:rsid w:val="006B0972"/>
    <w:rsid w:val="006B0A2A"/>
    <w:rsid w:val="006B0A3E"/>
    <w:rsid w:val="006B0C73"/>
    <w:rsid w:val="006B0CE1"/>
    <w:rsid w:val="006B0D0B"/>
    <w:rsid w:val="006B1970"/>
    <w:rsid w:val="006B211D"/>
    <w:rsid w:val="006B2552"/>
    <w:rsid w:val="006B2CFC"/>
    <w:rsid w:val="006B371F"/>
    <w:rsid w:val="006B3B66"/>
    <w:rsid w:val="006B3E64"/>
    <w:rsid w:val="006B4009"/>
    <w:rsid w:val="006B4123"/>
    <w:rsid w:val="006B4264"/>
    <w:rsid w:val="006B45F8"/>
    <w:rsid w:val="006B55AA"/>
    <w:rsid w:val="006B5BD0"/>
    <w:rsid w:val="006B5CF4"/>
    <w:rsid w:val="006B618C"/>
    <w:rsid w:val="006B653A"/>
    <w:rsid w:val="006B6650"/>
    <w:rsid w:val="006B6BBA"/>
    <w:rsid w:val="006B72FF"/>
    <w:rsid w:val="006B7742"/>
    <w:rsid w:val="006B77AB"/>
    <w:rsid w:val="006B790B"/>
    <w:rsid w:val="006B7B13"/>
    <w:rsid w:val="006C0760"/>
    <w:rsid w:val="006C0AEC"/>
    <w:rsid w:val="006C1A5C"/>
    <w:rsid w:val="006C1EA9"/>
    <w:rsid w:val="006C330C"/>
    <w:rsid w:val="006C367A"/>
    <w:rsid w:val="006C3EC0"/>
    <w:rsid w:val="006C4055"/>
    <w:rsid w:val="006C4061"/>
    <w:rsid w:val="006C501E"/>
    <w:rsid w:val="006C5677"/>
    <w:rsid w:val="006C5944"/>
    <w:rsid w:val="006C5995"/>
    <w:rsid w:val="006C5AAD"/>
    <w:rsid w:val="006C5DC7"/>
    <w:rsid w:val="006C5F2C"/>
    <w:rsid w:val="006C63DD"/>
    <w:rsid w:val="006C65F6"/>
    <w:rsid w:val="006C6862"/>
    <w:rsid w:val="006C6F5D"/>
    <w:rsid w:val="006C7124"/>
    <w:rsid w:val="006C7795"/>
    <w:rsid w:val="006D03CC"/>
    <w:rsid w:val="006D042A"/>
    <w:rsid w:val="006D05EB"/>
    <w:rsid w:val="006D09DA"/>
    <w:rsid w:val="006D09F9"/>
    <w:rsid w:val="006D0CE9"/>
    <w:rsid w:val="006D0EAB"/>
    <w:rsid w:val="006D11B8"/>
    <w:rsid w:val="006D17CF"/>
    <w:rsid w:val="006D192C"/>
    <w:rsid w:val="006D1C7C"/>
    <w:rsid w:val="006D21BE"/>
    <w:rsid w:val="006D25F1"/>
    <w:rsid w:val="006D26CC"/>
    <w:rsid w:val="006D2E63"/>
    <w:rsid w:val="006D3493"/>
    <w:rsid w:val="006D3545"/>
    <w:rsid w:val="006D37D1"/>
    <w:rsid w:val="006D3F50"/>
    <w:rsid w:val="006D3FDB"/>
    <w:rsid w:val="006D3FF1"/>
    <w:rsid w:val="006D4736"/>
    <w:rsid w:val="006D480E"/>
    <w:rsid w:val="006D4B3C"/>
    <w:rsid w:val="006D524C"/>
    <w:rsid w:val="006D5C16"/>
    <w:rsid w:val="006D6785"/>
    <w:rsid w:val="006D68BA"/>
    <w:rsid w:val="006D69A2"/>
    <w:rsid w:val="006D6CEC"/>
    <w:rsid w:val="006D7418"/>
    <w:rsid w:val="006E0178"/>
    <w:rsid w:val="006E0460"/>
    <w:rsid w:val="006E105B"/>
    <w:rsid w:val="006E1356"/>
    <w:rsid w:val="006E1772"/>
    <w:rsid w:val="006E1ACF"/>
    <w:rsid w:val="006E210F"/>
    <w:rsid w:val="006E2267"/>
    <w:rsid w:val="006E3DA5"/>
    <w:rsid w:val="006E3DC5"/>
    <w:rsid w:val="006E401E"/>
    <w:rsid w:val="006E4273"/>
    <w:rsid w:val="006E486C"/>
    <w:rsid w:val="006E54A3"/>
    <w:rsid w:val="006E5C88"/>
    <w:rsid w:val="006E5EDA"/>
    <w:rsid w:val="006E5F8D"/>
    <w:rsid w:val="006E6E28"/>
    <w:rsid w:val="006E7332"/>
    <w:rsid w:val="006E746C"/>
    <w:rsid w:val="006E75C7"/>
    <w:rsid w:val="006E760C"/>
    <w:rsid w:val="006E79A4"/>
    <w:rsid w:val="006F0470"/>
    <w:rsid w:val="006F0833"/>
    <w:rsid w:val="006F0941"/>
    <w:rsid w:val="006F0D6F"/>
    <w:rsid w:val="006F0F95"/>
    <w:rsid w:val="006F137A"/>
    <w:rsid w:val="006F1623"/>
    <w:rsid w:val="006F19EF"/>
    <w:rsid w:val="006F3333"/>
    <w:rsid w:val="006F3607"/>
    <w:rsid w:val="006F3987"/>
    <w:rsid w:val="006F3A83"/>
    <w:rsid w:val="006F3EA4"/>
    <w:rsid w:val="006F46DC"/>
    <w:rsid w:val="006F4A1B"/>
    <w:rsid w:val="006F4CD3"/>
    <w:rsid w:val="006F4D95"/>
    <w:rsid w:val="006F528B"/>
    <w:rsid w:val="006F5F0D"/>
    <w:rsid w:val="006F5F15"/>
    <w:rsid w:val="006F602C"/>
    <w:rsid w:val="006F668B"/>
    <w:rsid w:val="006F730C"/>
    <w:rsid w:val="006F76F8"/>
    <w:rsid w:val="006F7895"/>
    <w:rsid w:val="006F7AAF"/>
    <w:rsid w:val="00700788"/>
    <w:rsid w:val="00700ACE"/>
    <w:rsid w:val="00700B20"/>
    <w:rsid w:val="00700DB2"/>
    <w:rsid w:val="007010FB"/>
    <w:rsid w:val="00701699"/>
    <w:rsid w:val="007018C5"/>
    <w:rsid w:val="00701B9F"/>
    <w:rsid w:val="00701BF2"/>
    <w:rsid w:val="00701C3E"/>
    <w:rsid w:val="007028CD"/>
    <w:rsid w:val="00702E96"/>
    <w:rsid w:val="00702FE5"/>
    <w:rsid w:val="007031F9"/>
    <w:rsid w:val="007034B7"/>
    <w:rsid w:val="007035E9"/>
    <w:rsid w:val="00703F56"/>
    <w:rsid w:val="00703FD6"/>
    <w:rsid w:val="0070406E"/>
    <w:rsid w:val="007041A4"/>
    <w:rsid w:val="007043C1"/>
    <w:rsid w:val="0070449A"/>
    <w:rsid w:val="007045F3"/>
    <w:rsid w:val="007047F5"/>
    <w:rsid w:val="00704A19"/>
    <w:rsid w:val="00704A35"/>
    <w:rsid w:val="00704D03"/>
    <w:rsid w:val="00704F46"/>
    <w:rsid w:val="007053F3"/>
    <w:rsid w:val="0070556E"/>
    <w:rsid w:val="0070581D"/>
    <w:rsid w:val="00705B30"/>
    <w:rsid w:val="007068D7"/>
    <w:rsid w:val="00706AFE"/>
    <w:rsid w:val="007070CD"/>
    <w:rsid w:val="00707581"/>
    <w:rsid w:val="00707EF7"/>
    <w:rsid w:val="0071017E"/>
    <w:rsid w:val="007103A6"/>
    <w:rsid w:val="00711337"/>
    <w:rsid w:val="00711C06"/>
    <w:rsid w:val="00711CB6"/>
    <w:rsid w:val="00712842"/>
    <w:rsid w:val="007133FA"/>
    <w:rsid w:val="00713456"/>
    <w:rsid w:val="00713949"/>
    <w:rsid w:val="00713E41"/>
    <w:rsid w:val="00713ED0"/>
    <w:rsid w:val="00714422"/>
    <w:rsid w:val="0071445D"/>
    <w:rsid w:val="007149BC"/>
    <w:rsid w:val="00714B29"/>
    <w:rsid w:val="00714D90"/>
    <w:rsid w:val="00715174"/>
    <w:rsid w:val="00715277"/>
    <w:rsid w:val="007152D2"/>
    <w:rsid w:val="007158D2"/>
    <w:rsid w:val="00716073"/>
    <w:rsid w:val="00716BB0"/>
    <w:rsid w:val="00716C3B"/>
    <w:rsid w:val="00716F23"/>
    <w:rsid w:val="007176E9"/>
    <w:rsid w:val="00717808"/>
    <w:rsid w:val="00717929"/>
    <w:rsid w:val="00717FD3"/>
    <w:rsid w:val="0072016B"/>
    <w:rsid w:val="007207C4"/>
    <w:rsid w:val="00720B0E"/>
    <w:rsid w:val="00720C73"/>
    <w:rsid w:val="00721327"/>
    <w:rsid w:val="00721723"/>
    <w:rsid w:val="0072256B"/>
    <w:rsid w:val="007226F7"/>
    <w:rsid w:val="00722AE8"/>
    <w:rsid w:val="00722E05"/>
    <w:rsid w:val="00722EA3"/>
    <w:rsid w:val="0072301D"/>
    <w:rsid w:val="00723735"/>
    <w:rsid w:val="00723A61"/>
    <w:rsid w:val="00723C31"/>
    <w:rsid w:val="00724378"/>
    <w:rsid w:val="0072443C"/>
    <w:rsid w:val="007247F0"/>
    <w:rsid w:val="0072492E"/>
    <w:rsid w:val="00724E88"/>
    <w:rsid w:val="007255CA"/>
    <w:rsid w:val="00725863"/>
    <w:rsid w:val="00725A50"/>
    <w:rsid w:val="00725C84"/>
    <w:rsid w:val="00725DB0"/>
    <w:rsid w:val="0072687B"/>
    <w:rsid w:val="007275A1"/>
    <w:rsid w:val="00727784"/>
    <w:rsid w:val="007278C0"/>
    <w:rsid w:val="00727DE2"/>
    <w:rsid w:val="00727F7D"/>
    <w:rsid w:val="00730815"/>
    <w:rsid w:val="0073082B"/>
    <w:rsid w:val="007317E5"/>
    <w:rsid w:val="00731A65"/>
    <w:rsid w:val="00731FA2"/>
    <w:rsid w:val="007324D4"/>
    <w:rsid w:val="0073275A"/>
    <w:rsid w:val="007329CB"/>
    <w:rsid w:val="00732C2E"/>
    <w:rsid w:val="00732E13"/>
    <w:rsid w:val="0073322F"/>
    <w:rsid w:val="00733291"/>
    <w:rsid w:val="00733968"/>
    <w:rsid w:val="00733E80"/>
    <w:rsid w:val="00733F2F"/>
    <w:rsid w:val="0073462C"/>
    <w:rsid w:val="00734E0C"/>
    <w:rsid w:val="00734FBA"/>
    <w:rsid w:val="00735623"/>
    <w:rsid w:val="00735AA8"/>
    <w:rsid w:val="00736266"/>
    <w:rsid w:val="00736BD7"/>
    <w:rsid w:val="00736BFC"/>
    <w:rsid w:val="007379CC"/>
    <w:rsid w:val="00737BC5"/>
    <w:rsid w:val="0074052A"/>
    <w:rsid w:val="00740C69"/>
    <w:rsid w:val="0074162D"/>
    <w:rsid w:val="007416CB"/>
    <w:rsid w:val="00741AE8"/>
    <w:rsid w:val="00741F13"/>
    <w:rsid w:val="007422C4"/>
    <w:rsid w:val="007425B6"/>
    <w:rsid w:val="00743309"/>
    <w:rsid w:val="0074355F"/>
    <w:rsid w:val="00743D11"/>
    <w:rsid w:val="007441ED"/>
    <w:rsid w:val="00744951"/>
    <w:rsid w:val="00744C11"/>
    <w:rsid w:val="00745254"/>
    <w:rsid w:val="00745299"/>
    <w:rsid w:val="00745489"/>
    <w:rsid w:val="0074581E"/>
    <w:rsid w:val="007475B5"/>
    <w:rsid w:val="00747708"/>
    <w:rsid w:val="00747FF6"/>
    <w:rsid w:val="0075048F"/>
    <w:rsid w:val="007509BB"/>
    <w:rsid w:val="00750B0D"/>
    <w:rsid w:val="00750F08"/>
    <w:rsid w:val="00751911"/>
    <w:rsid w:val="007519E5"/>
    <w:rsid w:val="007523D6"/>
    <w:rsid w:val="00752765"/>
    <w:rsid w:val="0075316B"/>
    <w:rsid w:val="00753443"/>
    <w:rsid w:val="00754B04"/>
    <w:rsid w:val="007550B2"/>
    <w:rsid w:val="00755326"/>
    <w:rsid w:val="00755CA9"/>
    <w:rsid w:val="00755EE6"/>
    <w:rsid w:val="00756173"/>
    <w:rsid w:val="00756EA7"/>
    <w:rsid w:val="00757308"/>
    <w:rsid w:val="007574A6"/>
    <w:rsid w:val="007574A7"/>
    <w:rsid w:val="007577FB"/>
    <w:rsid w:val="00757AF4"/>
    <w:rsid w:val="007601C6"/>
    <w:rsid w:val="0076142B"/>
    <w:rsid w:val="007614C0"/>
    <w:rsid w:val="00761ADB"/>
    <w:rsid w:val="00762149"/>
    <w:rsid w:val="00762188"/>
    <w:rsid w:val="007622D3"/>
    <w:rsid w:val="00762336"/>
    <w:rsid w:val="00762707"/>
    <w:rsid w:val="00762B32"/>
    <w:rsid w:val="0076337F"/>
    <w:rsid w:val="0076393C"/>
    <w:rsid w:val="007649AB"/>
    <w:rsid w:val="00764A29"/>
    <w:rsid w:val="00764AC4"/>
    <w:rsid w:val="007655F1"/>
    <w:rsid w:val="0076590C"/>
    <w:rsid w:val="00765930"/>
    <w:rsid w:val="0076618D"/>
    <w:rsid w:val="007663B7"/>
    <w:rsid w:val="007667DC"/>
    <w:rsid w:val="007670AA"/>
    <w:rsid w:val="00767115"/>
    <w:rsid w:val="0076754B"/>
    <w:rsid w:val="0076776F"/>
    <w:rsid w:val="00767E53"/>
    <w:rsid w:val="00770216"/>
    <w:rsid w:val="00770D3E"/>
    <w:rsid w:val="0077121D"/>
    <w:rsid w:val="00771446"/>
    <w:rsid w:val="00771959"/>
    <w:rsid w:val="007719B1"/>
    <w:rsid w:val="00771AE8"/>
    <w:rsid w:val="00771E73"/>
    <w:rsid w:val="007723C2"/>
    <w:rsid w:val="0077256F"/>
    <w:rsid w:val="00772D9B"/>
    <w:rsid w:val="00772FC6"/>
    <w:rsid w:val="00772FD9"/>
    <w:rsid w:val="007731C7"/>
    <w:rsid w:val="00773854"/>
    <w:rsid w:val="0077389D"/>
    <w:rsid w:val="00774A5B"/>
    <w:rsid w:val="00774E0F"/>
    <w:rsid w:val="00775442"/>
    <w:rsid w:val="00775B9E"/>
    <w:rsid w:val="0077620E"/>
    <w:rsid w:val="00776505"/>
    <w:rsid w:val="00776B2E"/>
    <w:rsid w:val="00777021"/>
    <w:rsid w:val="007770F2"/>
    <w:rsid w:val="00777505"/>
    <w:rsid w:val="00777603"/>
    <w:rsid w:val="00780700"/>
    <w:rsid w:val="00780A78"/>
    <w:rsid w:val="0078101A"/>
    <w:rsid w:val="00781411"/>
    <w:rsid w:val="007816B3"/>
    <w:rsid w:val="0078255F"/>
    <w:rsid w:val="007833EB"/>
    <w:rsid w:val="00784981"/>
    <w:rsid w:val="00784A3B"/>
    <w:rsid w:val="00784F7A"/>
    <w:rsid w:val="007854A5"/>
    <w:rsid w:val="007863F4"/>
    <w:rsid w:val="007868ED"/>
    <w:rsid w:val="00786A61"/>
    <w:rsid w:val="00786C48"/>
    <w:rsid w:val="00786D3E"/>
    <w:rsid w:val="00787737"/>
    <w:rsid w:val="00787B09"/>
    <w:rsid w:val="00787B71"/>
    <w:rsid w:val="00787BAA"/>
    <w:rsid w:val="00787BCB"/>
    <w:rsid w:val="00790136"/>
    <w:rsid w:val="0079014F"/>
    <w:rsid w:val="007901EE"/>
    <w:rsid w:val="0079096E"/>
    <w:rsid w:val="00790A9C"/>
    <w:rsid w:val="00791D20"/>
    <w:rsid w:val="00791EEB"/>
    <w:rsid w:val="007933D6"/>
    <w:rsid w:val="00793666"/>
    <w:rsid w:val="00794713"/>
    <w:rsid w:val="00794A01"/>
    <w:rsid w:val="00794A1B"/>
    <w:rsid w:val="00794D7D"/>
    <w:rsid w:val="007956F6"/>
    <w:rsid w:val="0079576E"/>
    <w:rsid w:val="007958BC"/>
    <w:rsid w:val="00795AD9"/>
    <w:rsid w:val="0079606F"/>
    <w:rsid w:val="00796837"/>
    <w:rsid w:val="00796976"/>
    <w:rsid w:val="00796FD2"/>
    <w:rsid w:val="0079748E"/>
    <w:rsid w:val="00797ED1"/>
    <w:rsid w:val="007A02E5"/>
    <w:rsid w:val="007A078E"/>
    <w:rsid w:val="007A0A4D"/>
    <w:rsid w:val="007A0CC1"/>
    <w:rsid w:val="007A152C"/>
    <w:rsid w:val="007A201C"/>
    <w:rsid w:val="007A2185"/>
    <w:rsid w:val="007A2233"/>
    <w:rsid w:val="007A337C"/>
    <w:rsid w:val="007A361B"/>
    <w:rsid w:val="007A3622"/>
    <w:rsid w:val="007A42FB"/>
    <w:rsid w:val="007A4733"/>
    <w:rsid w:val="007A47C6"/>
    <w:rsid w:val="007A4A33"/>
    <w:rsid w:val="007A4A78"/>
    <w:rsid w:val="007A4E82"/>
    <w:rsid w:val="007A5148"/>
    <w:rsid w:val="007A55B5"/>
    <w:rsid w:val="007A5F4B"/>
    <w:rsid w:val="007A67AD"/>
    <w:rsid w:val="007A67C0"/>
    <w:rsid w:val="007A693E"/>
    <w:rsid w:val="007A6B6C"/>
    <w:rsid w:val="007A70CD"/>
    <w:rsid w:val="007A789C"/>
    <w:rsid w:val="007A7ECA"/>
    <w:rsid w:val="007A7F9F"/>
    <w:rsid w:val="007B083A"/>
    <w:rsid w:val="007B1090"/>
    <w:rsid w:val="007B1527"/>
    <w:rsid w:val="007B21E1"/>
    <w:rsid w:val="007B27C4"/>
    <w:rsid w:val="007B2B84"/>
    <w:rsid w:val="007B2C45"/>
    <w:rsid w:val="007B2CE1"/>
    <w:rsid w:val="007B2E2D"/>
    <w:rsid w:val="007B3A29"/>
    <w:rsid w:val="007B3D03"/>
    <w:rsid w:val="007B3D7D"/>
    <w:rsid w:val="007B4061"/>
    <w:rsid w:val="007B47D3"/>
    <w:rsid w:val="007B52DA"/>
    <w:rsid w:val="007B5648"/>
    <w:rsid w:val="007B5A0F"/>
    <w:rsid w:val="007B5F19"/>
    <w:rsid w:val="007B7010"/>
    <w:rsid w:val="007B71F5"/>
    <w:rsid w:val="007B799D"/>
    <w:rsid w:val="007B7D49"/>
    <w:rsid w:val="007C00B5"/>
    <w:rsid w:val="007C028A"/>
    <w:rsid w:val="007C0312"/>
    <w:rsid w:val="007C0D61"/>
    <w:rsid w:val="007C0F56"/>
    <w:rsid w:val="007C1318"/>
    <w:rsid w:val="007C143D"/>
    <w:rsid w:val="007C1DEE"/>
    <w:rsid w:val="007C204B"/>
    <w:rsid w:val="007C23AA"/>
    <w:rsid w:val="007C2AAD"/>
    <w:rsid w:val="007C2B4B"/>
    <w:rsid w:val="007C3567"/>
    <w:rsid w:val="007C3692"/>
    <w:rsid w:val="007C3919"/>
    <w:rsid w:val="007C3AAE"/>
    <w:rsid w:val="007C3AD2"/>
    <w:rsid w:val="007C56D0"/>
    <w:rsid w:val="007C5FC1"/>
    <w:rsid w:val="007C66E0"/>
    <w:rsid w:val="007C697F"/>
    <w:rsid w:val="007C6BF1"/>
    <w:rsid w:val="007C70F3"/>
    <w:rsid w:val="007C7487"/>
    <w:rsid w:val="007C7CF4"/>
    <w:rsid w:val="007C7D9A"/>
    <w:rsid w:val="007D0369"/>
    <w:rsid w:val="007D0D31"/>
    <w:rsid w:val="007D143E"/>
    <w:rsid w:val="007D1641"/>
    <w:rsid w:val="007D219F"/>
    <w:rsid w:val="007D2639"/>
    <w:rsid w:val="007D2DB0"/>
    <w:rsid w:val="007D30DC"/>
    <w:rsid w:val="007D3367"/>
    <w:rsid w:val="007D3ACE"/>
    <w:rsid w:val="007D3FE1"/>
    <w:rsid w:val="007D401D"/>
    <w:rsid w:val="007D4219"/>
    <w:rsid w:val="007D46F0"/>
    <w:rsid w:val="007D522C"/>
    <w:rsid w:val="007D585C"/>
    <w:rsid w:val="007D657E"/>
    <w:rsid w:val="007D6A05"/>
    <w:rsid w:val="007D6E18"/>
    <w:rsid w:val="007D6FBD"/>
    <w:rsid w:val="007D757E"/>
    <w:rsid w:val="007D7983"/>
    <w:rsid w:val="007D7A35"/>
    <w:rsid w:val="007D7BE1"/>
    <w:rsid w:val="007D7C90"/>
    <w:rsid w:val="007E0063"/>
    <w:rsid w:val="007E0189"/>
    <w:rsid w:val="007E09D8"/>
    <w:rsid w:val="007E0DD6"/>
    <w:rsid w:val="007E0F34"/>
    <w:rsid w:val="007E13ED"/>
    <w:rsid w:val="007E13F9"/>
    <w:rsid w:val="007E188F"/>
    <w:rsid w:val="007E223A"/>
    <w:rsid w:val="007E32CB"/>
    <w:rsid w:val="007E3461"/>
    <w:rsid w:val="007E370E"/>
    <w:rsid w:val="007E385E"/>
    <w:rsid w:val="007E419D"/>
    <w:rsid w:val="007E441A"/>
    <w:rsid w:val="007E4DE7"/>
    <w:rsid w:val="007E4EBA"/>
    <w:rsid w:val="007E51EE"/>
    <w:rsid w:val="007E559F"/>
    <w:rsid w:val="007E5C23"/>
    <w:rsid w:val="007E5CAC"/>
    <w:rsid w:val="007E620C"/>
    <w:rsid w:val="007E62C1"/>
    <w:rsid w:val="007E6C02"/>
    <w:rsid w:val="007E6E43"/>
    <w:rsid w:val="007E6FE2"/>
    <w:rsid w:val="007E7604"/>
    <w:rsid w:val="007E78CF"/>
    <w:rsid w:val="007E7A61"/>
    <w:rsid w:val="007E7C6B"/>
    <w:rsid w:val="007F0372"/>
    <w:rsid w:val="007F0506"/>
    <w:rsid w:val="007F068A"/>
    <w:rsid w:val="007F0739"/>
    <w:rsid w:val="007F0C80"/>
    <w:rsid w:val="007F0F6B"/>
    <w:rsid w:val="007F17DF"/>
    <w:rsid w:val="007F18BE"/>
    <w:rsid w:val="007F201C"/>
    <w:rsid w:val="007F2310"/>
    <w:rsid w:val="007F3DB0"/>
    <w:rsid w:val="007F3DF2"/>
    <w:rsid w:val="007F427E"/>
    <w:rsid w:val="007F4633"/>
    <w:rsid w:val="007F497E"/>
    <w:rsid w:val="007F4C18"/>
    <w:rsid w:val="007F51CC"/>
    <w:rsid w:val="007F632A"/>
    <w:rsid w:val="007F66A9"/>
    <w:rsid w:val="007F68DF"/>
    <w:rsid w:val="007F6C39"/>
    <w:rsid w:val="007F7F5B"/>
    <w:rsid w:val="00800151"/>
    <w:rsid w:val="0080015E"/>
    <w:rsid w:val="00800165"/>
    <w:rsid w:val="00800512"/>
    <w:rsid w:val="00800CF1"/>
    <w:rsid w:val="00800FA2"/>
    <w:rsid w:val="008010EE"/>
    <w:rsid w:val="00801F6F"/>
    <w:rsid w:val="008024EF"/>
    <w:rsid w:val="00802DE8"/>
    <w:rsid w:val="008030B2"/>
    <w:rsid w:val="008030EC"/>
    <w:rsid w:val="00803853"/>
    <w:rsid w:val="00804095"/>
    <w:rsid w:val="0080435E"/>
    <w:rsid w:val="00804A23"/>
    <w:rsid w:val="00804B0F"/>
    <w:rsid w:val="008051D3"/>
    <w:rsid w:val="008058F8"/>
    <w:rsid w:val="00805B75"/>
    <w:rsid w:val="00805C37"/>
    <w:rsid w:val="00806376"/>
    <w:rsid w:val="00806B28"/>
    <w:rsid w:val="00806BC6"/>
    <w:rsid w:val="00807205"/>
    <w:rsid w:val="00807E0C"/>
    <w:rsid w:val="00807E1E"/>
    <w:rsid w:val="00807F35"/>
    <w:rsid w:val="008113A0"/>
    <w:rsid w:val="00811EB0"/>
    <w:rsid w:val="008121A3"/>
    <w:rsid w:val="0081281F"/>
    <w:rsid w:val="00812A15"/>
    <w:rsid w:val="00812BC5"/>
    <w:rsid w:val="00813321"/>
    <w:rsid w:val="00813B50"/>
    <w:rsid w:val="008147D7"/>
    <w:rsid w:val="00814860"/>
    <w:rsid w:val="00815076"/>
    <w:rsid w:val="00815081"/>
    <w:rsid w:val="008156F3"/>
    <w:rsid w:val="00815768"/>
    <w:rsid w:val="00815EF1"/>
    <w:rsid w:val="008169AA"/>
    <w:rsid w:val="00816A11"/>
    <w:rsid w:val="00816B47"/>
    <w:rsid w:val="00816E6E"/>
    <w:rsid w:val="00816E90"/>
    <w:rsid w:val="00816EF2"/>
    <w:rsid w:val="0081704F"/>
    <w:rsid w:val="00817284"/>
    <w:rsid w:val="0081759B"/>
    <w:rsid w:val="00820AA5"/>
    <w:rsid w:val="00820B32"/>
    <w:rsid w:val="00821059"/>
    <w:rsid w:val="008215B7"/>
    <w:rsid w:val="008215EE"/>
    <w:rsid w:val="00821BAC"/>
    <w:rsid w:val="00821FAE"/>
    <w:rsid w:val="00822B33"/>
    <w:rsid w:val="00822F53"/>
    <w:rsid w:val="0082379E"/>
    <w:rsid w:val="00823EC6"/>
    <w:rsid w:val="0082400B"/>
    <w:rsid w:val="008240AD"/>
    <w:rsid w:val="0082459A"/>
    <w:rsid w:val="00824B91"/>
    <w:rsid w:val="00824E74"/>
    <w:rsid w:val="00825167"/>
    <w:rsid w:val="0082574D"/>
    <w:rsid w:val="008259AD"/>
    <w:rsid w:val="00825FA9"/>
    <w:rsid w:val="0082603B"/>
    <w:rsid w:val="0082615F"/>
    <w:rsid w:val="00826166"/>
    <w:rsid w:val="0082747C"/>
    <w:rsid w:val="0082757D"/>
    <w:rsid w:val="008278A6"/>
    <w:rsid w:val="00827AC0"/>
    <w:rsid w:val="00827C2F"/>
    <w:rsid w:val="00827CB8"/>
    <w:rsid w:val="00830306"/>
    <w:rsid w:val="008306A5"/>
    <w:rsid w:val="00830A56"/>
    <w:rsid w:val="0083167F"/>
    <w:rsid w:val="008321AA"/>
    <w:rsid w:val="00832495"/>
    <w:rsid w:val="00832976"/>
    <w:rsid w:val="00832A66"/>
    <w:rsid w:val="00832D48"/>
    <w:rsid w:val="00832DFF"/>
    <w:rsid w:val="00832F9F"/>
    <w:rsid w:val="00833B87"/>
    <w:rsid w:val="00833E46"/>
    <w:rsid w:val="00833FA6"/>
    <w:rsid w:val="00834044"/>
    <w:rsid w:val="0083407D"/>
    <w:rsid w:val="00834C3C"/>
    <w:rsid w:val="00835342"/>
    <w:rsid w:val="00835603"/>
    <w:rsid w:val="0083622A"/>
    <w:rsid w:val="00836CD8"/>
    <w:rsid w:val="00837B44"/>
    <w:rsid w:val="00837D90"/>
    <w:rsid w:val="00837E25"/>
    <w:rsid w:val="00837FD2"/>
    <w:rsid w:val="00840732"/>
    <w:rsid w:val="008410FD"/>
    <w:rsid w:val="008417BB"/>
    <w:rsid w:val="008417F6"/>
    <w:rsid w:val="0084181E"/>
    <w:rsid w:val="00841B05"/>
    <w:rsid w:val="00842041"/>
    <w:rsid w:val="00842345"/>
    <w:rsid w:val="00842547"/>
    <w:rsid w:val="00843064"/>
    <w:rsid w:val="008436BD"/>
    <w:rsid w:val="00843753"/>
    <w:rsid w:val="00844948"/>
    <w:rsid w:val="008457E5"/>
    <w:rsid w:val="00845969"/>
    <w:rsid w:val="00845970"/>
    <w:rsid w:val="00845D88"/>
    <w:rsid w:val="00845ED6"/>
    <w:rsid w:val="00846250"/>
    <w:rsid w:val="008463C1"/>
    <w:rsid w:val="00846C7C"/>
    <w:rsid w:val="0084709C"/>
    <w:rsid w:val="008479CE"/>
    <w:rsid w:val="00847CF0"/>
    <w:rsid w:val="00847D53"/>
    <w:rsid w:val="00850472"/>
    <w:rsid w:val="008505AE"/>
    <w:rsid w:val="008506C3"/>
    <w:rsid w:val="00850856"/>
    <w:rsid w:val="00850D6E"/>
    <w:rsid w:val="00851E7C"/>
    <w:rsid w:val="00851FF1"/>
    <w:rsid w:val="008527FD"/>
    <w:rsid w:val="008529F7"/>
    <w:rsid w:val="00852E83"/>
    <w:rsid w:val="00854707"/>
    <w:rsid w:val="008548F1"/>
    <w:rsid w:val="00854E57"/>
    <w:rsid w:val="00855746"/>
    <w:rsid w:val="00855856"/>
    <w:rsid w:val="008559A5"/>
    <w:rsid w:val="00855F48"/>
    <w:rsid w:val="00855FF0"/>
    <w:rsid w:val="008570A9"/>
    <w:rsid w:val="0085731B"/>
    <w:rsid w:val="00857459"/>
    <w:rsid w:val="00857CCF"/>
    <w:rsid w:val="00857D16"/>
    <w:rsid w:val="008600A5"/>
    <w:rsid w:val="0086063F"/>
    <w:rsid w:val="00861010"/>
    <w:rsid w:val="008610AC"/>
    <w:rsid w:val="0086110C"/>
    <w:rsid w:val="00861440"/>
    <w:rsid w:val="0086156B"/>
    <w:rsid w:val="008615A1"/>
    <w:rsid w:val="008619D3"/>
    <w:rsid w:val="00861BAF"/>
    <w:rsid w:val="00861D94"/>
    <w:rsid w:val="0086257C"/>
    <w:rsid w:val="00862F89"/>
    <w:rsid w:val="008630FC"/>
    <w:rsid w:val="008634E1"/>
    <w:rsid w:val="00863825"/>
    <w:rsid w:val="00863882"/>
    <w:rsid w:val="008638D5"/>
    <w:rsid w:val="00863FE7"/>
    <w:rsid w:val="00864630"/>
    <w:rsid w:val="00864C6B"/>
    <w:rsid w:val="00864F6D"/>
    <w:rsid w:val="00865339"/>
    <w:rsid w:val="0086620C"/>
    <w:rsid w:val="00866503"/>
    <w:rsid w:val="00866FEA"/>
    <w:rsid w:val="00867167"/>
    <w:rsid w:val="008671BB"/>
    <w:rsid w:val="008671F8"/>
    <w:rsid w:val="00870526"/>
    <w:rsid w:val="008709D7"/>
    <w:rsid w:val="00870BBB"/>
    <w:rsid w:val="0087198D"/>
    <w:rsid w:val="00871BFB"/>
    <w:rsid w:val="00871FAE"/>
    <w:rsid w:val="00872151"/>
    <w:rsid w:val="008747E4"/>
    <w:rsid w:val="00874BE2"/>
    <w:rsid w:val="00874C13"/>
    <w:rsid w:val="00874ED8"/>
    <w:rsid w:val="00874EEA"/>
    <w:rsid w:val="00875222"/>
    <w:rsid w:val="00875E54"/>
    <w:rsid w:val="00875FE7"/>
    <w:rsid w:val="008769B4"/>
    <w:rsid w:val="00876D07"/>
    <w:rsid w:val="008774CF"/>
    <w:rsid w:val="008775D2"/>
    <w:rsid w:val="0088025F"/>
    <w:rsid w:val="008804C5"/>
    <w:rsid w:val="0088166F"/>
    <w:rsid w:val="008819FF"/>
    <w:rsid w:val="00881AD3"/>
    <w:rsid w:val="00881CAF"/>
    <w:rsid w:val="0088334A"/>
    <w:rsid w:val="00883611"/>
    <w:rsid w:val="00883689"/>
    <w:rsid w:val="00883BB9"/>
    <w:rsid w:val="00883D34"/>
    <w:rsid w:val="00883F75"/>
    <w:rsid w:val="0088439C"/>
    <w:rsid w:val="008843E5"/>
    <w:rsid w:val="008849D4"/>
    <w:rsid w:val="00884EDB"/>
    <w:rsid w:val="008859FC"/>
    <w:rsid w:val="00885CC9"/>
    <w:rsid w:val="008863F6"/>
    <w:rsid w:val="008869C4"/>
    <w:rsid w:val="00886A18"/>
    <w:rsid w:val="00887C16"/>
    <w:rsid w:val="00887D24"/>
    <w:rsid w:val="00887EFF"/>
    <w:rsid w:val="0089020C"/>
    <w:rsid w:val="008913DB"/>
    <w:rsid w:val="008914BC"/>
    <w:rsid w:val="0089170A"/>
    <w:rsid w:val="00891C59"/>
    <w:rsid w:val="00891E18"/>
    <w:rsid w:val="008920D9"/>
    <w:rsid w:val="008921A9"/>
    <w:rsid w:val="008927E5"/>
    <w:rsid w:val="00892F1C"/>
    <w:rsid w:val="0089301A"/>
    <w:rsid w:val="00893CFA"/>
    <w:rsid w:val="00894B4D"/>
    <w:rsid w:val="00894BF0"/>
    <w:rsid w:val="00894D21"/>
    <w:rsid w:val="00894F79"/>
    <w:rsid w:val="0089564D"/>
    <w:rsid w:val="0089572C"/>
    <w:rsid w:val="00895876"/>
    <w:rsid w:val="00895D48"/>
    <w:rsid w:val="00895F89"/>
    <w:rsid w:val="00896415"/>
    <w:rsid w:val="0089643F"/>
    <w:rsid w:val="0089644A"/>
    <w:rsid w:val="00896BB2"/>
    <w:rsid w:val="00897668"/>
    <w:rsid w:val="00897800"/>
    <w:rsid w:val="00897873"/>
    <w:rsid w:val="00897D31"/>
    <w:rsid w:val="00897F9F"/>
    <w:rsid w:val="008A0603"/>
    <w:rsid w:val="008A075E"/>
    <w:rsid w:val="008A0BE9"/>
    <w:rsid w:val="008A0C69"/>
    <w:rsid w:val="008A0D70"/>
    <w:rsid w:val="008A1D17"/>
    <w:rsid w:val="008A1E85"/>
    <w:rsid w:val="008A2533"/>
    <w:rsid w:val="008A258B"/>
    <w:rsid w:val="008A2724"/>
    <w:rsid w:val="008A2CD2"/>
    <w:rsid w:val="008A3547"/>
    <w:rsid w:val="008A3D41"/>
    <w:rsid w:val="008A3FAA"/>
    <w:rsid w:val="008A4119"/>
    <w:rsid w:val="008A471B"/>
    <w:rsid w:val="008A482B"/>
    <w:rsid w:val="008A54EE"/>
    <w:rsid w:val="008A5D96"/>
    <w:rsid w:val="008A6247"/>
    <w:rsid w:val="008A737F"/>
    <w:rsid w:val="008A74E0"/>
    <w:rsid w:val="008A76C9"/>
    <w:rsid w:val="008A7BCF"/>
    <w:rsid w:val="008A7DB1"/>
    <w:rsid w:val="008B03F4"/>
    <w:rsid w:val="008B0569"/>
    <w:rsid w:val="008B11BE"/>
    <w:rsid w:val="008B1A03"/>
    <w:rsid w:val="008B1A84"/>
    <w:rsid w:val="008B1AB6"/>
    <w:rsid w:val="008B1ABE"/>
    <w:rsid w:val="008B1E4E"/>
    <w:rsid w:val="008B22A2"/>
    <w:rsid w:val="008B2882"/>
    <w:rsid w:val="008B2AD2"/>
    <w:rsid w:val="008B3129"/>
    <w:rsid w:val="008B3245"/>
    <w:rsid w:val="008B3A5C"/>
    <w:rsid w:val="008B418B"/>
    <w:rsid w:val="008B45E8"/>
    <w:rsid w:val="008B4BE6"/>
    <w:rsid w:val="008B598A"/>
    <w:rsid w:val="008B5F91"/>
    <w:rsid w:val="008B607B"/>
    <w:rsid w:val="008B6FCF"/>
    <w:rsid w:val="008B76F2"/>
    <w:rsid w:val="008B780C"/>
    <w:rsid w:val="008B7F0A"/>
    <w:rsid w:val="008C0288"/>
    <w:rsid w:val="008C0330"/>
    <w:rsid w:val="008C0679"/>
    <w:rsid w:val="008C0D26"/>
    <w:rsid w:val="008C2F4D"/>
    <w:rsid w:val="008C3213"/>
    <w:rsid w:val="008C33BC"/>
    <w:rsid w:val="008C3804"/>
    <w:rsid w:val="008C3C55"/>
    <w:rsid w:val="008C3CE6"/>
    <w:rsid w:val="008C3EDB"/>
    <w:rsid w:val="008C40B1"/>
    <w:rsid w:val="008C4664"/>
    <w:rsid w:val="008C4C79"/>
    <w:rsid w:val="008C50BA"/>
    <w:rsid w:val="008C51E7"/>
    <w:rsid w:val="008C5B7D"/>
    <w:rsid w:val="008C5D26"/>
    <w:rsid w:val="008C5F42"/>
    <w:rsid w:val="008C6882"/>
    <w:rsid w:val="008C72DB"/>
    <w:rsid w:val="008D0161"/>
    <w:rsid w:val="008D02ED"/>
    <w:rsid w:val="008D06C2"/>
    <w:rsid w:val="008D0861"/>
    <w:rsid w:val="008D09D4"/>
    <w:rsid w:val="008D0B64"/>
    <w:rsid w:val="008D15D6"/>
    <w:rsid w:val="008D1E24"/>
    <w:rsid w:val="008D1F03"/>
    <w:rsid w:val="008D2687"/>
    <w:rsid w:val="008D2708"/>
    <w:rsid w:val="008D28DB"/>
    <w:rsid w:val="008D3060"/>
    <w:rsid w:val="008D3737"/>
    <w:rsid w:val="008D3CA4"/>
    <w:rsid w:val="008D3F1E"/>
    <w:rsid w:val="008D420C"/>
    <w:rsid w:val="008D4579"/>
    <w:rsid w:val="008D4A3F"/>
    <w:rsid w:val="008D4D6B"/>
    <w:rsid w:val="008D5956"/>
    <w:rsid w:val="008D5976"/>
    <w:rsid w:val="008D5A41"/>
    <w:rsid w:val="008D5E88"/>
    <w:rsid w:val="008D605B"/>
    <w:rsid w:val="008D60A3"/>
    <w:rsid w:val="008D60F7"/>
    <w:rsid w:val="008D6259"/>
    <w:rsid w:val="008D67B7"/>
    <w:rsid w:val="008D7B57"/>
    <w:rsid w:val="008D7BD5"/>
    <w:rsid w:val="008E0C5D"/>
    <w:rsid w:val="008E126B"/>
    <w:rsid w:val="008E165C"/>
    <w:rsid w:val="008E1C3F"/>
    <w:rsid w:val="008E1E44"/>
    <w:rsid w:val="008E249A"/>
    <w:rsid w:val="008E2665"/>
    <w:rsid w:val="008E280F"/>
    <w:rsid w:val="008E2B66"/>
    <w:rsid w:val="008E2C3D"/>
    <w:rsid w:val="008E2D27"/>
    <w:rsid w:val="008E2DE5"/>
    <w:rsid w:val="008E2E5E"/>
    <w:rsid w:val="008E3A8E"/>
    <w:rsid w:val="008E3AFF"/>
    <w:rsid w:val="008E4492"/>
    <w:rsid w:val="008E4833"/>
    <w:rsid w:val="008E4846"/>
    <w:rsid w:val="008E4B59"/>
    <w:rsid w:val="008E525B"/>
    <w:rsid w:val="008E52E5"/>
    <w:rsid w:val="008E580B"/>
    <w:rsid w:val="008E5968"/>
    <w:rsid w:val="008E5D54"/>
    <w:rsid w:val="008E6003"/>
    <w:rsid w:val="008E6316"/>
    <w:rsid w:val="008E64AB"/>
    <w:rsid w:val="008E69CA"/>
    <w:rsid w:val="008E7088"/>
    <w:rsid w:val="008E70DD"/>
    <w:rsid w:val="008E73AB"/>
    <w:rsid w:val="008E7A5A"/>
    <w:rsid w:val="008E7ED7"/>
    <w:rsid w:val="008F053D"/>
    <w:rsid w:val="008F0BB5"/>
    <w:rsid w:val="008F1179"/>
    <w:rsid w:val="008F1931"/>
    <w:rsid w:val="008F1C35"/>
    <w:rsid w:val="008F2211"/>
    <w:rsid w:val="008F226E"/>
    <w:rsid w:val="008F27AD"/>
    <w:rsid w:val="008F282F"/>
    <w:rsid w:val="008F34B3"/>
    <w:rsid w:val="008F3B4D"/>
    <w:rsid w:val="008F45B2"/>
    <w:rsid w:val="008F46FC"/>
    <w:rsid w:val="008F47F9"/>
    <w:rsid w:val="008F4872"/>
    <w:rsid w:val="008F4E05"/>
    <w:rsid w:val="008F53A4"/>
    <w:rsid w:val="008F5BB8"/>
    <w:rsid w:val="008F5D7D"/>
    <w:rsid w:val="008F5F36"/>
    <w:rsid w:val="008F6076"/>
    <w:rsid w:val="008F6E3F"/>
    <w:rsid w:val="008F72B2"/>
    <w:rsid w:val="008F7A74"/>
    <w:rsid w:val="008F7ACC"/>
    <w:rsid w:val="00900011"/>
    <w:rsid w:val="00900851"/>
    <w:rsid w:val="00900A53"/>
    <w:rsid w:val="00900B5F"/>
    <w:rsid w:val="00900D69"/>
    <w:rsid w:val="00900D78"/>
    <w:rsid w:val="009010F3"/>
    <w:rsid w:val="00901154"/>
    <w:rsid w:val="00901735"/>
    <w:rsid w:val="00901B37"/>
    <w:rsid w:val="00902272"/>
    <w:rsid w:val="009023EB"/>
    <w:rsid w:val="00902409"/>
    <w:rsid w:val="00902601"/>
    <w:rsid w:val="009028BB"/>
    <w:rsid w:val="00902BA5"/>
    <w:rsid w:val="00902CB0"/>
    <w:rsid w:val="009030E5"/>
    <w:rsid w:val="00903232"/>
    <w:rsid w:val="00903340"/>
    <w:rsid w:val="00903E34"/>
    <w:rsid w:val="00903F75"/>
    <w:rsid w:val="009049CF"/>
    <w:rsid w:val="00904D77"/>
    <w:rsid w:val="009054F3"/>
    <w:rsid w:val="009055CE"/>
    <w:rsid w:val="00905796"/>
    <w:rsid w:val="00905AD2"/>
    <w:rsid w:val="009062B5"/>
    <w:rsid w:val="009062CE"/>
    <w:rsid w:val="009064F2"/>
    <w:rsid w:val="00907271"/>
    <w:rsid w:val="00907947"/>
    <w:rsid w:val="00907978"/>
    <w:rsid w:val="00907A1C"/>
    <w:rsid w:val="00907EED"/>
    <w:rsid w:val="0091006F"/>
    <w:rsid w:val="00910A2F"/>
    <w:rsid w:val="00911529"/>
    <w:rsid w:val="00911EA6"/>
    <w:rsid w:val="00911F2D"/>
    <w:rsid w:val="009124F0"/>
    <w:rsid w:val="00912A47"/>
    <w:rsid w:val="00912B4E"/>
    <w:rsid w:val="009147EA"/>
    <w:rsid w:val="00914B6C"/>
    <w:rsid w:val="0091507E"/>
    <w:rsid w:val="009150D4"/>
    <w:rsid w:val="00915802"/>
    <w:rsid w:val="0091606E"/>
    <w:rsid w:val="009165BF"/>
    <w:rsid w:val="00916965"/>
    <w:rsid w:val="0091711E"/>
    <w:rsid w:val="009172B8"/>
    <w:rsid w:val="00917351"/>
    <w:rsid w:val="0091771C"/>
    <w:rsid w:val="0091782D"/>
    <w:rsid w:val="00917E9F"/>
    <w:rsid w:val="00917FB7"/>
    <w:rsid w:val="00920411"/>
    <w:rsid w:val="00920662"/>
    <w:rsid w:val="00920B8C"/>
    <w:rsid w:val="00921937"/>
    <w:rsid w:val="009221F0"/>
    <w:rsid w:val="009227DF"/>
    <w:rsid w:val="00923628"/>
    <w:rsid w:val="00923A02"/>
    <w:rsid w:val="00923DB2"/>
    <w:rsid w:val="00924004"/>
    <w:rsid w:val="009243CE"/>
    <w:rsid w:val="009243F4"/>
    <w:rsid w:val="00925690"/>
    <w:rsid w:val="009257A8"/>
    <w:rsid w:val="00925C72"/>
    <w:rsid w:val="00926159"/>
    <w:rsid w:val="00926499"/>
    <w:rsid w:val="00926700"/>
    <w:rsid w:val="00926F2F"/>
    <w:rsid w:val="00927415"/>
    <w:rsid w:val="009275CA"/>
    <w:rsid w:val="00927989"/>
    <w:rsid w:val="00930072"/>
    <w:rsid w:val="009304E7"/>
    <w:rsid w:val="0093055D"/>
    <w:rsid w:val="00930829"/>
    <w:rsid w:val="0093093D"/>
    <w:rsid w:val="00930E26"/>
    <w:rsid w:val="0093141A"/>
    <w:rsid w:val="009314D1"/>
    <w:rsid w:val="00931A4F"/>
    <w:rsid w:val="00932094"/>
    <w:rsid w:val="0093324D"/>
    <w:rsid w:val="0093349A"/>
    <w:rsid w:val="0093357F"/>
    <w:rsid w:val="00934479"/>
    <w:rsid w:val="0093505F"/>
    <w:rsid w:val="00935097"/>
    <w:rsid w:val="009350A4"/>
    <w:rsid w:val="009350F9"/>
    <w:rsid w:val="0093543D"/>
    <w:rsid w:val="00935969"/>
    <w:rsid w:val="00935D67"/>
    <w:rsid w:val="00936425"/>
    <w:rsid w:val="009366A6"/>
    <w:rsid w:val="00936BCC"/>
    <w:rsid w:val="00936E78"/>
    <w:rsid w:val="00937380"/>
    <w:rsid w:val="009379B5"/>
    <w:rsid w:val="00937D84"/>
    <w:rsid w:val="00940B08"/>
    <w:rsid w:val="00940D1B"/>
    <w:rsid w:val="00940D66"/>
    <w:rsid w:val="00941AF1"/>
    <w:rsid w:val="00941C0E"/>
    <w:rsid w:val="00941CBE"/>
    <w:rsid w:val="00941E91"/>
    <w:rsid w:val="0094292D"/>
    <w:rsid w:val="00943462"/>
    <w:rsid w:val="00943DDA"/>
    <w:rsid w:val="00943EC9"/>
    <w:rsid w:val="0094494E"/>
    <w:rsid w:val="009449EA"/>
    <w:rsid w:val="00944C99"/>
    <w:rsid w:val="00944D97"/>
    <w:rsid w:val="009462F3"/>
    <w:rsid w:val="00946528"/>
    <w:rsid w:val="00946B38"/>
    <w:rsid w:val="009471FC"/>
    <w:rsid w:val="009475EF"/>
    <w:rsid w:val="00947D10"/>
    <w:rsid w:val="00947E7E"/>
    <w:rsid w:val="00950246"/>
    <w:rsid w:val="009502D1"/>
    <w:rsid w:val="0095046E"/>
    <w:rsid w:val="00950E46"/>
    <w:rsid w:val="009510B8"/>
    <w:rsid w:val="00951C72"/>
    <w:rsid w:val="00952052"/>
    <w:rsid w:val="00952328"/>
    <w:rsid w:val="009528EC"/>
    <w:rsid w:val="009529E1"/>
    <w:rsid w:val="00952A0C"/>
    <w:rsid w:val="00952E1F"/>
    <w:rsid w:val="00953078"/>
    <w:rsid w:val="009530AE"/>
    <w:rsid w:val="009536AD"/>
    <w:rsid w:val="00953AB8"/>
    <w:rsid w:val="00953B8D"/>
    <w:rsid w:val="00953F6B"/>
    <w:rsid w:val="0095501E"/>
    <w:rsid w:val="009553C5"/>
    <w:rsid w:val="009553F0"/>
    <w:rsid w:val="0095545D"/>
    <w:rsid w:val="009557D0"/>
    <w:rsid w:val="00955D39"/>
    <w:rsid w:val="009561CD"/>
    <w:rsid w:val="0095673A"/>
    <w:rsid w:val="00956944"/>
    <w:rsid w:val="00956E2E"/>
    <w:rsid w:val="00956E5C"/>
    <w:rsid w:val="00957269"/>
    <w:rsid w:val="0095776A"/>
    <w:rsid w:val="0095776B"/>
    <w:rsid w:val="00957780"/>
    <w:rsid w:val="00957DC3"/>
    <w:rsid w:val="00960293"/>
    <w:rsid w:val="00960445"/>
    <w:rsid w:val="00961363"/>
    <w:rsid w:val="009616A3"/>
    <w:rsid w:val="0096245F"/>
    <w:rsid w:val="0096246D"/>
    <w:rsid w:val="0096282C"/>
    <w:rsid w:val="009630D2"/>
    <w:rsid w:val="0096311D"/>
    <w:rsid w:val="009633FF"/>
    <w:rsid w:val="00963A54"/>
    <w:rsid w:val="00963ADC"/>
    <w:rsid w:val="00963C57"/>
    <w:rsid w:val="009641E9"/>
    <w:rsid w:val="0096427E"/>
    <w:rsid w:val="009644EF"/>
    <w:rsid w:val="0096490C"/>
    <w:rsid w:val="00964CFF"/>
    <w:rsid w:val="009653FE"/>
    <w:rsid w:val="00965F61"/>
    <w:rsid w:val="00965FC2"/>
    <w:rsid w:val="00966D8E"/>
    <w:rsid w:val="009671AE"/>
    <w:rsid w:val="0096776F"/>
    <w:rsid w:val="00967EFC"/>
    <w:rsid w:val="00970250"/>
    <w:rsid w:val="009703B3"/>
    <w:rsid w:val="00970E54"/>
    <w:rsid w:val="009711A5"/>
    <w:rsid w:val="00971470"/>
    <w:rsid w:val="00971ABA"/>
    <w:rsid w:val="0097299A"/>
    <w:rsid w:val="00972DA6"/>
    <w:rsid w:val="00972DC0"/>
    <w:rsid w:val="00973001"/>
    <w:rsid w:val="00973006"/>
    <w:rsid w:val="0097366F"/>
    <w:rsid w:val="00973926"/>
    <w:rsid w:val="009739C6"/>
    <w:rsid w:val="00973E8D"/>
    <w:rsid w:val="00974088"/>
    <w:rsid w:val="009741D5"/>
    <w:rsid w:val="00974D11"/>
    <w:rsid w:val="00974F0A"/>
    <w:rsid w:val="00975975"/>
    <w:rsid w:val="00975F0E"/>
    <w:rsid w:val="00976117"/>
    <w:rsid w:val="00976854"/>
    <w:rsid w:val="009775A8"/>
    <w:rsid w:val="00977976"/>
    <w:rsid w:val="00980084"/>
    <w:rsid w:val="00980A3C"/>
    <w:rsid w:val="00980C03"/>
    <w:rsid w:val="00980CA7"/>
    <w:rsid w:val="00980E72"/>
    <w:rsid w:val="009810E3"/>
    <w:rsid w:val="00981830"/>
    <w:rsid w:val="009818C7"/>
    <w:rsid w:val="0098268F"/>
    <w:rsid w:val="00982BA2"/>
    <w:rsid w:val="00982F75"/>
    <w:rsid w:val="00983394"/>
    <w:rsid w:val="00983AB4"/>
    <w:rsid w:val="009843C1"/>
    <w:rsid w:val="009846DA"/>
    <w:rsid w:val="0098476B"/>
    <w:rsid w:val="00984924"/>
    <w:rsid w:val="00984A3A"/>
    <w:rsid w:val="00984BF6"/>
    <w:rsid w:val="00984C10"/>
    <w:rsid w:val="00985266"/>
    <w:rsid w:val="00985580"/>
    <w:rsid w:val="00985729"/>
    <w:rsid w:val="00986074"/>
    <w:rsid w:val="0098684A"/>
    <w:rsid w:val="00986AB8"/>
    <w:rsid w:val="00986E0E"/>
    <w:rsid w:val="009877FA"/>
    <w:rsid w:val="00987E3C"/>
    <w:rsid w:val="00987F4C"/>
    <w:rsid w:val="009900D7"/>
    <w:rsid w:val="009901DE"/>
    <w:rsid w:val="0099039F"/>
    <w:rsid w:val="009903C2"/>
    <w:rsid w:val="00990D12"/>
    <w:rsid w:val="009914AB"/>
    <w:rsid w:val="009914B9"/>
    <w:rsid w:val="00991519"/>
    <w:rsid w:val="00991C1E"/>
    <w:rsid w:val="00992A6C"/>
    <w:rsid w:val="00993249"/>
    <w:rsid w:val="0099378C"/>
    <w:rsid w:val="00993F61"/>
    <w:rsid w:val="00994CF1"/>
    <w:rsid w:val="00996566"/>
    <w:rsid w:val="00996CA7"/>
    <w:rsid w:val="00997380"/>
    <w:rsid w:val="00997C74"/>
    <w:rsid w:val="00997F02"/>
    <w:rsid w:val="009A0157"/>
    <w:rsid w:val="009A089B"/>
    <w:rsid w:val="009A1923"/>
    <w:rsid w:val="009A19E4"/>
    <w:rsid w:val="009A1C7F"/>
    <w:rsid w:val="009A3207"/>
    <w:rsid w:val="009A32BE"/>
    <w:rsid w:val="009A3341"/>
    <w:rsid w:val="009A3412"/>
    <w:rsid w:val="009A46FB"/>
    <w:rsid w:val="009A4E69"/>
    <w:rsid w:val="009A5232"/>
    <w:rsid w:val="009A5280"/>
    <w:rsid w:val="009A5692"/>
    <w:rsid w:val="009A5A5E"/>
    <w:rsid w:val="009A5AB8"/>
    <w:rsid w:val="009A5B40"/>
    <w:rsid w:val="009A5DB2"/>
    <w:rsid w:val="009A63B8"/>
    <w:rsid w:val="009A65D8"/>
    <w:rsid w:val="009A66E8"/>
    <w:rsid w:val="009A69B2"/>
    <w:rsid w:val="009A754B"/>
    <w:rsid w:val="009A7972"/>
    <w:rsid w:val="009B0882"/>
    <w:rsid w:val="009B0887"/>
    <w:rsid w:val="009B125E"/>
    <w:rsid w:val="009B14DF"/>
    <w:rsid w:val="009B155C"/>
    <w:rsid w:val="009B19C3"/>
    <w:rsid w:val="009B1A2F"/>
    <w:rsid w:val="009B1BC6"/>
    <w:rsid w:val="009B1D64"/>
    <w:rsid w:val="009B1E43"/>
    <w:rsid w:val="009B211B"/>
    <w:rsid w:val="009B233D"/>
    <w:rsid w:val="009B2506"/>
    <w:rsid w:val="009B2F94"/>
    <w:rsid w:val="009B31F3"/>
    <w:rsid w:val="009B330C"/>
    <w:rsid w:val="009B3357"/>
    <w:rsid w:val="009B3458"/>
    <w:rsid w:val="009B34B4"/>
    <w:rsid w:val="009B3ACA"/>
    <w:rsid w:val="009B404F"/>
    <w:rsid w:val="009B43F3"/>
    <w:rsid w:val="009B4441"/>
    <w:rsid w:val="009B4BDF"/>
    <w:rsid w:val="009B507F"/>
    <w:rsid w:val="009B5C0F"/>
    <w:rsid w:val="009B5DF0"/>
    <w:rsid w:val="009B680A"/>
    <w:rsid w:val="009B745C"/>
    <w:rsid w:val="009B755C"/>
    <w:rsid w:val="009B7979"/>
    <w:rsid w:val="009B7A56"/>
    <w:rsid w:val="009B7C64"/>
    <w:rsid w:val="009B7E39"/>
    <w:rsid w:val="009C0081"/>
    <w:rsid w:val="009C020A"/>
    <w:rsid w:val="009C0302"/>
    <w:rsid w:val="009C0416"/>
    <w:rsid w:val="009C16A5"/>
    <w:rsid w:val="009C18CA"/>
    <w:rsid w:val="009C1B51"/>
    <w:rsid w:val="009C22B5"/>
    <w:rsid w:val="009C2372"/>
    <w:rsid w:val="009C283C"/>
    <w:rsid w:val="009C2885"/>
    <w:rsid w:val="009C2C3F"/>
    <w:rsid w:val="009C367F"/>
    <w:rsid w:val="009C36F3"/>
    <w:rsid w:val="009C3CC0"/>
    <w:rsid w:val="009C43A1"/>
    <w:rsid w:val="009C4728"/>
    <w:rsid w:val="009C4E00"/>
    <w:rsid w:val="009C5190"/>
    <w:rsid w:val="009C5214"/>
    <w:rsid w:val="009C560A"/>
    <w:rsid w:val="009C574F"/>
    <w:rsid w:val="009C5860"/>
    <w:rsid w:val="009C5A25"/>
    <w:rsid w:val="009C5B76"/>
    <w:rsid w:val="009C5C3A"/>
    <w:rsid w:val="009C5DD4"/>
    <w:rsid w:val="009C63ED"/>
    <w:rsid w:val="009C6ACB"/>
    <w:rsid w:val="009C70F1"/>
    <w:rsid w:val="009C77A1"/>
    <w:rsid w:val="009C79BE"/>
    <w:rsid w:val="009D00DF"/>
    <w:rsid w:val="009D05DE"/>
    <w:rsid w:val="009D0EFA"/>
    <w:rsid w:val="009D143A"/>
    <w:rsid w:val="009D16E7"/>
    <w:rsid w:val="009D198F"/>
    <w:rsid w:val="009D1D43"/>
    <w:rsid w:val="009D261F"/>
    <w:rsid w:val="009D2B70"/>
    <w:rsid w:val="009D2C30"/>
    <w:rsid w:val="009D2F20"/>
    <w:rsid w:val="009D3590"/>
    <w:rsid w:val="009D36D3"/>
    <w:rsid w:val="009D3B1C"/>
    <w:rsid w:val="009D3D36"/>
    <w:rsid w:val="009D412D"/>
    <w:rsid w:val="009D47D8"/>
    <w:rsid w:val="009D4A67"/>
    <w:rsid w:val="009D4DBF"/>
    <w:rsid w:val="009D4E88"/>
    <w:rsid w:val="009D4E90"/>
    <w:rsid w:val="009D5030"/>
    <w:rsid w:val="009D53CB"/>
    <w:rsid w:val="009D5CE5"/>
    <w:rsid w:val="009D5D38"/>
    <w:rsid w:val="009D5E59"/>
    <w:rsid w:val="009D6B37"/>
    <w:rsid w:val="009E053C"/>
    <w:rsid w:val="009E067E"/>
    <w:rsid w:val="009E09BF"/>
    <w:rsid w:val="009E0F98"/>
    <w:rsid w:val="009E1093"/>
    <w:rsid w:val="009E1388"/>
    <w:rsid w:val="009E1662"/>
    <w:rsid w:val="009E1959"/>
    <w:rsid w:val="009E1CAE"/>
    <w:rsid w:val="009E203C"/>
    <w:rsid w:val="009E2492"/>
    <w:rsid w:val="009E2D29"/>
    <w:rsid w:val="009E30D8"/>
    <w:rsid w:val="009E3561"/>
    <w:rsid w:val="009E397B"/>
    <w:rsid w:val="009E39E6"/>
    <w:rsid w:val="009E3EDA"/>
    <w:rsid w:val="009E40BA"/>
    <w:rsid w:val="009E459C"/>
    <w:rsid w:val="009E484F"/>
    <w:rsid w:val="009E4E95"/>
    <w:rsid w:val="009E5095"/>
    <w:rsid w:val="009E5138"/>
    <w:rsid w:val="009E5500"/>
    <w:rsid w:val="009E5C9C"/>
    <w:rsid w:val="009E6031"/>
    <w:rsid w:val="009E6159"/>
    <w:rsid w:val="009E625B"/>
    <w:rsid w:val="009E6357"/>
    <w:rsid w:val="009E731F"/>
    <w:rsid w:val="009E7341"/>
    <w:rsid w:val="009E789A"/>
    <w:rsid w:val="009E7B7D"/>
    <w:rsid w:val="009F0235"/>
    <w:rsid w:val="009F0512"/>
    <w:rsid w:val="009F0594"/>
    <w:rsid w:val="009F07F7"/>
    <w:rsid w:val="009F0960"/>
    <w:rsid w:val="009F0B1F"/>
    <w:rsid w:val="009F14CA"/>
    <w:rsid w:val="009F161E"/>
    <w:rsid w:val="009F19CB"/>
    <w:rsid w:val="009F1DCF"/>
    <w:rsid w:val="009F1E62"/>
    <w:rsid w:val="009F201B"/>
    <w:rsid w:val="009F26D8"/>
    <w:rsid w:val="009F340A"/>
    <w:rsid w:val="009F3674"/>
    <w:rsid w:val="009F3A12"/>
    <w:rsid w:val="009F3CE6"/>
    <w:rsid w:val="009F4176"/>
    <w:rsid w:val="009F4569"/>
    <w:rsid w:val="009F48D6"/>
    <w:rsid w:val="009F4AAA"/>
    <w:rsid w:val="009F4FFB"/>
    <w:rsid w:val="009F5BD2"/>
    <w:rsid w:val="009F5F53"/>
    <w:rsid w:val="009F60D7"/>
    <w:rsid w:val="009F75A2"/>
    <w:rsid w:val="009F793E"/>
    <w:rsid w:val="009F7A2F"/>
    <w:rsid w:val="009F7CF5"/>
    <w:rsid w:val="009F7EAF"/>
    <w:rsid w:val="00A000FF"/>
    <w:rsid w:val="00A00A9D"/>
    <w:rsid w:val="00A0103B"/>
    <w:rsid w:val="00A014AC"/>
    <w:rsid w:val="00A0169D"/>
    <w:rsid w:val="00A01A91"/>
    <w:rsid w:val="00A01EF3"/>
    <w:rsid w:val="00A02151"/>
    <w:rsid w:val="00A02727"/>
    <w:rsid w:val="00A02788"/>
    <w:rsid w:val="00A02D96"/>
    <w:rsid w:val="00A02E01"/>
    <w:rsid w:val="00A03507"/>
    <w:rsid w:val="00A063BF"/>
    <w:rsid w:val="00A06564"/>
    <w:rsid w:val="00A06B09"/>
    <w:rsid w:val="00A06C3E"/>
    <w:rsid w:val="00A06F87"/>
    <w:rsid w:val="00A07144"/>
    <w:rsid w:val="00A07D91"/>
    <w:rsid w:val="00A10229"/>
    <w:rsid w:val="00A1039A"/>
    <w:rsid w:val="00A108D0"/>
    <w:rsid w:val="00A10E4D"/>
    <w:rsid w:val="00A10FC4"/>
    <w:rsid w:val="00A11160"/>
    <w:rsid w:val="00A112F0"/>
    <w:rsid w:val="00A11678"/>
    <w:rsid w:val="00A12A89"/>
    <w:rsid w:val="00A12D89"/>
    <w:rsid w:val="00A12E69"/>
    <w:rsid w:val="00A12F8E"/>
    <w:rsid w:val="00A13223"/>
    <w:rsid w:val="00A13AB4"/>
    <w:rsid w:val="00A13EEB"/>
    <w:rsid w:val="00A140D4"/>
    <w:rsid w:val="00A153B9"/>
    <w:rsid w:val="00A15492"/>
    <w:rsid w:val="00A1580D"/>
    <w:rsid w:val="00A15ADF"/>
    <w:rsid w:val="00A15AF1"/>
    <w:rsid w:val="00A160B9"/>
    <w:rsid w:val="00A161D1"/>
    <w:rsid w:val="00A167C6"/>
    <w:rsid w:val="00A16B89"/>
    <w:rsid w:val="00A170FA"/>
    <w:rsid w:val="00A17244"/>
    <w:rsid w:val="00A17C9D"/>
    <w:rsid w:val="00A17E44"/>
    <w:rsid w:val="00A20024"/>
    <w:rsid w:val="00A201FE"/>
    <w:rsid w:val="00A208CA"/>
    <w:rsid w:val="00A20987"/>
    <w:rsid w:val="00A20F0E"/>
    <w:rsid w:val="00A21390"/>
    <w:rsid w:val="00A2161B"/>
    <w:rsid w:val="00A21922"/>
    <w:rsid w:val="00A21CFA"/>
    <w:rsid w:val="00A22359"/>
    <w:rsid w:val="00A22A3E"/>
    <w:rsid w:val="00A23078"/>
    <w:rsid w:val="00A2354D"/>
    <w:rsid w:val="00A237F6"/>
    <w:rsid w:val="00A23C09"/>
    <w:rsid w:val="00A23F40"/>
    <w:rsid w:val="00A247DB"/>
    <w:rsid w:val="00A25F86"/>
    <w:rsid w:val="00A26811"/>
    <w:rsid w:val="00A26863"/>
    <w:rsid w:val="00A276BC"/>
    <w:rsid w:val="00A27E2E"/>
    <w:rsid w:val="00A27F4A"/>
    <w:rsid w:val="00A30AAC"/>
    <w:rsid w:val="00A3100B"/>
    <w:rsid w:val="00A312D1"/>
    <w:rsid w:val="00A314DF"/>
    <w:rsid w:val="00A3174B"/>
    <w:rsid w:val="00A318C4"/>
    <w:rsid w:val="00A31910"/>
    <w:rsid w:val="00A31976"/>
    <w:rsid w:val="00A31F1D"/>
    <w:rsid w:val="00A32081"/>
    <w:rsid w:val="00A32F7B"/>
    <w:rsid w:val="00A33716"/>
    <w:rsid w:val="00A34172"/>
    <w:rsid w:val="00A3457A"/>
    <w:rsid w:val="00A34965"/>
    <w:rsid w:val="00A34A06"/>
    <w:rsid w:val="00A34F1E"/>
    <w:rsid w:val="00A352CB"/>
    <w:rsid w:val="00A358AF"/>
    <w:rsid w:val="00A35F36"/>
    <w:rsid w:val="00A3658C"/>
    <w:rsid w:val="00A3661B"/>
    <w:rsid w:val="00A36960"/>
    <w:rsid w:val="00A36F03"/>
    <w:rsid w:val="00A374AE"/>
    <w:rsid w:val="00A37544"/>
    <w:rsid w:val="00A40012"/>
    <w:rsid w:val="00A40135"/>
    <w:rsid w:val="00A4054A"/>
    <w:rsid w:val="00A405DB"/>
    <w:rsid w:val="00A40BEB"/>
    <w:rsid w:val="00A41129"/>
    <w:rsid w:val="00A412C8"/>
    <w:rsid w:val="00A417BC"/>
    <w:rsid w:val="00A41ABE"/>
    <w:rsid w:val="00A41B90"/>
    <w:rsid w:val="00A41D95"/>
    <w:rsid w:val="00A4264D"/>
    <w:rsid w:val="00A42FBB"/>
    <w:rsid w:val="00A4354F"/>
    <w:rsid w:val="00A43CA7"/>
    <w:rsid w:val="00A444B0"/>
    <w:rsid w:val="00A4468B"/>
    <w:rsid w:val="00A44CEB"/>
    <w:rsid w:val="00A45788"/>
    <w:rsid w:val="00A46215"/>
    <w:rsid w:val="00A462B6"/>
    <w:rsid w:val="00A46C7F"/>
    <w:rsid w:val="00A46C84"/>
    <w:rsid w:val="00A46E3A"/>
    <w:rsid w:val="00A47115"/>
    <w:rsid w:val="00A47618"/>
    <w:rsid w:val="00A5039D"/>
    <w:rsid w:val="00A512E2"/>
    <w:rsid w:val="00A518B2"/>
    <w:rsid w:val="00A518D6"/>
    <w:rsid w:val="00A51A96"/>
    <w:rsid w:val="00A52889"/>
    <w:rsid w:val="00A529A3"/>
    <w:rsid w:val="00A52DA8"/>
    <w:rsid w:val="00A536D2"/>
    <w:rsid w:val="00A54605"/>
    <w:rsid w:val="00A54973"/>
    <w:rsid w:val="00A549BE"/>
    <w:rsid w:val="00A55234"/>
    <w:rsid w:val="00A556DF"/>
    <w:rsid w:val="00A55C9B"/>
    <w:rsid w:val="00A56307"/>
    <w:rsid w:val="00A56377"/>
    <w:rsid w:val="00A564D4"/>
    <w:rsid w:val="00A565F4"/>
    <w:rsid w:val="00A566BD"/>
    <w:rsid w:val="00A568BC"/>
    <w:rsid w:val="00A568C4"/>
    <w:rsid w:val="00A5748E"/>
    <w:rsid w:val="00A57B22"/>
    <w:rsid w:val="00A57CE9"/>
    <w:rsid w:val="00A60307"/>
    <w:rsid w:val="00A6042D"/>
    <w:rsid w:val="00A61267"/>
    <w:rsid w:val="00A61897"/>
    <w:rsid w:val="00A623A7"/>
    <w:rsid w:val="00A624CB"/>
    <w:rsid w:val="00A627A7"/>
    <w:rsid w:val="00A62863"/>
    <w:rsid w:val="00A62D6E"/>
    <w:rsid w:val="00A62F16"/>
    <w:rsid w:val="00A636E0"/>
    <w:rsid w:val="00A63C3A"/>
    <w:rsid w:val="00A63DD5"/>
    <w:rsid w:val="00A640C9"/>
    <w:rsid w:val="00A64229"/>
    <w:rsid w:val="00A646B5"/>
    <w:rsid w:val="00A648DD"/>
    <w:rsid w:val="00A64A2E"/>
    <w:rsid w:val="00A64B8E"/>
    <w:rsid w:val="00A64E9A"/>
    <w:rsid w:val="00A65091"/>
    <w:rsid w:val="00A654E7"/>
    <w:rsid w:val="00A65FFF"/>
    <w:rsid w:val="00A66476"/>
    <w:rsid w:val="00A66545"/>
    <w:rsid w:val="00A66C0D"/>
    <w:rsid w:val="00A66CB7"/>
    <w:rsid w:val="00A66F3E"/>
    <w:rsid w:val="00A66FDA"/>
    <w:rsid w:val="00A675D4"/>
    <w:rsid w:val="00A676A9"/>
    <w:rsid w:val="00A6782C"/>
    <w:rsid w:val="00A6786B"/>
    <w:rsid w:val="00A67AF5"/>
    <w:rsid w:val="00A702EF"/>
    <w:rsid w:val="00A70B06"/>
    <w:rsid w:val="00A7137C"/>
    <w:rsid w:val="00A71681"/>
    <w:rsid w:val="00A72762"/>
    <w:rsid w:val="00A7290E"/>
    <w:rsid w:val="00A72A21"/>
    <w:rsid w:val="00A72C5B"/>
    <w:rsid w:val="00A73428"/>
    <w:rsid w:val="00A73D1D"/>
    <w:rsid w:val="00A74044"/>
    <w:rsid w:val="00A747AB"/>
    <w:rsid w:val="00A748C8"/>
    <w:rsid w:val="00A75EB3"/>
    <w:rsid w:val="00A7656A"/>
    <w:rsid w:val="00A768E0"/>
    <w:rsid w:val="00A76996"/>
    <w:rsid w:val="00A770AC"/>
    <w:rsid w:val="00A7749B"/>
    <w:rsid w:val="00A777D6"/>
    <w:rsid w:val="00A779AF"/>
    <w:rsid w:val="00A77A3F"/>
    <w:rsid w:val="00A77C30"/>
    <w:rsid w:val="00A8077E"/>
    <w:rsid w:val="00A80A96"/>
    <w:rsid w:val="00A80C64"/>
    <w:rsid w:val="00A80CF8"/>
    <w:rsid w:val="00A81162"/>
    <w:rsid w:val="00A81242"/>
    <w:rsid w:val="00A81B1F"/>
    <w:rsid w:val="00A81E18"/>
    <w:rsid w:val="00A81E47"/>
    <w:rsid w:val="00A81F2E"/>
    <w:rsid w:val="00A8221E"/>
    <w:rsid w:val="00A822A0"/>
    <w:rsid w:val="00A8235F"/>
    <w:rsid w:val="00A82564"/>
    <w:rsid w:val="00A828A4"/>
    <w:rsid w:val="00A82B21"/>
    <w:rsid w:val="00A82FE4"/>
    <w:rsid w:val="00A830EB"/>
    <w:rsid w:val="00A836AB"/>
    <w:rsid w:val="00A83A92"/>
    <w:rsid w:val="00A84028"/>
    <w:rsid w:val="00A84072"/>
    <w:rsid w:val="00A84724"/>
    <w:rsid w:val="00A84F45"/>
    <w:rsid w:val="00A85147"/>
    <w:rsid w:val="00A85698"/>
    <w:rsid w:val="00A85784"/>
    <w:rsid w:val="00A85943"/>
    <w:rsid w:val="00A85B52"/>
    <w:rsid w:val="00A86580"/>
    <w:rsid w:val="00A86760"/>
    <w:rsid w:val="00A86786"/>
    <w:rsid w:val="00A8745D"/>
    <w:rsid w:val="00A8792B"/>
    <w:rsid w:val="00A87FA5"/>
    <w:rsid w:val="00A900A7"/>
    <w:rsid w:val="00A90182"/>
    <w:rsid w:val="00A90B5D"/>
    <w:rsid w:val="00A9110C"/>
    <w:rsid w:val="00A9124A"/>
    <w:rsid w:val="00A915FB"/>
    <w:rsid w:val="00A919FE"/>
    <w:rsid w:val="00A923E2"/>
    <w:rsid w:val="00A92421"/>
    <w:rsid w:val="00A92AA9"/>
    <w:rsid w:val="00A92DD2"/>
    <w:rsid w:val="00A9314E"/>
    <w:rsid w:val="00A93801"/>
    <w:rsid w:val="00A93CCD"/>
    <w:rsid w:val="00A946B5"/>
    <w:rsid w:val="00A94A2E"/>
    <w:rsid w:val="00A951AD"/>
    <w:rsid w:val="00A955C2"/>
    <w:rsid w:val="00A959F5"/>
    <w:rsid w:val="00A95FAA"/>
    <w:rsid w:val="00A963AC"/>
    <w:rsid w:val="00A964A2"/>
    <w:rsid w:val="00A9653E"/>
    <w:rsid w:val="00A96540"/>
    <w:rsid w:val="00A96AF1"/>
    <w:rsid w:val="00AA0213"/>
    <w:rsid w:val="00AA06B0"/>
    <w:rsid w:val="00AA09ED"/>
    <w:rsid w:val="00AA0BD4"/>
    <w:rsid w:val="00AA1692"/>
    <w:rsid w:val="00AA18D5"/>
    <w:rsid w:val="00AA1DB3"/>
    <w:rsid w:val="00AA1F5B"/>
    <w:rsid w:val="00AA1F8B"/>
    <w:rsid w:val="00AA20AA"/>
    <w:rsid w:val="00AA20DA"/>
    <w:rsid w:val="00AA2636"/>
    <w:rsid w:val="00AA2671"/>
    <w:rsid w:val="00AA279C"/>
    <w:rsid w:val="00AA3EAB"/>
    <w:rsid w:val="00AA407E"/>
    <w:rsid w:val="00AA4441"/>
    <w:rsid w:val="00AA46FB"/>
    <w:rsid w:val="00AA5210"/>
    <w:rsid w:val="00AA5D5E"/>
    <w:rsid w:val="00AA62DF"/>
    <w:rsid w:val="00AA66B7"/>
    <w:rsid w:val="00AA678B"/>
    <w:rsid w:val="00AB033D"/>
    <w:rsid w:val="00AB033E"/>
    <w:rsid w:val="00AB0422"/>
    <w:rsid w:val="00AB0551"/>
    <w:rsid w:val="00AB062F"/>
    <w:rsid w:val="00AB0799"/>
    <w:rsid w:val="00AB07BF"/>
    <w:rsid w:val="00AB0DA4"/>
    <w:rsid w:val="00AB18E1"/>
    <w:rsid w:val="00AB1FAE"/>
    <w:rsid w:val="00AB228F"/>
    <w:rsid w:val="00AB2971"/>
    <w:rsid w:val="00AB3605"/>
    <w:rsid w:val="00AB3C47"/>
    <w:rsid w:val="00AB4019"/>
    <w:rsid w:val="00AB43C7"/>
    <w:rsid w:val="00AB47D1"/>
    <w:rsid w:val="00AB4805"/>
    <w:rsid w:val="00AB4C72"/>
    <w:rsid w:val="00AB5007"/>
    <w:rsid w:val="00AB58C2"/>
    <w:rsid w:val="00AB6B22"/>
    <w:rsid w:val="00AB782C"/>
    <w:rsid w:val="00AB7ADF"/>
    <w:rsid w:val="00AB7B5A"/>
    <w:rsid w:val="00AB7CA1"/>
    <w:rsid w:val="00AC03E9"/>
    <w:rsid w:val="00AC0817"/>
    <w:rsid w:val="00AC1513"/>
    <w:rsid w:val="00AC1CD8"/>
    <w:rsid w:val="00AC21E0"/>
    <w:rsid w:val="00AC2663"/>
    <w:rsid w:val="00AC2CC6"/>
    <w:rsid w:val="00AC2DEB"/>
    <w:rsid w:val="00AC363E"/>
    <w:rsid w:val="00AC395A"/>
    <w:rsid w:val="00AC3BE7"/>
    <w:rsid w:val="00AC4F39"/>
    <w:rsid w:val="00AC5055"/>
    <w:rsid w:val="00AC59EF"/>
    <w:rsid w:val="00AC5CD5"/>
    <w:rsid w:val="00AC6081"/>
    <w:rsid w:val="00AC60F7"/>
    <w:rsid w:val="00AC7ACA"/>
    <w:rsid w:val="00AC7BFF"/>
    <w:rsid w:val="00AC7D05"/>
    <w:rsid w:val="00AC7D1D"/>
    <w:rsid w:val="00AC7E5C"/>
    <w:rsid w:val="00AD05B7"/>
    <w:rsid w:val="00AD0A9F"/>
    <w:rsid w:val="00AD0E3E"/>
    <w:rsid w:val="00AD1147"/>
    <w:rsid w:val="00AD1610"/>
    <w:rsid w:val="00AD2806"/>
    <w:rsid w:val="00AD2AB0"/>
    <w:rsid w:val="00AD2AFD"/>
    <w:rsid w:val="00AD3D6A"/>
    <w:rsid w:val="00AD3D6E"/>
    <w:rsid w:val="00AD464F"/>
    <w:rsid w:val="00AD4D43"/>
    <w:rsid w:val="00AD4F7A"/>
    <w:rsid w:val="00AD5347"/>
    <w:rsid w:val="00AD59B9"/>
    <w:rsid w:val="00AD5E7C"/>
    <w:rsid w:val="00AD5ED5"/>
    <w:rsid w:val="00AD63EB"/>
    <w:rsid w:val="00AD6AF4"/>
    <w:rsid w:val="00AD7112"/>
    <w:rsid w:val="00AD7386"/>
    <w:rsid w:val="00AD7ABF"/>
    <w:rsid w:val="00AD7AC3"/>
    <w:rsid w:val="00AE06F9"/>
    <w:rsid w:val="00AE0738"/>
    <w:rsid w:val="00AE09E9"/>
    <w:rsid w:val="00AE0BA0"/>
    <w:rsid w:val="00AE1180"/>
    <w:rsid w:val="00AE20F7"/>
    <w:rsid w:val="00AE216C"/>
    <w:rsid w:val="00AE221B"/>
    <w:rsid w:val="00AE3372"/>
    <w:rsid w:val="00AE3C2B"/>
    <w:rsid w:val="00AE3DAF"/>
    <w:rsid w:val="00AE44FA"/>
    <w:rsid w:val="00AE4576"/>
    <w:rsid w:val="00AE4A2D"/>
    <w:rsid w:val="00AE5161"/>
    <w:rsid w:val="00AE5823"/>
    <w:rsid w:val="00AE5BB5"/>
    <w:rsid w:val="00AE5F43"/>
    <w:rsid w:val="00AE60B0"/>
    <w:rsid w:val="00AE62AE"/>
    <w:rsid w:val="00AE673F"/>
    <w:rsid w:val="00AE7CF6"/>
    <w:rsid w:val="00AF06FD"/>
    <w:rsid w:val="00AF0A2C"/>
    <w:rsid w:val="00AF0C7C"/>
    <w:rsid w:val="00AF0D74"/>
    <w:rsid w:val="00AF1524"/>
    <w:rsid w:val="00AF20C9"/>
    <w:rsid w:val="00AF26BB"/>
    <w:rsid w:val="00AF293E"/>
    <w:rsid w:val="00AF297C"/>
    <w:rsid w:val="00AF2D80"/>
    <w:rsid w:val="00AF2EAB"/>
    <w:rsid w:val="00AF30E1"/>
    <w:rsid w:val="00AF30F2"/>
    <w:rsid w:val="00AF32CE"/>
    <w:rsid w:val="00AF3498"/>
    <w:rsid w:val="00AF38C3"/>
    <w:rsid w:val="00AF3F42"/>
    <w:rsid w:val="00AF41CE"/>
    <w:rsid w:val="00AF463A"/>
    <w:rsid w:val="00AF469C"/>
    <w:rsid w:val="00AF497D"/>
    <w:rsid w:val="00AF4D5C"/>
    <w:rsid w:val="00AF5FC1"/>
    <w:rsid w:val="00AF6350"/>
    <w:rsid w:val="00AF6B20"/>
    <w:rsid w:val="00AF7613"/>
    <w:rsid w:val="00AF7B5D"/>
    <w:rsid w:val="00B0000C"/>
    <w:rsid w:val="00B002F1"/>
    <w:rsid w:val="00B003C8"/>
    <w:rsid w:val="00B00820"/>
    <w:rsid w:val="00B00823"/>
    <w:rsid w:val="00B0085B"/>
    <w:rsid w:val="00B00A46"/>
    <w:rsid w:val="00B01753"/>
    <w:rsid w:val="00B01EAF"/>
    <w:rsid w:val="00B02580"/>
    <w:rsid w:val="00B02689"/>
    <w:rsid w:val="00B02BF8"/>
    <w:rsid w:val="00B03789"/>
    <w:rsid w:val="00B0396D"/>
    <w:rsid w:val="00B04A04"/>
    <w:rsid w:val="00B04B91"/>
    <w:rsid w:val="00B05200"/>
    <w:rsid w:val="00B052D7"/>
    <w:rsid w:val="00B054F7"/>
    <w:rsid w:val="00B0555D"/>
    <w:rsid w:val="00B058CB"/>
    <w:rsid w:val="00B05D24"/>
    <w:rsid w:val="00B0607E"/>
    <w:rsid w:val="00B063BC"/>
    <w:rsid w:val="00B06DC0"/>
    <w:rsid w:val="00B074D5"/>
    <w:rsid w:val="00B07A07"/>
    <w:rsid w:val="00B07A83"/>
    <w:rsid w:val="00B07E59"/>
    <w:rsid w:val="00B07E71"/>
    <w:rsid w:val="00B10A38"/>
    <w:rsid w:val="00B10AD3"/>
    <w:rsid w:val="00B10CBC"/>
    <w:rsid w:val="00B10EFD"/>
    <w:rsid w:val="00B111C1"/>
    <w:rsid w:val="00B11281"/>
    <w:rsid w:val="00B114F1"/>
    <w:rsid w:val="00B11CA3"/>
    <w:rsid w:val="00B11E43"/>
    <w:rsid w:val="00B128BC"/>
    <w:rsid w:val="00B12E07"/>
    <w:rsid w:val="00B1301C"/>
    <w:rsid w:val="00B1333B"/>
    <w:rsid w:val="00B13569"/>
    <w:rsid w:val="00B13FD6"/>
    <w:rsid w:val="00B140EE"/>
    <w:rsid w:val="00B14BE7"/>
    <w:rsid w:val="00B14F75"/>
    <w:rsid w:val="00B17A70"/>
    <w:rsid w:val="00B17CB3"/>
    <w:rsid w:val="00B17D86"/>
    <w:rsid w:val="00B20243"/>
    <w:rsid w:val="00B202A0"/>
    <w:rsid w:val="00B2082C"/>
    <w:rsid w:val="00B21121"/>
    <w:rsid w:val="00B21A7F"/>
    <w:rsid w:val="00B21CA8"/>
    <w:rsid w:val="00B21E08"/>
    <w:rsid w:val="00B2334C"/>
    <w:rsid w:val="00B235CD"/>
    <w:rsid w:val="00B23E76"/>
    <w:rsid w:val="00B240F5"/>
    <w:rsid w:val="00B24173"/>
    <w:rsid w:val="00B24204"/>
    <w:rsid w:val="00B24633"/>
    <w:rsid w:val="00B24A18"/>
    <w:rsid w:val="00B24A32"/>
    <w:rsid w:val="00B24C2E"/>
    <w:rsid w:val="00B24DD4"/>
    <w:rsid w:val="00B2549C"/>
    <w:rsid w:val="00B2585E"/>
    <w:rsid w:val="00B2589D"/>
    <w:rsid w:val="00B2590C"/>
    <w:rsid w:val="00B25FBF"/>
    <w:rsid w:val="00B26599"/>
    <w:rsid w:val="00B265AD"/>
    <w:rsid w:val="00B26D10"/>
    <w:rsid w:val="00B26E67"/>
    <w:rsid w:val="00B2738E"/>
    <w:rsid w:val="00B275B6"/>
    <w:rsid w:val="00B2788B"/>
    <w:rsid w:val="00B302C1"/>
    <w:rsid w:val="00B30DF4"/>
    <w:rsid w:val="00B30FC2"/>
    <w:rsid w:val="00B313AB"/>
    <w:rsid w:val="00B31591"/>
    <w:rsid w:val="00B318FC"/>
    <w:rsid w:val="00B31D8D"/>
    <w:rsid w:val="00B31F00"/>
    <w:rsid w:val="00B31FF9"/>
    <w:rsid w:val="00B320F2"/>
    <w:rsid w:val="00B327D3"/>
    <w:rsid w:val="00B32C49"/>
    <w:rsid w:val="00B32C61"/>
    <w:rsid w:val="00B32EAB"/>
    <w:rsid w:val="00B33B5E"/>
    <w:rsid w:val="00B33CD4"/>
    <w:rsid w:val="00B33FD8"/>
    <w:rsid w:val="00B341EA"/>
    <w:rsid w:val="00B343B1"/>
    <w:rsid w:val="00B34A37"/>
    <w:rsid w:val="00B3533D"/>
    <w:rsid w:val="00B35BE7"/>
    <w:rsid w:val="00B3624A"/>
    <w:rsid w:val="00B36893"/>
    <w:rsid w:val="00B3692B"/>
    <w:rsid w:val="00B36A20"/>
    <w:rsid w:val="00B36C4C"/>
    <w:rsid w:val="00B373C8"/>
    <w:rsid w:val="00B37592"/>
    <w:rsid w:val="00B4018B"/>
    <w:rsid w:val="00B40914"/>
    <w:rsid w:val="00B40E7F"/>
    <w:rsid w:val="00B411A3"/>
    <w:rsid w:val="00B41841"/>
    <w:rsid w:val="00B421B2"/>
    <w:rsid w:val="00B428AE"/>
    <w:rsid w:val="00B42C39"/>
    <w:rsid w:val="00B42E40"/>
    <w:rsid w:val="00B43ACC"/>
    <w:rsid w:val="00B44163"/>
    <w:rsid w:val="00B442F1"/>
    <w:rsid w:val="00B44388"/>
    <w:rsid w:val="00B44D43"/>
    <w:rsid w:val="00B45647"/>
    <w:rsid w:val="00B4565B"/>
    <w:rsid w:val="00B45880"/>
    <w:rsid w:val="00B45FBC"/>
    <w:rsid w:val="00B45FDD"/>
    <w:rsid w:val="00B46009"/>
    <w:rsid w:val="00B46987"/>
    <w:rsid w:val="00B46AD2"/>
    <w:rsid w:val="00B47084"/>
    <w:rsid w:val="00B471BF"/>
    <w:rsid w:val="00B471D8"/>
    <w:rsid w:val="00B479A7"/>
    <w:rsid w:val="00B47C5B"/>
    <w:rsid w:val="00B47FF4"/>
    <w:rsid w:val="00B50044"/>
    <w:rsid w:val="00B500E1"/>
    <w:rsid w:val="00B5052D"/>
    <w:rsid w:val="00B50616"/>
    <w:rsid w:val="00B50EA1"/>
    <w:rsid w:val="00B51040"/>
    <w:rsid w:val="00B510D4"/>
    <w:rsid w:val="00B51295"/>
    <w:rsid w:val="00B51660"/>
    <w:rsid w:val="00B51EB0"/>
    <w:rsid w:val="00B5206B"/>
    <w:rsid w:val="00B52474"/>
    <w:rsid w:val="00B52720"/>
    <w:rsid w:val="00B52AE8"/>
    <w:rsid w:val="00B52BA3"/>
    <w:rsid w:val="00B52CB8"/>
    <w:rsid w:val="00B52EBF"/>
    <w:rsid w:val="00B533B2"/>
    <w:rsid w:val="00B535C0"/>
    <w:rsid w:val="00B542D6"/>
    <w:rsid w:val="00B554BD"/>
    <w:rsid w:val="00B55727"/>
    <w:rsid w:val="00B560AC"/>
    <w:rsid w:val="00B56361"/>
    <w:rsid w:val="00B563E4"/>
    <w:rsid w:val="00B56AB7"/>
    <w:rsid w:val="00B6003F"/>
    <w:rsid w:val="00B6004C"/>
    <w:rsid w:val="00B603F2"/>
    <w:rsid w:val="00B6152F"/>
    <w:rsid w:val="00B6153D"/>
    <w:rsid w:val="00B6195C"/>
    <w:rsid w:val="00B629FE"/>
    <w:rsid w:val="00B62FA1"/>
    <w:rsid w:val="00B63E69"/>
    <w:rsid w:val="00B64806"/>
    <w:rsid w:val="00B64E43"/>
    <w:rsid w:val="00B65181"/>
    <w:rsid w:val="00B654AF"/>
    <w:rsid w:val="00B65FE4"/>
    <w:rsid w:val="00B66048"/>
    <w:rsid w:val="00B66619"/>
    <w:rsid w:val="00B668A2"/>
    <w:rsid w:val="00B67348"/>
    <w:rsid w:val="00B67C2E"/>
    <w:rsid w:val="00B67CA7"/>
    <w:rsid w:val="00B67D3E"/>
    <w:rsid w:val="00B67E50"/>
    <w:rsid w:val="00B67F23"/>
    <w:rsid w:val="00B702EA"/>
    <w:rsid w:val="00B706FD"/>
    <w:rsid w:val="00B717B9"/>
    <w:rsid w:val="00B71DA1"/>
    <w:rsid w:val="00B72320"/>
    <w:rsid w:val="00B7242F"/>
    <w:rsid w:val="00B7338B"/>
    <w:rsid w:val="00B73FEB"/>
    <w:rsid w:val="00B74BB4"/>
    <w:rsid w:val="00B75378"/>
    <w:rsid w:val="00B755EF"/>
    <w:rsid w:val="00B75D54"/>
    <w:rsid w:val="00B75FBF"/>
    <w:rsid w:val="00B76531"/>
    <w:rsid w:val="00B76A4E"/>
    <w:rsid w:val="00B76C6B"/>
    <w:rsid w:val="00B76EA6"/>
    <w:rsid w:val="00B77858"/>
    <w:rsid w:val="00B77977"/>
    <w:rsid w:val="00B77C27"/>
    <w:rsid w:val="00B77EB7"/>
    <w:rsid w:val="00B80392"/>
    <w:rsid w:val="00B804B8"/>
    <w:rsid w:val="00B808A9"/>
    <w:rsid w:val="00B80C7A"/>
    <w:rsid w:val="00B80E0C"/>
    <w:rsid w:val="00B81C4E"/>
    <w:rsid w:val="00B82592"/>
    <w:rsid w:val="00B8266A"/>
    <w:rsid w:val="00B83164"/>
    <w:rsid w:val="00B833D2"/>
    <w:rsid w:val="00B8351F"/>
    <w:rsid w:val="00B8367B"/>
    <w:rsid w:val="00B8369C"/>
    <w:rsid w:val="00B8415A"/>
    <w:rsid w:val="00B841E9"/>
    <w:rsid w:val="00B8449D"/>
    <w:rsid w:val="00B84981"/>
    <w:rsid w:val="00B851DE"/>
    <w:rsid w:val="00B85205"/>
    <w:rsid w:val="00B857ED"/>
    <w:rsid w:val="00B86A65"/>
    <w:rsid w:val="00B86DF0"/>
    <w:rsid w:val="00B87045"/>
    <w:rsid w:val="00B873B8"/>
    <w:rsid w:val="00B873F5"/>
    <w:rsid w:val="00B877BD"/>
    <w:rsid w:val="00B87F5C"/>
    <w:rsid w:val="00B90037"/>
    <w:rsid w:val="00B90148"/>
    <w:rsid w:val="00B902B3"/>
    <w:rsid w:val="00B906B8"/>
    <w:rsid w:val="00B906B9"/>
    <w:rsid w:val="00B90715"/>
    <w:rsid w:val="00B9127C"/>
    <w:rsid w:val="00B91661"/>
    <w:rsid w:val="00B91835"/>
    <w:rsid w:val="00B920EC"/>
    <w:rsid w:val="00B921EE"/>
    <w:rsid w:val="00B922CC"/>
    <w:rsid w:val="00B927AA"/>
    <w:rsid w:val="00B92838"/>
    <w:rsid w:val="00B929FC"/>
    <w:rsid w:val="00B92BB6"/>
    <w:rsid w:val="00B93579"/>
    <w:rsid w:val="00B9374C"/>
    <w:rsid w:val="00B942C5"/>
    <w:rsid w:val="00B94975"/>
    <w:rsid w:val="00B94C3B"/>
    <w:rsid w:val="00B94FB9"/>
    <w:rsid w:val="00B950FB"/>
    <w:rsid w:val="00B953B4"/>
    <w:rsid w:val="00B9594D"/>
    <w:rsid w:val="00B95B34"/>
    <w:rsid w:val="00B95DBD"/>
    <w:rsid w:val="00B966E0"/>
    <w:rsid w:val="00B96706"/>
    <w:rsid w:val="00B96BB0"/>
    <w:rsid w:val="00B97068"/>
    <w:rsid w:val="00B977A0"/>
    <w:rsid w:val="00B97AB5"/>
    <w:rsid w:val="00BA010E"/>
    <w:rsid w:val="00BA028D"/>
    <w:rsid w:val="00BA0580"/>
    <w:rsid w:val="00BA0DF2"/>
    <w:rsid w:val="00BA22FD"/>
    <w:rsid w:val="00BA2AC8"/>
    <w:rsid w:val="00BA2B12"/>
    <w:rsid w:val="00BA2C5B"/>
    <w:rsid w:val="00BA2EE1"/>
    <w:rsid w:val="00BA3980"/>
    <w:rsid w:val="00BA4603"/>
    <w:rsid w:val="00BA4B9D"/>
    <w:rsid w:val="00BA4CA0"/>
    <w:rsid w:val="00BA4D38"/>
    <w:rsid w:val="00BA55A5"/>
    <w:rsid w:val="00BA571F"/>
    <w:rsid w:val="00BA5A7F"/>
    <w:rsid w:val="00BA5BAE"/>
    <w:rsid w:val="00BA5BE6"/>
    <w:rsid w:val="00BA5C9A"/>
    <w:rsid w:val="00BA5DC2"/>
    <w:rsid w:val="00BA6608"/>
    <w:rsid w:val="00BA7315"/>
    <w:rsid w:val="00BA75C4"/>
    <w:rsid w:val="00BA76BE"/>
    <w:rsid w:val="00BA7A22"/>
    <w:rsid w:val="00BA7D77"/>
    <w:rsid w:val="00BA7D97"/>
    <w:rsid w:val="00BB00D5"/>
    <w:rsid w:val="00BB0D5D"/>
    <w:rsid w:val="00BB0DEC"/>
    <w:rsid w:val="00BB185F"/>
    <w:rsid w:val="00BB21C0"/>
    <w:rsid w:val="00BB29B9"/>
    <w:rsid w:val="00BB2F47"/>
    <w:rsid w:val="00BB3240"/>
    <w:rsid w:val="00BB333A"/>
    <w:rsid w:val="00BB3E44"/>
    <w:rsid w:val="00BB41EE"/>
    <w:rsid w:val="00BB4BEA"/>
    <w:rsid w:val="00BB4BF1"/>
    <w:rsid w:val="00BB4C90"/>
    <w:rsid w:val="00BB4F7E"/>
    <w:rsid w:val="00BB5835"/>
    <w:rsid w:val="00BB5972"/>
    <w:rsid w:val="00BB5DBB"/>
    <w:rsid w:val="00BB6D72"/>
    <w:rsid w:val="00BB7844"/>
    <w:rsid w:val="00BB7C10"/>
    <w:rsid w:val="00BC056E"/>
    <w:rsid w:val="00BC094A"/>
    <w:rsid w:val="00BC1121"/>
    <w:rsid w:val="00BC1127"/>
    <w:rsid w:val="00BC118B"/>
    <w:rsid w:val="00BC194A"/>
    <w:rsid w:val="00BC19AB"/>
    <w:rsid w:val="00BC1D12"/>
    <w:rsid w:val="00BC270E"/>
    <w:rsid w:val="00BC270F"/>
    <w:rsid w:val="00BC38C9"/>
    <w:rsid w:val="00BC39D8"/>
    <w:rsid w:val="00BC3F20"/>
    <w:rsid w:val="00BC4196"/>
    <w:rsid w:val="00BC5707"/>
    <w:rsid w:val="00BC59A5"/>
    <w:rsid w:val="00BC5C5E"/>
    <w:rsid w:val="00BC5E77"/>
    <w:rsid w:val="00BC5E97"/>
    <w:rsid w:val="00BC6794"/>
    <w:rsid w:val="00BC6A40"/>
    <w:rsid w:val="00BC7867"/>
    <w:rsid w:val="00BC78C0"/>
    <w:rsid w:val="00BD0421"/>
    <w:rsid w:val="00BD0501"/>
    <w:rsid w:val="00BD0D84"/>
    <w:rsid w:val="00BD0E53"/>
    <w:rsid w:val="00BD1110"/>
    <w:rsid w:val="00BD113A"/>
    <w:rsid w:val="00BD14F2"/>
    <w:rsid w:val="00BD15DC"/>
    <w:rsid w:val="00BD1866"/>
    <w:rsid w:val="00BD1E21"/>
    <w:rsid w:val="00BD2A87"/>
    <w:rsid w:val="00BD2E39"/>
    <w:rsid w:val="00BD325F"/>
    <w:rsid w:val="00BD3941"/>
    <w:rsid w:val="00BD4244"/>
    <w:rsid w:val="00BD49E3"/>
    <w:rsid w:val="00BD4D3E"/>
    <w:rsid w:val="00BD4EE1"/>
    <w:rsid w:val="00BD4F63"/>
    <w:rsid w:val="00BD5952"/>
    <w:rsid w:val="00BD612F"/>
    <w:rsid w:val="00BD63D3"/>
    <w:rsid w:val="00BD6DED"/>
    <w:rsid w:val="00BD71E5"/>
    <w:rsid w:val="00BE03EE"/>
    <w:rsid w:val="00BE0F37"/>
    <w:rsid w:val="00BE102B"/>
    <w:rsid w:val="00BE1135"/>
    <w:rsid w:val="00BE15DB"/>
    <w:rsid w:val="00BE16A7"/>
    <w:rsid w:val="00BE180A"/>
    <w:rsid w:val="00BE1DEE"/>
    <w:rsid w:val="00BE2AAF"/>
    <w:rsid w:val="00BE303D"/>
    <w:rsid w:val="00BE32C6"/>
    <w:rsid w:val="00BE34E3"/>
    <w:rsid w:val="00BE3A10"/>
    <w:rsid w:val="00BE4181"/>
    <w:rsid w:val="00BE4432"/>
    <w:rsid w:val="00BE4717"/>
    <w:rsid w:val="00BE4BA2"/>
    <w:rsid w:val="00BE5D3D"/>
    <w:rsid w:val="00BE6035"/>
    <w:rsid w:val="00BE6D8A"/>
    <w:rsid w:val="00BE6EA9"/>
    <w:rsid w:val="00BE7071"/>
    <w:rsid w:val="00BE7421"/>
    <w:rsid w:val="00BF0884"/>
    <w:rsid w:val="00BF0ADD"/>
    <w:rsid w:val="00BF0C3C"/>
    <w:rsid w:val="00BF1964"/>
    <w:rsid w:val="00BF19AC"/>
    <w:rsid w:val="00BF1C91"/>
    <w:rsid w:val="00BF1D37"/>
    <w:rsid w:val="00BF1E48"/>
    <w:rsid w:val="00BF25C9"/>
    <w:rsid w:val="00BF267C"/>
    <w:rsid w:val="00BF2FF1"/>
    <w:rsid w:val="00BF34CF"/>
    <w:rsid w:val="00BF34D7"/>
    <w:rsid w:val="00BF3C1F"/>
    <w:rsid w:val="00BF3CDE"/>
    <w:rsid w:val="00BF3D6C"/>
    <w:rsid w:val="00BF3DCE"/>
    <w:rsid w:val="00BF48BB"/>
    <w:rsid w:val="00BF5635"/>
    <w:rsid w:val="00BF5A52"/>
    <w:rsid w:val="00BF6458"/>
    <w:rsid w:val="00BF72FD"/>
    <w:rsid w:val="00BF7464"/>
    <w:rsid w:val="00BF7C43"/>
    <w:rsid w:val="00C00CDA"/>
    <w:rsid w:val="00C01645"/>
    <w:rsid w:val="00C01972"/>
    <w:rsid w:val="00C01C77"/>
    <w:rsid w:val="00C0237E"/>
    <w:rsid w:val="00C02601"/>
    <w:rsid w:val="00C027CB"/>
    <w:rsid w:val="00C0325B"/>
    <w:rsid w:val="00C0376C"/>
    <w:rsid w:val="00C03E59"/>
    <w:rsid w:val="00C03E7D"/>
    <w:rsid w:val="00C04578"/>
    <w:rsid w:val="00C051CC"/>
    <w:rsid w:val="00C053A3"/>
    <w:rsid w:val="00C05435"/>
    <w:rsid w:val="00C0569E"/>
    <w:rsid w:val="00C05C83"/>
    <w:rsid w:val="00C06048"/>
    <w:rsid w:val="00C06079"/>
    <w:rsid w:val="00C06096"/>
    <w:rsid w:val="00C06957"/>
    <w:rsid w:val="00C070C3"/>
    <w:rsid w:val="00C075E4"/>
    <w:rsid w:val="00C07BD3"/>
    <w:rsid w:val="00C10A2D"/>
    <w:rsid w:val="00C10D0F"/>
    <w:rsid w:val="00C10EB7"/>
    <w:rsid w:val="00C110F6"/>
    <w:rsid w:val="00C1157F"/>
    <w:rsid w:val="00C115DD"/>
    <w:rsid w:val="00C11E26"/>
    <w:rsid w:val="00C1228E"/>
    <w:rsid w:val="00C12BCF"/>
    <w:rsid w:val="00C12F22"/>
    <w:rsid w:val="00C13FF6"/>
    <w:rsid w:val="00C14667"/>
    <w:rsid w:val="00C15117"/>
    <w:rsid w:val="00C152AA"/>
    <w:rsid w:val="00C15C3A"/>
    <w:rsid w:val="00C16B08"/>
    <w:rsid w:val="00C17D19"/>
    <w:rsid w:val="00C2096F"/>
    <w:rsid w:val="00C20D6E"/>
    <w:rsid w:val="00C20EF6"/>
    <w:rsid w:val="00C21146"/>
    <w:rsid w:val="00C21193"/>
    <w:rsid w:val="00C211EB"/>
    <w:rsid w:val="00C21503"/>
    <w:rsid w:val="00C21824"/>
    <w:rsid w:val="00C22843"/>
    <w:rsid w:val="00C23306"/>
    <w:rsid w:val="00C23390"/>
    <w:rsid w:val="00C239B8"/>
    <w:rsid w:val="00C23A8E"/>
    <w:rsid w:val="00C23DED"/>
    <w:rsid w:val="00C23EB0"/>
    <w:rsid w:val="00C24226"/>
    <w:rsid w:val="00C2477A"/>
    <w:rsid w:val="00C24A0F"/>
    <w:rsid w:val="00C24AD9"/>
    <w:rsid w:val="00C258A6"/>
    <w:rsid w:val="00C25A72"/>
    <w:rsid w:val="00C25EB8"/>
    <w:rsid w:val="00C26150"/>
    <w:rsid w:val="00C264C7"/>
    <w:rsid w:val="00C26965"/>
    <w:rsid w:val="00C26AE1"/>
    <w:rsid w:val="00C26CDA"/>
    <w:rsid w:val="00C26F1D"/>
    <w:rsid w:val="00C272CD"/>
    <w:rsid w:val="00C275D7"/>
    <w:rsid w:val="00C2766C"/>
    <w:rsid w:val="00C27683"/>
    <w:rsid w:val="00C278D6"/>
    <w:rsid w:val="00C27B13"/>
    <w:rsid w:val="00C30491"/>
    <w:rsid w:val="00C30785"/>
    <w:rsid w:val="00C30CCE"/>
    <w:rsid w:val="00C31411"/>
    <w:rsid w:val="00C3168A"/>
    <w:rsid w:val="00C31CDA"/>
    <w:rsid w:val="00C3207C"/>
    <w:rsid w:val="00C32275"/>
    <w:rsid w:val="00C32E6D"/>
    <w:rsid w:val="00C33524"/>
    <w:rsid w:val="00C3391F"/>
    <w:rsid w:val="00C33DC3"/>
    <w:rsid w:val="00C33E1F"/>
    <w:rsid w:val="00C34094"/>
    <w:rsid w:val="00C34391"/>
    <w:rsid w:val="00C3449B"/>
    <w:rsid w:val="00C34FFF"/>
    <w:rsid w:val="00C35373"/>
    <w:rsid w:val="00C35605"/>
    <w:rsid w:val="00C35641"/>
    <w:rsid w:val="00C35657"/>
    <w:rsid w:val="00C35EF6"/>
    <w:rsid w:val="00C360AA"/>
    <w:rsid w:val="00C36141"/>
    <w:rsid w:val="00C361B6"/>
    <w:rsid w:val="00C36B56"/>
    <w:rsid w:val="00C36BC6"/>
    <w:rsid w:val="00C370A5"/>
    <w:rsid w:val="00C371B0"/>
    <w:rsid w:val="00C3726C"/>
    <w:rsid w:val="00C372BD"/>
    <w:rsid w:val="00C37636"/>
    <w:rsid w:val="00C377DF"/>
    <w:rsid w:val="00C410D4"/>
    <w:rsid w:val="00C4110B"/>
    <w:rsid w:val="00C41393"/>
    <w:rsid w:val="00C417D1"/>
    <w:rsid w:val="00C41B4C"/>
    <w:rsid w:val="00C41D4E"/>
    <w:rsid w:val="00C42485"/>
    <w:rsid w:val="00C428D3"/>
    <w:rsid w:val="00C42C7B"/>
    <w:rsid w:val="00C42CA4"/>
    <w:rsid w:val="00C43584"/>
    <w:rsid w:val="00C437F9"/>
    <w:rsid w:val="00C43DD7"/>
    <w:rsid w:val="00C44441"/>
    <w:rsid w:val="00C4447E"/>
    <w:rsid w:val="00C44502"/>
    <w:rsid w:val="00C44D81"/>
    <w:rsid w:val="00C44F7E"/>
    <w:rsid w:val="00C450DF"/>
    <w:rsid w:val="00C45E44"/>
    <w:rsid w:val="00C46377"/>
    <w:rsid w:val="00C463AB"/>
    <w:rsid w:val="00C467EC"/>
    <w:rsid w:val="00C46B33"/>
    <w:rsid w:val="00C46DE0"/>
    <w:rsid w:val="00C47089"/>
    <w:rsid w:val="00C47EFC"/>
    <w:rsid w:val="00C51FC1"/>
    <w:rsid w:val="00C52A59"/>
    <w:rsid w:val="00C52D5F"/>
    <w:rsid w:val="00C53121"/>
    <w:rsid w:val="00C546E3"/>
    <w:rsid w:val="00C54AE6"/>
    <w:rsid w:val="00C54D8B"/>
    <w:rsid w:val="00C55845"/>
    <w:rsid w:val="00C55B83"/>
    <w:rsid w:val="00C55DD4"/>
    <w:rsid w:val="00C561AA"/>
    <w:rsid w:val="00C56C83"/>
    <w:rsid w:val="00C5712B"/>
    <w:rsid w:val="00C57CF6"/>
    <w:rsid w:val="00C603D2"/>
    <w:rsid w:val="00C604C9"/>
    <w:rsid w:val="00C60C8F"/>
    <w:rsid w:val="00C610EE"/>
    <w:rsid w:val="00C61141"/>
    <w:rsid w:val="00C615A0"/>
    <w:rsid w:val="00C620C6"/>
    <w:rsid w:val="00C62BCD"/>
    <w:rsid w:val="00C634E1"/>
    <w:rsid w:val="00C63632"/>
    <w:rsid w:val="00C637E4"/>
    <w:rsid w:val="00C63CE1"/>
    <w:rsid w:val="00C6478E"/>
    <w:rsid w:val="00C64798"/>
    <w:rsid w:val="00C648D9"/>
    <w:rsid w:val="00C6514A"/>
    <w:rsid w:val="00C65862"/>
    <w:rsid w:val="00C658B4"/>
    <w:rsid w:val="00C66573"/>
    <w:rsid w:val="00C6671A"/>
    <w:rsid w:val="00C67553"/>
    <w:rsid w:val="00C6794C"/>
    <w:rsid w:val="00C67CD0"/>
    <w:rsid w:val="00C70A70"/>
    <w:rsid w:val="00C70E56"/>
    <w:rsid w:val="00C71B95"/>
    <w:rsid w:val="00C72195"/>
    <w:rsid w:val="00C725EC"/>
    <w:rsid w:val="00C72AC3"/>
    <w:rsid w:val="00C73811"/>
    <w:rsid w:val="00C73CE5"/>
    <w:rsid w:val="00C741FD"/>
    <w:rsid w:val="00C74438"/>
    <w:rsid w:val="00C74611"/>
    <w:rsid w:val="00C74730"/>
    <w:rsid w:val="00C753DF"/>
    <w:rsid w:val="00C75974"/>
    <w:rsid w:val="00C75A97"/>
    <w:rsid w:val="00C761A6"/>
    <w:rsid w:val="00C766B1"/>
    <w:rsid w:val="00C7681F"/>
    <w:rsid w:val="00C76902"/>
    <w:rsid w:val="00C76B64"/>
    <w:rsid w:val="00C77348"/>
    <w:rsid w:val="00C774E6"/>
    <w:rsid w:val="00C77712"/>
    <w:rsid w:val="00C777C6"/>
    <w:rsid w:val="00C77A2A"/>
    <w:rsid w:val="00C77EBA"/>
    <w:rsid w:val="00C8023D"/>
    <w:rsid w:val="00C805A1"/>
    <w:rsid w:val="00C805A4"/>
    <w:rsid w:val="00C81AE4"/>
    <w:rsid w:val="00C81F53"/>
    <w:rsid w:val="00C8284A"/>
    <w:rsid w:val="00C82965"/>
    <w:rsid w:val="00C83386"/>
    <w:rsid w:val="00C836DC"/>
    <w:rsid w:val="00C8391C"/>
    <w:rsid w:val="00C83F91"/>
    <w:rsid w:val="00C83FB3"/>
    <w:rsid w:val="00C84713"/>
    <w:rsid w:val="00C84DE3"/>
    <w:rsid w:val="00C84DE4"/>
    <w:rsid w:val="00C84F42"/>
    <w:rsid w:val="00C85431"/>
    <w:rsid w:val="00C859A6"/>
    <w:rsid w:val="00C86E5F"/>
    <w:rsid w:val="00C86FC3"/>
    <w:rsid w:val="00C87074"/>
    <w:rsid w:val="00C8761E"/>
    <w:rsid w:val="00C87A3D"/>
    <w:rsid w:val="00C87D29"/>
    <w:rsid w:val="00C90370"/>
    <w:rsid w:val="00C91B7E"/>
    <w:rsid w:val="00C91DD6"/>
    <w:rsid w:val="00C9211E"/>
    <w:rsid w:val="00C92251"/>
    <w:rsid w:val="00C92D27"/>
    <w:rsid w:val="00C93EA1"/>
    <w:rsid w:val="00C941B2"/>
    <w:rsid w:val="00C941C1"/>
    <w:rsid w:val="00C944AA"/>
    <w:rsid w:val="00C94993"/>
    <w:rsid w:val="00C94B63"/>
    <w:rsid w:val="00C9533D"/>
    <w:rsid w:val="00C95752"/>
    <w:rsid w:val="00C963E4"/>
    <w:rsid w:val="00C964B0"/>
    <w:rsid w:val="00C96594"/>
    <w:rsid w:val="00C96662"/>
    <w:rsid w:val="00C96996"/>
    <w:rsid w:val="00C973F0"/>
    <w:rsid w:val="00C97476"/>
    <w:rsid w:val="00C977AF"/>
    <w:rsid w:val="00C978F1"/>
    <w:rsid w:val="00CA0690"/>
    <w:rsid w:val="00CA0914"/>
    <w:rsid w:val="00CA0E4C"/>
    <w:rsid w:val="00CA0F7D"/>
    <w:rsid w:val="00CA1146"/>
    <w:rsid w:val="00CA124C"/>
    <w:rsid w:val="00CA128E"/>
    <w:rsid w:val="00CA1617"/>
    <w:rsid w:val="00CA16FD"/>
    <w:rsid w:val="00CA1E20"/>
    <w:rsid w:val="00CA1E99"/>
    <w:rsid w:val="00CA1F29"/>
    <w:rsid w:val="00CA21B1"/>
    <w:rsid w:val="00CA22CD"/>
    <w:rsid w:val="00CA2388"/>
    <w:rsid w:val="00CA2EE8"/>
    <w:rsid w:val="00CA2F03"/>
    <w:rsid w:val="00CA3D3E"/>
    <w:rsid w:val="00CA3FED"/>
    <w:rsid w:val="00CA42CF"/>
    <w:rsid w:val="00CA4778"/>
    <w:rsid w:val="00CA4DBE"/>
    <w:rsid w:val="00CA554C"/>
    <w:rsid w:val="00CA56B3"/>
    <w:rsid w:val="00CA5890"/>
    <w:rsid w:val="00CA5A42"/>
    <w:rsid w:val="00CA5A71"/>
    <w:rsid w:val="00CA6292"/>
    <w:rsid w:val="00CA63CD"/>
    <w:rsid w:val="00CA6A07"/>
    <w:rsid w:val="00CA6D60"/>
    <w:rsid w:val="00CA732B"/>
    <w:rsid w:val="00CA73A3"/>
    <w:rsid w:val="00CA79B7"/>
    <w:rsid w:val="00CA7F08"/>
    <w:rsid w:val="00CB0629"/>
    <w:rsid w:val="00CB06F0"/>
    <w:rsid w:val="00CB0B9B"/>
    <w:rsid w:val="00CB0CC9"/>
    <w:rsid w:val="00CB0EF7"/>
    <w:rsid w:val="00CB11F1"/>
    <w:rsid w:val="00CB17FF"/>
    <w:rsid w:val="00CB1D59"/>
    <w:rsid w:val="00CB1F88"/>
    <w:rsid w:val="00CB1FF9"/>
    <w:rsid w:val="00CB21B4"/>
    <w:rsid w:val="00CB2420"/>
    <w:rsid w:val="00CB26ED"/>
    <w:rsid w:val="00CB2887"/>
    <w:rsid w:val="00CB2BCE"/>
    <w:rsid w:val="00CB2BD6"/>
    <w:rsid w:val="00CB2F48"/>
    <w:rsid w:val="00CB31D4"/>
    <w:rsid w:val="00CB383B"/>
    <w:rsid w:val="00CB3932"/>
    <w:rsid w:val="00CB39C8"/>
    <w:rsid w:val="00CB3C69"/>
    <w:rsid w:val="00CB421C"/>
    <w:rsid w:val="00CB487B"/>
    <w:rsid w:val="00CB4DBB"/>
    <w:rsid w:val="00CB5811"/>
    <w:rsid w:val="00CB5957"/>
    <w:rsid w:val="00CB6007"/>
    <w:rsid w:val="00CB642B"/>
    <w:rsid w:val="00CB6465"/>
    <w:rsid w:val="00CB646A"/>
    <w:rsid w:val="00CB6939"/>
    <w:rsid w:val="00CB69BF"/>
    <w:rsid w:val="00CB6B1D"/>
    <w:rsid w:val="00CB768D"/>
    <w:rsid w:val="00CB7CF9"/>
    <w:rsid w:val="00CC0CD2"/>
    <w:rsid w:val="00CC0D61"/>
    <w:rsid w:val="00CC0EC3"/>
    <w:rsid w:val="00CC116F"/>
    <w:rsid w:val="00CC19A2"/>
    <w:rsid w:val="00CC28F6"/>
    <w:rsid w:val="00CC2E5E"/>
    <w:rsid w:val="00CC362F"/>
    <w:rsid w:val="00CC3928"/>
    <w:rsid w:val="00CC39B0"/>
    <w:rsid w:val="00CC3AFB"/>
    <w:rsid w:val="00CC3D62"/>
    <w:rsid w:val="00CC3F0E"/>
    <w:rsid w:val="00CC3FAF"/>
    <w:rsid w:val="00CC3FB8"/>
    <w:rsid w:val="00CC442B"/>
    <w:rsid w:val="00CC5015"/>
    <w:rsid w:val="00CC50A3"/>
    <w:rsid w:val="00CC5277"/>
    <w:rsid w:val="00CC543F"/>
    <w:rsid w:val="00CC5E25"/>
    <w:rsid w:val="00CC64C5"/>
    <w:rsid w:val="00CC6592"/>
    <w:rsid w:val="00CC66D0"/>
    <w:rsid w:val="00CC6DEC"/>
    <w:rsid w:val="00CC71E2"/>
    <w:rsid w:val="00CC724D"/>
    <w:rsid w:val="00CC7464"/>
    <w:rsid w:val="00CC7B20"/>
    <w:rsid w:val="00CC7C8F"/>
    <w:rsid w:val="00CD0387"/>
    <w:rsid w:val="00CD0FF7"/>
    <w:rsid w:val="00CD1362"/>
    <w:rsid w:val="00CD1C7A"/>
    <w:rsid w:val="00CD1EDA"/>
    <w:rsid w:val="00CD1EE1"/>
    <w:rsid w:val="00CD22D3"/>
    <w:rsid w:val="00CD254A"/>
    <w:rsid w:val="00CD25D1"/>
    <w:rsid w:val="00CD27FC"/>
    <w:rsid w:val="00CD2CA5"/>
    <w:rsid w:val="00CD2DBB"/>
    <w:rsid w:val="00CD2E3C"/>
    <w:rsid w:val="00CD3276"/>
    <w:rsid w:val="00CD33F0"/>
    <w:rsid w:val="00CD34F5"/>
    <w:rsid w:val="00CD3593"/>
    <w:rsid w:val="00CD3705"/>
    <w:rsid w:val="00CD3788"/>
    <w:rsid w:val="00CD3A1C"/>
    <w:rsid w:val="00CD3CC0"/>
    <w:rsid w:val="00CD3CE4"/>
    <w:rsid w:val="00CD3D31"/>
    <w:rsid w:val="00CD3F71"/>
    <w:rsid w:val="00CD402D"/>
    <w:rsid w:val="00CD419F"/>
    <w:rsid w:val="00CD45C1"/>
    <w:rsid w:val="00CD4FF3"/>
    <w:rsid w:val="00CD519E"/>
    <w:rsid w:val="00CD5227"/>
    <w:rsid w:val="00CD6C75"/>
    <w:rsid w:val="00CD6DC3"/>
    <w:rsid w:val="00CD764D"/>
    <w:rsid w:val="00CD798F"/>
    <w:rsid w:val="00CD79A8"/>
    <w:rsid w:val="00CD7C88"/>
    <w:rsid w:val="00CD7F52"/>
    <w:rsid w:val="00CE00D7"/>
    <w:rsid w:val="00CE06DD"/>
    <w:rsid w:val="00CE0A1F"/>
    <w:rsid w:val="00CE10BB"/>
    <w:rsid w:val="00CE1501"/>
    <w:rsid w:val="00CE17FB"/>
    <w:rsid w:val="00CE1A21"/>
    <w:rsid w:val="00CE1DBF"/>
    <w:rsid w:val="00CE1F5C"/>
    <w:rsid w:val="00CE1FA3"/>
    <w:rsid w:val="00CE1FC4"/>
    <w:rsid w:val="00CE2B9B"/>
    <w:rsid w:val="00CE2E00"/>
    <w:rsid w:val="00CE33D9"/>
    <w:rsid w:val="00CE3D69"/>
    <w:rsid w:val="00CE432F"/>
    <w:rsid w:val="00CE4916"/>
    <w:rsid w:val="00CE4EB1"/>
    <w:rsid w:val="00CE5402"/>
    <w:rsid w:val="00CE6DAD"/>
    <w:rsid w:val="00CE6F1D"/>
    <w:rsid w:val="00CE7196"/>
    <w:rsid w:val="00CE782D"/>
    <w:rsid w:val="00CF0C93"/>
    <w:rsid w:val="00CF16E9"/>
    <w:rsid w:val="00CF2244"/>
    <w:rsid w:val="00CF2325"/>
    <w:rsid w:val="00CF2B10"/>
    <w:rsid w:val="00CF3357"/>
    <w:rsid w:val="00CF3A2F"/>
    <w:rsid w:val="00CF3ED0"/>
    <w:rsid w:val="00CF4012"/>
    <w:rsid w:val="00CF4367"/>
    <w:rsid w:val="00CF4E42"/>
    <w:rsid w:val="00CF4E53"/>
    <w:rsid w:val="00CF553E"/>
    <w:rsid w:val="00CF5AEB"/>
    <w:rsid w:val="00CF675F"/>
    <w:rsid w:val="00CF6B1D"/>
    <w:rsid w:val="00CF700A"/>
    <w:rsid w:val="00CF731B"/>
    <w:rsid w:val="00CF7408"/>
    <w:rsid w:val="00CF7515"/>
    <w:rsid w:val="00D0004A"/>
    <w:rsid w:val="00D00594"/>
    <w:rsid w:val="00D0064C"/>
    <w:rsid w:val="00D0092D"/>
    <w:rsid w:val="00D00B95"/>
    <w:rsid w:val="00D00D5E"/>
    <w:rsid w:val="00D00E6B"/>
    <w:rsid w:val="00D014D8"/>
    <w:rsid w:val="00D015D5"/>
    <w:rsid w:val="00D01D77"/>
    <w:rsid w:val="00D01F95"/>
    <w:rsid w:val="00D02001"/>
    <w:rsid w:val="00D02826"/>
    <w:rsid w:val="00D030B6"/>
    <w:rsid w:val="00D03439"/>
    <w:rsid w:val="00D03B43"/>
    <w:rsid w:val="00D03C13"/>
    <w:rsid w:val="00D03D60"/>
    <w:rsid w:val="00D040EC"/>
    <w:rsid w:val="00D041AB"/>
    <w:rsid w:val="00D0484B"/>
    <w:rsid w:val="00D04912"/>
    <w:rsid w:val="00D049DA"/>
    <w:rsid w:val="00D04ECD"/>
    <w:rsid w:val="00D05275"/>
    <w:rsid w:val="00D0551F"/>
    <w:rsid w:val="00D05FB0"/>
    <w:rsid w:val="00D06239"/>
    <w:rsid w:val="00D06A52"/>
    <w:rsid w:val="00D06AE5"/>
    <w:rsid w:val="00D06BB0"/>
    <w:rsid w:val="00D06DD5"/>
    <w:rsid w:val="00D06E71"/>
    <w:rsid w:val="00D072FD"/>
    <w:rsid w:val="00D0794A"/>
    <w:rsid w:val="00D07991"/>
    <w:rsid w:val="00D10C03"/>
    <w:rsid w:val="00D11057"/>
    <w:rsid w:val="00D1183C"/>
    <w:rsid w:val="00D1216E"/>
    <w:rsid w:val="00D13144"/>
    <w:rsid w:val="00D13AE0"/>
    <w:rsid w:val="00D13FEF"/>
    <w:rsid w:val="00D145B9"/>
    <w:rsid w:val="00D146D7"/>
    <w:rsid w:val="00D147D6"/>
    <w:rsid w:val="00D14806"/>
    <w:rsid w:val="00D14B20"/>
    <w:rsid w:val="00D15F15"/>
    <w:rsid w:val="00D16A1A"/>
    <w:rsid w:val="00D16AC1"/>
    <w:rsid w:val="00D16D23"/>
    <w:rsid w:val="00D16FB3"/>
    <w:rsid w:val="00D176B9"/>
    <w:rsid w:val="00D179BF"/>
    <w:rsid w:val="00D17CD2"/>
    <w:rsid w:val="00D17E5E"/>
    <w:rsid w:val="00D215B4"/>
    <w:rsid w:val="00D21734"/>
    <w:rsid w:val="00D225C0"/>
    <w:rsid w:val="00D22D3A"/>
    <w:rsid w:val="00D235A1"/>
    <w:rsid w:val="00D23723"/>
    <w:rsid w:val="00D238BD"/>
    <w:rsid w:val="00D23E96"/>
    <w:rsid w:val="00D23EE4"/>
    <w:rsid w:val="00D249DC"/>
    <w:rsid w:val="00D249F9"/>
    <w:rsid w:val="00D253C0"/>
    <w:rsid w:val="00D25543"/>
    <w:rsid w:val="00D25AA4"/>
    <w:rsid w:val="00D25B3F"/>
    <w:rsid w:val="00D2652D"/>
    <w:rsid w:val="00D269B5"/>
    <w:rsid w:val="00D26BE2"/>
    <w:rsid w:val="00D272B6"/>
    <w:rsid w:val="00D276A8"/>
    <w:rsid w:val="00D27C0A"/>
    <w:rsid w:val="00D27E2F"/>
    <w:rsid w:val="00D304D3"/>
    <w:rsid w:val="00D306FB"/>
    <w:rsid w:val="00D30D67"/>
    <w:rsid w:val="00D30E1F"/>
    <w:rsid w:val="00D30F25"/>
    <w:rsid w:val="00D30F72"/>
    <w:rsid w:val="00D3181A"/>
    <w:rsid w:val="00D31D48"/>
    <w:rsid w:val="00D31F6F"/>
    <w:rsid w:val="00D33CD3"/>
    <w:rsid w:val="00D34D03"/>
    <w:rsid w:val="00D34FF3"/>
    <w:rsid w:val="00D3592A"/>
    <w:rsid w:val="00D36364"/>
    <w:rsid w:val="00D36FB0"/>
    <w:rsid w:val="00D371DB"/>
    <w:rsid w:val="00D378EA"/>
    <w:rsid w:val="00D379DA"/>
    <w:rsid w:val="00D37AC5"/>
    <w:rsid w:val="00D37D13"/>
    <w:rsid w:val="00D40401"/>
    <w:rsid w:val="00D404C4"/>
    <w:rsid w:val="00D409DB"/>
    <w:rsid w:val="00D411CC"/>
    <w:rsid w:val="00D416FE"/>
    <w:rsid w:val="00D41753"/>
    <w:rsid w:val="00D41C31"/>
    <w:rsid w:val="00D42AC5"/>
    <w:rsid w:val="00D42BC4"/>
    <w:rsid w:val="00D4371F"/>
    <w:rsid w:val="00D4380C"/>
    <w:rsid w:val="00D43873"/>
    <w:rsid w:val="00D43CFF"/>
    <w:rsid w:val="00D4458F"/>
    <w:rsid w:val="00D44ABB"/>
    <w:rsid w:val="00D44BC6"/>
    <w:rsid w:val="00D44BD7"/>
    <w:rsid w:val="00D44EC5"/>
    <w:rsid w:val="00D453CA"/>
    <w:rsid w:val="00D457E7"/>
    <w:rsid w:val="00D459C9"/>
    <w:rsid w:val="00D45FA2"/>
    <w:rsid w:val="00D46F58"/>
    <w:rsid w:val="00D46FC1"/>
    <w:rsid w:val="00D472A9"/>
    <w:rsid w:val="00D47823"/>
    <w:rsid w:val="00D4782F"/>
    <w:rsid w:val="00D47CB3"/>
    <w:rsid w:val="00D47D7F"/>
    <w:rsid w:val="00D50361"/>
    <w:rsid w:val="00D507A0"/>
    <w:rsid w:val="00D50AF6"/>
    <w:rsid w:val="00D5191A"/>
    <w:rsid w:val="00D51CBD"/>
    <w:rsid w:val="00D520A7"/>
    <w:rsid w:val="00D5232D"/>
    <w:rsid w:val="00D5370E"/>
    <w:rsid w:val="00D53985"/>
    <w:rsid w:val="00D54583"/>
    <w:rsid w:val="00D5459A"/>
    <w:rsid w:val="00D548D0"/>
    <w:rsid w:val="00D54FF8"/>
    <w:rsid w:val="00D551B2"/>
    <w:rsid w:val="00D5524A"/>
    <w:rsid w:val="00D560B0"/>
    <w:rsid w:val="00D56AF1"/>
    <w:rsid w:val="00D579AC"/>
    <w:rsid w:val="00D57D2B"/>
    <w:rsid w:val="00D60C44"/>
    <w:rsid w:val="00D611EC"/>
    <w:rsid w:val="00D6162A"/>
    <w:rsid w:val="00D620A6"/>
    <w:rsid w:val="00D625B6"/>
    <w:rsid w:val="00D6310F"/>
    <w:rsid w:val="00D6320F"/>
    <w:rsid w:val="00D63B87"/>
    <w:rsid w:val="00D63D18"/>
    <w:rsid w:val="00D63D77"/>
    <w:rsid w:val="00D640BA"/>
    <w:rsid w:val="00D647D7"/>
    <w:rsid w:val="00D64EDA"/>
    <w:rsid w:val="00D65ED6"/>
    <w:rsid w:val="00D65FE5"/>
    <w:rsid w:val="00D65FEF"/>
    <w:rsid w:val="00D66928"/>
    <w:rsid w:val="00D66959"/>
    <w:rsid w:val="00D66C74"/>
    <w:rsid w:val="00D66D58"/>
    <w:rsid w:val="00D67C07"/>
    <w:rsid w:val="00D67D68"/>
    <w:rsid w:val="00D67FFD"/>
    <w:rsid w:val="00D70008"/>
    <w:rsid w:val="00D7034D"/>
    <w:rsid w:val="00D70B9D"/>
    <w:rsid w:val="00D70E48"/>
    <w:rsid w:val="00D7122F"/>
    <w:rsid w:val="00D719B8"/>
    <w:rsid w:val="00D72124"/>
    <w:rsid w:val="00D7219A"/>
    <w:rsid w:val="00D72C3F"/>
    <w:rsid w:val="00D72E49"/>
    <w:rsid w:val="00D732D8"/>
    <w:rsid w:val="00D732DE"/>
    <w:rsid w:val="00D73326"/>
    <w:rsid w:val="00D73994"/>
    <w:rsid w:val="00D74262"/>
    <w:rsid w:val="00D747B6"/>
    <w:rsid w:val="00D74A62"/>
    <w:rsid w:val="00D75690"/>
    <w:rsid w:val="00D75802"/>
    <w:rsid w:val="00D75B5F"/>
    <w:rsid w:val="00D761C5"/>
    <w:rsid w:val="00D761D6"/>
    <w:rsid w:val="00D762D4"/>
    <w:rsid w:val="00D76693"/>
    <w:rsid w:val="00D76BD7"/>
    <w:rsid w:val="00D77231"/>
    <w:rsid w:val="00D7733E"/>
    <w:rsid w:val="00D77352"/>
    <w:rsid w:val="00D77DEE"/>
    <w:rsid w:val="00D80339"/>
    <w:rsid w:val="00D80917"/>
    <w:rsid w:val="00D80E70"/>
    <w:rsid w:val="00D81436"/>
    <w:rsid w:val="00D81D4C"/>
    <w:rsid w:val="00D8203C"/>
    <w:rsid w:val="00D822EC"/>
    <w:rsid w:val="00D8267C"/>
    <w:rsid w:val="00D8329B"/>
    <w:rsid w:val="00D83745"/>
    <w:rsid w:val="00D838B7"/>
    <w:rsid w:val="00D841D1"/>
    <w:rsid w:val="00D8486C"/>
    <w:rsid w:val="00D84CF2"/>
    <w:rsid w:val="00D84E0A"/>
    <w:rsid w:val="00D85221"/>
    <w:rsid w:val="00D85972"/>
    <w:rsid w:val="00D85F0B"/>
    <w:rsid w:val="00D8658A"/>
    <w:rsid w:val="00D86BA4"/>
    <w:rsid w:val="00D877B7"/>
    <w:rsid w:val="00D87FF6"/>
    <w:rsid w:val="00D90B9C"/>
    <w:rsid w:val="00D90DE0"/>
    <w:rsid w:val="00D90FAB"/>
    <w:rsid w:val="00D910BE"/>
    <w:rsid w:val="00D918A4"/>
    <w:rsid w:val="00D91D05"/>
    <w:rsid w:val="00D91FB0"/>
    <w:rsid w:val="00D92332"/>
    <w:rsid w:val="00D928A2"/>
    <w:rsid w:val="00D92AF0"/>
    <w:rsid w:val="00D92C7C"/>
    <w:rsid w:val="00D93198"/>
    <w:rsid w:val="00D93471"/>
    <w:rsid w:val="00D93551"/>
    <w:rsid w:val="00D93E4C"/>
    <w:rsid w:val="00D93E97"/>
    <w:rsid w:val="00D93ECB"/>
    <w:rsid w:val="00D941C7"/>
    <w:rsid w:val="00D94C33"/>
    <w:rsid w:val="00D95137"/>
    <w:rsid w:val="00D951DD"/>
    <w:rsid w:val="00D95DD3"/>
    <w:rsid w:val="00D95E03"/>
    <w:rsid w:val="00D963A1"/>
    <w:rsid w:val="00D9654E"/>
    <w:rsid w:val="00D96790"/>
    <w:rsid w:val="00D9679F"/>
    <w:rsid w:val="00D96BAB"/>
    <w:rsid w:val="00D9711C"/>
    <w:rsid w:val="00D9737B"/>
    <w:rsid w:val="00D97494"/>
    <w:rsid w:val="00D978DA"/>
    <w:rsid w:val="00D97A48"/>
    <w:rsid w:val="00DA026D"/>
    <w:rsid w:val="00DA03E6"/>
    <w:rsid w:val="00DA06C2"/>
    <w:rsid w:val="00DA1070"/>
    <w:rsid w:val="00DA12D6"/>
    <w:rsid w:val="00DA13C9"/>
    <w:rsid w:val="00DA1518"/>
    <w:rsid w:val="00DA18D9"/>
    <w:rsid w:val="00DA1A41"/>
    <w:rsid w:val="00DA1BAA"/>
    <w:rsid w:val="00DA231E"/>
    <w:rsid w:val="00DA25D6"/>
    <w:rsid w:val="00DA2893"/>
    <w:rsid w:val="00DA2E7F"/>
    <w:rsid w:val="00DA4340"/>
    <w:rsid w:val="00DA4484"/>
    <w:rsid w:val="00DA45E0"/>
    <w:rsid w:val="00DA473A"/>
    <w:rsid w:val="00DA4C3A"/>
    <w:rsid w:val="00DA4E05"/>
    <w:rsid w:val="00DA5C86"/>
    <w:rsid w:val="00DA5F30"/>
    <w:rsid w:val="00DA5F3A"/>
    <w:rsid w:val="00DA61F1"/>
    <w:rsid w:val="00DA670F"/>
    <w:rsid w:val="00DA689F"/>
    <w:rsid w:val="00DA70EF"/>
    <w:rsid w:val="00DA713D"/>
    <w:rsid w:val="00DA77AA"/>
    <w:rsid w:val="00DA7823"/>
    <w:rsid w:val="00DA7AAE"/>
    <w:rsid w:val="00DA7FC2"/>
    <w:rsid w:val="00DB01E9"/>
    <w:rsid w:val="00DB02CC"/>
    <w:rsid w:val="00DB0DE8"/>
    <w:rsid w:val="00DB0FF0"/>
    <w:rsid w:val="00DB1C20"/>
    <w:rsid w:val="00DB2BD9"/>
    <w:rsid w:val="00DB344A"/>
    <w:rsid w:val="00DB37BE"/>
    <w:rsid w:val="00DB3857"/>
    <w:rsid w:val="00DB3E09"/>
    <w:rsid w:val="00DB4CCB"/>
    <w:rsid w:val="00DB4FE9"/>
    <w:rsid w:val="00DB5265"/>
    <w:rsid w:val="00DB5861"/>
    <w:rsid w:val="00DB5913"/>
    <w:rsid w:val="00DB6498"/>
    <w:rsid w:val="00DB658E"/>
    <w:rsid w:val="00DB676E"/>
    <w:rsid w:val="00DB6E22"/>
    <w:rsid w:val="00DB6E26"/>
    <w:rsid w:val="00DB74A3"/>
    <w:rsid w:val="00DB74A8"/>
    <w:rsid w:val="00DB74EB"/>
    <w:rsid w:val="00DC09B8"/>
    <w:rsid w:val="00DC1491"/>
    <w:rsid w:val="00DC14DE"/>
    <w:rsid w:val="00DC24C9"/>
    <w:rsid w:val="00DC2E30"/>
    <w:rsid w:val="00DC2E63"/>
    <w:rsid w:val="00DC3B6B"/>
    <w:rsid w:val="00DC3D09"/>
    <w:rsid w:val="00DC40B6"/>
    <w:rsid w:val="00DC5A00"/>
    <w:rsid w:val="00DC5D77"/>
    <w:rsid w:val="00DC6AE6"/>
    <w:rsid w:val="00DC7299"/>
    <w:rsid w:val="00DC72A5"/>
    <w:rsid w:val="00DC72BC"/>
    <w:rsid w:val="00DC7AE5"/>
    <w:rsid w:val="00DC7B1C"/>
    <w:rsid w:val="00DD033A"/>
    <w:rsid w:val="00DD06F9"/>
    <w:rsid w:val="00DD081A"/>
    <w:rsid w:val="00DD0C6D"/>
    <w:rsid w:val="00DD109E"/>
    <w:rsid w:val="00DD14EA"/>
    <w:rsid w:val="00DD1544"/>
    <w:rsid w:val="00DD18D3"/>
    <w:rsid w:val="00DD198B"/>
    <w:rsid w:val="00DD1B37"/>
    <w:rsid w:val="00DD1B78"/>
    <w:rsid w:val="00DD29D3"/>
    <w:rsid w:val="00DD2AA0"/>
    <w:rsid w:val="00DD2E57"/>
    <w:rsid w:val="00DD2EB9"/>
    <w:rsid w:val="00DD30CF"/>
    <w:rsid w:val="00DD40B2"/>
    <w:rsid w:val="00DD47C3"/>
    <w:rsid w:val="00DD4833"/>
    <w:rsid w:val="00DD495B"/>
    <w:rsid w:val="00DD4D20"/>
    <w:rsid w:val="00DD4DC9"/>
    <w:rsid w:val="00DD4E10"/>
    <w:rsid w:val="00DD505D"/>
    <w:rsid w:val="00DD5088"/>
    <w:rsid w:val="00DD521C"/>
    <w:rsid w:val="00DD55DF"/>
    <w:rsid w:val="00DD57D0"/>
    <w:rsid w:val="00DD57FD"/>
    <w:rsid w:val="00DD5FD5"/>
    <w:rsid w:val="00DD67B3"/>
    <w:rsid w:val="00DD68F3"/>
    <w:rsid w:val="00DD70DB"/>
    <w:rsid w:val="00DD717D"/>
    <w:rsid w:val="00DD7CAB"/>
    <w:rsid w:val="00DE00D4"/>
    <w:rsid w:val="00DE0481"/>
    <w:rsid w:val="00DE06DE"/>
    <w:rsid w:val="00DE113A"/>
    <w:rsid w:val="00DE12FF"/>
    <w:rsid w:val="00DE284B"/>
    <w:rsid w:val="00DE2854"/>
    <w:rsid w:val="00DE2948"/>
    <w:rsid w:val="00DE2DC2"/>
    <w:rsid w:val="00DE33A7"/>
    <w:rsid w:val="00DE3AC1"/>
    <w:rsid w:val="00DE3EC0"/>
    <w:rsid w:val="00DE4048"/>
    <w:rsid w:val="00DE45B1"/>
    <w:rsid w:val="00DE4641"/>
    <w:rsid w:val="00DE4D01"/>
    <w:rsid w:val="00DE561C"/>
    <w:rsid w:val="00DE5777"/>
    <w:rsid w:val="00DE593D"/>
    <w:rsid w:val="00DE5BEB"/>
    <w:rsid w:val="00DE5F50"/>
    <w:rsid w:val="00DE6B5F"/>
    <w:rsid w:val="00DE6BDE"/>
    <w:rsid w:val="00DE6DAC"/>
    <w:rsid w:val="00DE70C0"/>
    <w:rsid w:val="00DE71C5"/>
    <w:rsid w:val="00DE73EF"/>
    <w:rsid w:val="00DE7676"/>
    <w:rsid w:val="00DF0209"/>
    <w:rsid w:val="00DF0862"/>
    <w:rsid w:val="00DF0A06"/>
    <w:rsid w:val="00DF1A5B"/>
    <w:rsid w:val="00DF1EB7"/>
    <w:rsid w:val="00DF21E0"/>
    <w:rsid w:val="00DF2255"/>
    <w:rsid w:val="00DF2488"/>
    <w:rsid w:val="00DF304F"/>
    <w:rsid w:val="00DF31B0"/>
    <w:rsid w:val="00DF39B2"/>
    <w:rsid w:val="00DF3AB4"/>
    <w:rsid w:val="00DF3F4A"/>
    <w:rsid w:val="00DF3FC1"/>
    <w:rsid w:val="00DF4162"/>
    <w:rsid w:val="00DF42E6"/>
    <w:rsid w:val="00DF449D"/>
    <w:rsid w:val="00DF4602"/>
    <w:rsid w:val="00DF51B8"/>
    <w:rsid w:val="00DF524F"/>
    <w:rsid w:val="00DF5457"/>
    <w:rsid w:val="00DF5554"/>
    <w:rsid w:val="00DF5D08"/>
    <w:rsid w:val="00DF5FE5"/>
    <w:rsid w:val="00DF6168"/>
    <w:rsid w:val="00DF6635"/>
    <w:rsid w:val="00DF6A52"/>
    <w:rsid w:val="00DF6F80"/>
    <w:rsid w:val="00DF70B1"/>
    <w:rsid w:val="00DF712A"/>
    <w:rsid w:val="00DF7E98"/>
    <w:rsid w:val="00E00070"/>
    <w:rsid w:val="00E006DE"/>
    <w:rsid w:val="00E0084C"/>
    <w:rsid w:val="00E009B7"/>
    <w:rsid w:val="00E01C38"/>
    <w:rsid w:val="00E02820"/>
    <w:rsid w:val="00E02993"/>
    <w:rsid w:val="00E02BBE"/>
    <w:rsid w:val="00E02DC9"/>
    <w:rsid w:val="00E03173"/>
    <w:rsid w:val="00E03205"/>
    <w:rsid w:val="00E03308"/>
    <w:rsid w:val="00E0380A"/>
    <w:rsid w:val="00E039E8"/>
    <w:rsid w:val="00E03C63"/>
    <w:rsid w:val="00E03CC8"/>
    <w:rsid w:val="00E03F20"/>
    <w:rsid w:val="00E03FEB"/>
    <w:rsid w:val="00E0419E"/>
    <w:rsid w:val="00E04835"/>
    <w:rsid w:val="00E04BB9"/>
    <w:rsid w:val="00E04E4B"/>
    <w:rsid w:val="00E0562B"/>
    <w:rsid w:val="00E05963"/>
    <w:rsid w:val="00E05D0E"/>
    <w:rsid w:val="00E05DF4"/>
    <w:rsid w:val="00E06A03"/>
    <w:rsid w:val="00E06E07"/>
    <w:rsid w:val="00E06F11"/>
    <w:rsid w:val="00E073F0"/>
    <w:rsid w:val="00E0744D"/>
    <w:rsid w:val="00E078E2"/>
    <w:rsid w:val="00E07ADE"/>
    <w:rsid w:val="00E07E9A"/>
    <w:rsid w:val="00E103B4"/>
    <w:rsid w:val="00E109E2"/>
    <w:rsid w:val="00E10A9E"/>
    <w:rsid w:val="00E10B2D"/>
    <w:rsid w:val="00E10B45"/>
    <w:rsid w:val="00E11319"/>
    <w:rsid w:val="00E115F5"/>
    <w:rsid w:val="00E11855"/>
    <w:rsid w:val="00E11987"/>
    <w:rsid w:val="00E1220F"/>
    <w:rsid w:val="00E12606"/>
    <w:rsid w:val="00E12778"/>
    <w:rsid w:val="00E129DD"/>
    <w:rsid w:val="00E13221"/>
    <w:rsid w:val="00E1384E"/>
    <w:rsid w:val="00E13CF7"/>
    <w:rsid w:val="00E13CFE"/>
    <w:rsid w:val="00E13E6B"/>
    <w:rsid w:val="00E13EEA"/>
    <w:rsid w:val="00E141AD"/>
    <w:rsid w:val="00E14BB8"/>
    <w:rsid w:val="00E14BEF"/>
    <w:rsid w:val="00E150A6"/>
    <w:rsid w:val="00E15986"/>
    <w:rsid w:val="00E159C4"/>
    <w:rsid w:val="00E15A29"/>
    <w:rsid w:val="00E15BDE"/>
    <w:rsid w:val="00E15C97"/>
    <w:rsid w:val="00E15F31"/>
    <w:rsid w:val="00E1610B"/>
    <w:rsid w:val="00E166A9"/>
    <w:rsid w:val="00E1695A"/>
    <w:rsid w:val="00E16D31"/>
    <w:rsid w:val="00E16E23"/>
    <w:rsid w:val="00E16F72"/>
    <w:rsid w:val="00E171E1"/>
    <w:rsid w:val="00E17D59"/>
    <w:rsid w:val="00E17DA2"/>
    <w:rsid w:val="00E20057"/>
    <w:rsid w:val="00E20EBE"/>
    <w:rsid w:val="00E20EE9"/>
    <w:rsid w:val="00E21017"/>
    <w:rsid w:val="00E21520"/>
    <w:rsid w:val="00E217F9"/>
    <w:rsid w:val="00E2250D"/>
    <w:rsid w:val="00E22DDE"/>
    <w:rsid w:val="00E232BD"/>
    <w:rsid w:val="00E23644"/>
    <w:rsid w:val="00E23894"/>
    <w:rsid w:val="00E23A1D"/>
    <w:rsid w:val="00E23DFD"/>
    <w:rsid w:val="00E24193"/>
    <w:rsid w:val="00E251E2"/>
    <w:rsid w:val="00E25541"/>
    <w:rsid w:val="00E25DC0"/>
    <w:rsid w:val="00E2618B"/>
    <w:rsid w:val="00E26684"/>
    <w:rsid w:val="00E266DC"/>
    <w:rsid w:val="00E26BA7"/>
    <w:rsid w:val="00E271D0"/>
    <w:rsid w:val="00E2748E"/>
    <w:rsid w:val="00E2756D"/>
    <w:rsid w:val="00E2787C"/>
    <w:rsid w:val="00E27D6E"/>
    <w:rsid w:val="00E27FE3"/>
    <w:rsid w:val="00E301E2"/>
    <w:rsid w:val="00E30B87"/>
    <w:rsid w:val="00E31609"/>
    <w:rsid w:val="00E3308A"/>
    <w:rsid w:val="00E331DC"/>
    <w:rsid w:val="00E335B7"/>
    <w:rsid w:val="00E33624"/>
    <w:rsid w:val="00E33D02"/>
    <w:rsid w:val="00E34423"/>
    <w:rsid w:val="00E35453"/>
    <w:rsid w:val="00E35EB8"/>
    <w:rsid w:val="00E3617F"/>
    <w:rsid w:val="00E36453"/>
    <w:rsid w:val="00E368F6"/>
    <w:rsid w:val="00E373E7"/>
    <w:rsid w:val="00E37556"/>
    <w:rsid w:val="00E37851"/>
    <w:rsid w:val="00E37D1B"/>
    <w:rsid w:val="00E37D93"/>
    <w:rsid w:val="00E37E55"/>
    <w:rsid w:val="00E40687"/>
    <w:rsid w:val="00E406AB"/>
    <w:rsid w:val="00E4084A"/>
    <w:rsid w:val="00E4105F"/>
    <w:rsid w:val="00E420BF"/>
    <w:rsid w:val="00E421DC"/>
    <w:rsid w:val="00E42B51"/>
    <w:rsid w:val="00E42E8F"/>
    <w:rsid w:val="00E431F5"/>
    <w:rsid w:val="00E437C3"/>
    <w:rsid w:val="00E43F1F"/>
    <w:rsid w:val="00E441C5"/>
    <w:rsid w:val="00E447FF"/>
    <w:rsid w:val="00E44B2B"/>
    <w:rsid w:val="00E45520"/>
    <w:rsid w:val="00E45938"/>
    <w:rsid w:val="00E46986"/>
    <w:rsid w:val="00E46BAB"/>
    <w:rsid w:val="00E46E45"/>
    <w:rsid w:val="00E47979"/>
    <w:rsid w:val="00E507A8"/>
    <w:rsid w:val="00E50895"/>
    <w:rsid w:val="00E50ABC"/>
    <w:rsid w:val="00E50B8C"/>
    <w:rsid w:val="00E50D51"/>
    <w:rsid w:val="00E50DAB"/>
    <w:rsid w:val="00E50F77"/>
    <w:rsid w:val="00E51750"/>
    <w:rsid w:val="00E51C6F"/>
    <w:rsid w:val="00E52100"/>
    <w:rsid w:val="00E528BA"/>
    <w:rsid w:val="00E529EB"/>
    <w:rsid w:val="00E53B01"/>
    <w:rsid w:val="00E53E78"/>
    <w:rsid w:val="00E54762"/>
    <w:rsid w:val="00E54B3E"/>
    <w:rsid w:val="00E55AF5"/>
    <w:rsid w:val="00E55BDD"/>
    <w:rsid w:val="00E55CB4"/>
    <w:rsid w:val="00E56511"/>
    <w:rsid w:val="00E568DD"/>
    <w:rsid w:val="00E56E8C"/>
    <w:rsid w:val="00E571FF"/>
    <w:rsid w:val="00E5751C"/>
    <w:rsid w:val="00E57661"/>
    <w:rsid w:val="00E57748"/>
    <w:rsid w:val="00E57F52"/>
    <w:rsid w:val="00E607CD"/>
    <w:rsid w:val="00E60960"/>
    <w:rsid w:val="00E60B8F"/>
    <w:rsid w:val="00E614A5"/>
    <w:rsid w:val="00E6166C"/>
    <w:rsid w:val="00E61B73"/>
    <w:rsid w:val="00E61E9B"/>
    <w:rsid w:val="00E625DD"/>
    <w:rsid w:val="00E63181"/>
    <w:rsid w:val="00E6326F"/>
    <w:rsid w:val="00E6356C"/>
    <w:rsid w:val="00E6514A"/>
    <w:rsid w:val="00E661ED"/>
    <w:rsid w:val="00E66E16"/>
    <w:rsid w:val="00E670BB"/>
    <w:rsid w:val="00E674F4"/>
    <w:rsid w:val="00E676E4"/>
    <w:rsid w:val="00E67943"/>
    <w:rsid w:val="00E712AE"/>
    <w:rsid w:val="00E71476"/>
    <w:rsid w:val="00E718B9"/>
    <w:rsid w:val="00E71A6F"/>
    <w:rsid w:val="00E71FEF"/>
    <w:rsid w:val="00E72426"/>
    <w:rsid w:val="00E72728"/>
    <w:rsid w:val="00E72864"/>
    <w:rsid w:val="00E72936"/>
    <w:rsid w:val="00E7297D"/>
    <w:rsid w:val="00E72DD2"/>
    <w:rsid w:val="00E74627"/>
    <w:rsid w:val="00E74A6B"/>
    <w:rsid w:val="00E74C32"/>
    <w:rsid w:val="00E750A1"/>
    <w:rsid w:val="00E75373"/>
    <w:rsid w:val="00E75781"/>
    <w:rsid w:val="00E768A8"/>
    <w:rsid w:val="00E7795A"/>
    <w:rsid w:val="00E77BCD"/>
    <w:rsid w:val="00E77D19"/>
    <w:rsid w:val="00E800BE"/>
    <w:rsid w:val="00E801E8"/>
    <w:rsid w:val="00E80444"/>
    <w:rsid w:val="00E80F31"/>
    <w:rsid w:val="00E815DB"/>
    <w:rsid w:val="00E819F8"/>
    <w:rsid w:val="00E81AB9"/>
    <w:rsid w:val="00E81D93"/>
    <w:rsid w:val="00E81DC3"/>
    <w:rsid w:val="00E82A2B"/>
    <w:rsid w:val="00E82ADD"/>
    <w:rsid w:val="00E82B62"/>
    <w:rsid w:val="00E8310A"/>
    <w:rsid w:val="00E8310C"/>
    <w:rsid w:val="00E835AC"/>
    <w:rsid w:val="00E83985"/>
    <w:rsid w:val="00E845D9"/>
    <w:rsid w:val="00E8465A"/>
    <w:rsid w:val="00E86345"/>
    <w:rsid w:val="00E865B4"/>
    <w:rsid w:val="00E868E3"/>
    <w:rsid w:val="00E86E5A"/>
    <w:rsid w:val="00E87039"/>
    <w:rsid w:val="00E87066"/>
    <w:rsid w:val="00E87488"/>
    <w:rsid w:val="00E876AB"/>
    <w:rsid w:val="00E87FA4"/>
    <w:rsid w:val="00E901C0"/>
    <w:rsid w:val="00E9025F"/>
    <w:rsid w:val="00E902F0"/>
    <w:rsid w:val="00E90427"/>
    <w:rsid w:val="00E905DF"/>
    <w:rsid w:val="00E90E45"/>
    <w:rsid w:val="00E910AE"/>
    <w:rsid w:val="00E919F9"/>
    <w:rsid w:val="00E9236A"/>
    <w:rsid w:val="00E92690"/>
    <w:rsid w:val="00E9274C"/>
    <w:rsid w:val="00E92B22"/>
    <w:rsid w:val="00E92DC4"/>
    <w:rsid w:val="00E9314D"/>
    <w:rsid w:val="00E93150"/>
    <w:rsid w:val="00E931E7"/>
    <w:rsid w:val="00E9347E"/>
    <w:rsid w:val="00E94992"/>
    <w:rsid w:val="00E9517C"/>
    <w:rsid w:val="00E959C5"/>
    <w:rsid w:val="00E95A0E"/>
    <w:rsid w:val="00E95E62"/>
    <w:rsid w:val="00E960A3"/>
    <w:rsid w:val="00E96648"/>
    <w:rsid w:val="00E96C84"/>
    <w:rsid w:val="00E96D12"/>
    <w:rsid w:val="00E975FA"/>
    <w:rsid w:val="00EA00FA"/>
    <w:rsid w:val="00EA0704"/>
    <w:rsid w:val="00EA08E3"/>
    <w:rsid w:val="00EA0D31"/>
    <w:rsid w:val="00EA1144"/>
    <w:rsid w:val="00EA135C"/>
    <w:rsid w:val="00EA188A"/>
    <w:rsid w:val="00EA1E7F"/>
    <w:rsid w:val="00EA21FF"/>
    <w:rsid w:val="00EA22E0"/>
    <w:rsid w:val="00EA2339"/>
    <w:rsid w:val="00EA2598"/>
    <w:rsid w:val="00EA2E2A"/>
    <w:rsid w:val="00EA2FEB"/>
    <w:rsid w:val="00EA3490"/>
    <w:rsid w:val="00EA35A4"/>
    <w:rsid w:val="00EA3941"/>
    <w:rsid w:val="00EA47F8"/>
    <w:rsid w:val="00EA47FF"/>
    <w:rsid w:val="00EA4D25"/>
    <w:rsid w:val="00EA5156"/>
    <w:rsid w:val="00EA588F"/>
    <w:rsid w:val="00EA58E3"/>
    <w:rsid w:val="00EA6252"/>
    <w:rsid w:val="00EA6272"/>
    <w:rsid w:val="00EA62C3"/>
    <w:rsid w:val="00EA66D8"/>
    <w:rsid w:val="00EA7828"/>
    <w:rsid w:val="00EB0EAE"/>
    <w:rsid w:val="00EB1839"/>
    <w:rsid w:val="00EB1898"/>
    <w:rsid w:val="00EB19AA"/>
    <w:rsid w:val="00EB1A19"/>
    <w:rsid w:val="00EB1AB8"/>
    <w:rsid w:val="00EB1BC8"/>
    <w:rsid w:val="00EB1FFB"/>
    <w:rsid w:val="00EB249B"/>
    <w:rsid w:val="00EB26A8"/>
    <w:rsid w:val="00EB28A6"/>
    <w:rsid w:val="00EB28F6"/>
    <w:rsid w:val="00EB2A43"/>
    <w:rsid w:val="00EB2B1C"/>
    <w:rsid w:val="00EB2CB6"/>
    <w:rsid w:val="00EB2D1F"/>
    <w:rsid w:val="00EB2D72"/>
    <w:rsid w:val="00EB3398"/>
    <w:rsid w:val="00EB3E05"/>
    <w:rsid w:val="00EB3E29"/>
    <w:rsid w:val="00EB3EF5"/>
    <w:rsid w:val="00EB3FCB"/>
    <w:rsid w:val="00EB4408"/>
    <w:rsid w:val="00EB45AD"/>
    <w:rsid w:val="00EB45D6"/>
    <w:rsid w:val="00EB45EA"/>
    <w:rsid w:val="00EB4727"/>
    <w:rsid w:val="00EB4841"/>
    <w:rsid w:val="00EB4939"/>
    <w:rsid w:val="00EB4D0C"/>
    <w:rsid w:val="00EB5189"/>
    <w:rsid w:val="00EB57AD"/>
    <w:rsid w:val="00EB5B71"/>
    <w:rsid w:val="00EB6030"/>
    <w:rsid w:val="00EB61FB"/>
    <w:rsid w:val="00EB6F54"/>
    <w:rsid w:val="00EB73EB"/>
    <w:rsid w:val="00EB7475"/>
    <w:rsid w:val="00EB7970"/>
    <w:rsid w:val="00EB7D53"/>
    <w:rsid w:val="00EB7E51"/>
    <w:rsid w:val="00EB7FAD"/>
    <w:rsid w:val="00EC0745"/>
    <w:rsid w:val="00EC09C2"/>
    <w:rsid w:val="00EC0C28"/>
    <w:rsid w:val="00EC19D3"/>
    <w:rsid w:val="00EC1C93"/>
    <w:rsid w:val="00EC1F4E"/>
    <w:rsid w:val="00EC2962"/>
    <w:rsid w:val="00EC313A"/>
    <w:rsid w:val="00EC47CB"/>
    <w:rsid w:val="00EC4873"/>
    <w:rsid w:val="00EC4C70"/>
    <w:rsid w:val="00EC4EB2"/>
    <w:rsid w:val="00EC5221"/>
    <w:rsid w:val="00EC557A"/>
    <w:rsid w:val="00EC58F1"/>
    <w:rsid w:val="00EC5B84"/>
    <w:rsid w:val="00EC6053"/>
    <w:rsid w:val="00EC6382"/>
    <w:rsid w:val="00EC6E72"/>
    <w:rsid w:val="00EC74F0"/>
    <w:rsid w:val="00EC758D"/>
    <w:rsid w:val="00EC7740"/>
    <w:rsid w:val="00EC7960"/>
    <w:rsid w:val="00EC7CBF"/>
    <w:rsid w:val="00EC7E46"/>
    <w:rsid w:val="00ED0147"/>
    <w:rsid w:val="00ED034A"/>
    <w:rsid w:val="00ED0521"/>
    <w:rsid w:val="00ED073D"/>
    <w:rsid w:val="00ED091F"/>
    <w:rsid w:val="00ED0BC7"/>
    <w:rsid w:val="00ED0ECD"/>
    <w:rsid w:val="00ED1088"/>
    <w:rsid w:val="00ED1725"/>
    <w:rsid w:val="00ED200A"/>
    <w:rsid w:val="00ED20C1"/>
    <w:rsid w:val="00ED2391"/>
    <w:rsid w:val="00ED2413"/>
    <w:rsid w:val="00ED27E6"/>
    <w:rsid w:val="00ED2E0B"/>
    <w:rsid w:val="00ED35ED"/>
    <w:rsid w:val="00ED3CC7"/>
    <w:rsid w:val="00ED3F11"/>
    <w:rsid w:val="00ED407E"/>
    <w:rsid w:val="00ED4087"/>
    <w:rsid w:val="00ED40D9"/>
    <w:rsid w:val="00ED4662"/>
    <w:rsid w:val="00ED4D87"/>
    <w:rsid w:val="00ED5A4C"/>
    <w:rsid w:val="00ED5B65"/>
    <w:rsid w:val="00ED5C11"/>
    <w:rsid w:val="00ED5D1C"/>
    <w:rsid w:val="00ED6103"/>
    <w:rsid w:val="00ED684D"/>
    <w:rsid w:val="00ED6C09"/>
    <w:rsid w:val="00ED6D01"/>
    <w:rsid w:val="00ED76E9"/>
    <w:rsid w:val="00ED778D"/>
    <w:rsid w:val="00ED7FD1"/>
    <w:rsid w:val="00EE0540"/>
    <w:rsid w:val="00EE0CBF"/>
    <w:rsid w:val="00EE0D85"/>
    <w:rsid w:val="00EE17B9"/>
    <w:rsid w:val="00EE1A8A"/>
    <w:rsid w:val="00EE1E87"/>
    <w:rsid w:val="00EE2178"/>
    <w:rsid w:val="00EE225B"/>
    <w:rsid w:val="00EE275D"/>
    <w:rsid w:val="00EE282E"/>
    <w:rsid w:val="00EE2840"/>
    <w:rsid w:val="00EE2C16"/>
    <w:rsid w:val="00EE2D83"/>
    <w:rsid w:val="00EE30D4"/>
    <w:rsid w:val="00EE317B"/>
    <w:rsid w:val="00EE3FA2"/>
    <w:rsid w:val="00EE449A"/>
    <w:rsid w:val="00EE5AEB"/>
    <w:rsid w:val="00EE60D9"/>
    <w:rsid w:val="00EE6263"/>
    <w:rsid w:val="00EE659C"/>
    <w:rsid w:val="00EE734D"/>
    <w:rsid w:val="00EE7489"/>
    <w:rsid w:val="00EE7578"/>
    <w:rsid w:val="00EE7821"/>
    <w:rsid w:val="00EE7D17"/>
    <w:rsid w:val="00EF04A7"/>
    <w:rsid w:val="00EF0769"/>
    <w:rsid w:val="00EF0E00"/>
    <w:rsid w:val="00EF0EFC"/>
    <w:rsid w:val="00EF1E1C"/>
    <w:rsid w:val="00EF23F2"/>
    <w:rsid w:val="00EF27F1"/>
    <w:rsid w:val="00EF2A1F"/>
    <w:rsid w:val="00EF2AAC"/>
    <w:rsid w:val="00EF2D32"/>
    <w:rsid w:val="00EF430B"/>
    <w:rsid w:val="00EF4314"/>
    <w:rsid w:val="00EF45A2"/>
    <w:rsid w:val="00EF4684"/>
    <w:rsid w:val="00EF471E"/>
    <w:rsid w:val="00EF4E39"/>
    <w:rsid w:val="00EF5806"/>
    <w:rsid w:val="00EF5EEB"/>
    <w:rsid w:val="00EF617A"/>
    <w:rsid w:val="00EF6493"/>
    <w:rsid w:val="00EF6BB0"/>
    <w:rsid w:val="00EF6C2E"/>
    <w:rsid w:val="00EF7926"/>
    <w:rsid w:val="00EF7C94"/>
    <w:rsid w:val="00F0050A"/>
    <w:rsid w:val="00F009A9"/>
    <w:rsid w:val="00F00DC8"/>
    <w:rsid w:val="00F00DED"/>
    <w:rsid w:val="00F01024"/>
    <w:rsid w:val="00F0126A"/>
    <w:rsid w:val="00F01F0B"/>
    <w:rsid w:val="00F026F6"/>
    <w:rsid w:val="00F02CCE"/>
    <w:rsid w:val="00F02F55"/>
    <w:rsid w:val="00F03B2D"/>
    <w:rsid w:val="00F03E6C"/>
    <w:rsid w:val="00F041E7"/>
    <w:rsid w:val="00F04C5F"/>
    <w:rsid w:val="00F04E99"/>
    <w:rsid w:val="00F05338"/>
    <w:rsid w:val="00F054E3"/>
    <w:rsid w:val="00F0554F"/>
    <w:rsid w:val="00F05691"/>
    <w:rsid w:val="00F056C7"/>
    <w:rsid w:val="00F05C08"/>
    <w:rsid w:val="00F073B3"/>
    <w:rsid w:val="00F079DF"/>
    <w:rsid w:val="00F07A17"/>
    <w:rsid w:val="00F07AEF"/>
    <w:rsid w:val="00F07E0F"/>
    <w:rsid w:val="00F07E38"/>
    <w:rsid w:val="00F100E0"/>
    <w:rsid w:val="00F10455"/>
    <w:rsid w:val="00F1084A"/>
    <w:rsid w:val="00F10BD2"/>
    <w:rsid w:val="00F11244"/>
    <w:rsid w:val="00F119C7"/>
    <w:rsid w:val="00F11A00"/>
    <w:rsid w:val="00F11CC9"/>
    <w:rsid w:val="00F11CE1"/>
    <w:rsid w:val="00F11D92"/>
    <w:rsid w:val="00F11EB1"/>
    <w:rsid w:val="00F12404"/>
    <w:rsid w:val="00F12A7F"/>
    <w:rsid w:val="00F12BDA"/>
    <w:rsid w:val="00F13506"/>
    <w:rsid w:val="00F14358"/>
    <w:rsid w:val="00F144D7"/>
    <w:rsid w:val="00F1472C"/>
    <w:rsid w:val="00F14D0F"/>
    <w:rsid w:val="00F15371"/>
    <w:rsid w:val="00F1574C"/>
    <w:rsid w:val="00F158D6"/>
    <w:rsid w:val="00F15C57"/>
    <w:rsid w:val="00F15EBB"/>
    <w:rsid w:val="00F15FFB"/>
    <w:rsid w:val="00F1614B"/>
    <w:rsid w:val="00F17281"/>
    <w:rsid w:val="00F17287"/>
    <w:rsid w:val="00F17A25"/>
    <w:rsid w:val="00F17E20"/>
    <w:rsid w:val="00F17FB5"/>
    <w:rsid w:val="00F2017B"/>
    <w:rsid w:val="00F2117D"/>
    <w:rsid w:val="00F211BD"/>
    <w:rsid w:val="00F216B9"/>
    <w:rsid w:val="00F2245D"/>
    <w:rsid w:val="00F22C70"/>
    <w:rsid w:val="00F22DEE"/>
    <w:rsid w:val="00F2398B"/>
    <w:rsid w:val="00F24083"/>
    <w:rsid w:val="00F242F9"/>
    <w:rsid w:val="00F24305"/>
    <w:rsid w:val="00F2499C"/>
    <w:rsid w:val="00F24CAB"/>
    <w:rsid w:val="00F24CE7"/>
    <w:rsid w:val="00F26B1A"/>
    <w:rsid w:val="00F26F8E"/>
    <w:rsid w:val="00F2719D"/>
    <w:rsid w:val="00F27223"/>
    <w:rsid w:val="00F27487"/>
    <w:rsid w:val="00F27B6C"/>
    <w:rsid w:val="00F30593"/>
    <w:rsid w:val="00F30C95"/>
    <w:rsid w:val="00F310AA"/>
    <w:rsid w:val="00F310BC"/>
    <w:rsid w:val="00F3162A"/>
    <w:rsid w:val="00F3195C"/>
    <w:rsid w:val="00F31FD3"/>
    <w:rsid w:val="00F321CB"/>
    <w:rsid w:val="00F3237C"/>
    <w:rsid w:val="00F3294C"/>
    <w:rsid w:val="00F3310C"/>
    <w:rsid w:val="00F33466"/>
    <w:rsid w:val="00F3353B"/>
    <w:rsid w:val="00F33909"/>
    <w:rsid w:val="00F33BC2"/>
    <w:rsid w:val="00F33ED4"/>
    <w:rsid w:val="00F340F7"/>
    <w:rsid w:val="00F344FC"/>
    <w:rsid w:val="00F34C65"/>
    <w:rsid w:val="00F34F3B"/>
    <w:rsid w:val="00F350DB"/>
    <w:rsid w:val="00F35F0A"/>
    <w:rsid w:val="00F363B8"/>
    <w:rsid w:val="00F36484"/>
    <w:rsid w:val="00F36D9D"/>
    <w:rsid w:val="00F3714A"/>
    <w:rsid w:val="00F37449"/>
    <w:rsid w:val="00F375E5"/>
    <w:rsid w:val="00F37802"/>
    <w:rsid w:val="00F4067E"/>
    <w:rsid w:val="00F40BCA"/>
    <w:rsid w:val="00F40DD8"/>
    <w:rsid w:val="00F41251"/>
    <w:rsid w:val="00F414DF"/>
    <w:rsid w:val="00F4159D"/>
    <w:rsid w:val="00F41788"/>
    <w:rsid w:val="00F4214D"/>
    <w:rsid w:val="00F42308"/>
    <w:rsid w:val="00F431C9"/>
    <w:rsid w:val="00F431F4"/>
    <w:rsid w:val="00F43A2C"/>
    <w:rsid w:val="00F43E6C"/>
    <w:rsid w:val="00F447ED"/>
    <w:rsid w:val="00F44886"/>
    <w:rsid w:val="00F455CF"/>
    <w:rsid w:val="00F457F5"/>
    <w:rsid w:val="00F46380"/>
    <w:rsid w:val="00F46610"/>
    <w:rsid w:val="00F46BCC"/>
    <w:rsid w:val="00F46D4A"/>
    <w:rsid w:val="00F46D80"/>
    <w:rsid w:val="00F47856"/>
    <w:rsid w:val="00F47BE1"/>
    <w:rsid w:val="00F500F6"/>
    <w:rsid w:val="00F50682"/>
    <w:rsid w:val="00F5068C"/>
    <w:rsid w:val="00F5084B"/>
    <w:rsid w:val="00F5088E"/>
    <w:rsid w:val="00F50D22"/>
    <w:rsid w:val="00F50F93"/>
    <w:rsid w:val="00F51737"/>
    <w:rsid w:val="00F51B88"/>
    <w:rsid w:val="00F51F81"/>
    <w:rsid w:val="00F5207B"/>
    <w:rsid w:val="00F522B8"/>
    <w:rsid w:val="00F53748"/>
    <w:rsid w:val="00F53CA7"/>
    <w:rsid w:val="00F54364"/>
    <w:rsid w:val="00F54B79"/>
    <w:rsid w:val="00F54C68"/>
    <w:rsid w:val="00F5539C"/>
    <w:rsid w:val="00F5591F"/>
    <w:rsid w:val="00F55E11"/>
    <w:rsid w:val="00F55F88"/>
    <w:rsid w:val="00F5611B"/>
    <w:rsid w:val="00F563C0"/>
    <w:rsid w:val="00F5644A"/>
    <w:rsid w:val="00F569D7"/>
    <w:rsid w:val="00F56ADC"/>
    <w:rsid w:val="00F56B9E"/>
    <w:rsid w:val="00F56E84"/>
    <w:rsid w:val="00F56FD1"/>
    <w:rsid w:val="00F57085"/>
    <w:rsid w:val="00F57206"/>
    <w:rsid w:val="00F5749C"/>
    <w:rsid w:val="00F57678"/>
    <w:rsid w:val="00F5770C"/>
    <w:rsid w:val="00F5789A"/>
    <w:rsid w:val="00F578B1"/>
    <w:rsid w:val="00F57D38"/>
    <w:rsid w:val="00F57DCD"/>
    <w:rsid w:val="00F57E41"/>
    <w:rsid w:val="00F603EF"/>
    <w:rsid w:val="00F607AA"/>
    <w:rsid w:val="00F60812"/>
    <w:rsid w:val="00F60817"/>
    <w:rsid w:val="00F60DDF"/>
    <w:rsid w:val="00F60F8F"/>
    <w:rsid w:val="00F61729"/>
    <w:rsid w:val="00F64196"/>
    <w:rsid w:val="00F64B3E"/>
    <w:rsid w:val="00F65452"/>
    <w:rsid w:val="00F65781"/>
    <w:rsid w:val="00F65A8B"/>
    <w:rsid w:val="00F65DC9"/>
    <w:rsid w:val="00F65E3A"/>
    <w:rsid w:val="00F66194"/>
    <w:rsid w:val="00F665EF"/>
    <w:rsid w:val="00F669A9"/>
    <w:rsid w:val="00F67809"/>
    <w:rsid w:val="00F714E4"/>
    <w:rsid w:val="00F71949"/>
    <w:rsid w:val="00F71E37"/>
    <w:rsid w:val="00F721DD"/>
    <w:rsid w:val="00F722AB"/>
    <w:rsid w:val="00F72B2B"/>
    <w:rsid w:val="00F72F04"/>
    <w:rsid w:val="00F73174"/>
    <w:rsid w:val="00F73188"/>
    <w:rsid w:val="00F733DB"/>
    <w:rsid w:val="00F7350E"/>
    <w:rsid w:val="00F73F5A"/>
    <w:rsid w:val="00F7446A"/>
    <w:rsid w:val="00F7452B"/>
    <w:rsid w:val="00F74690"/>
    <w:rsid w:val="00F74C5F"/>
    <w:rsid w:val="00F74CC6"/>
    <w:rsid w:val="00F751ED"/>
    <w:rsid w:val="00F75253"/>
    <w:rsid w:val="00F75B06"/>
    <w:rsid w:val="00F76999"/>
    <w:rsid w:val="00F77233"/>
    <w:rsid w:val="00F773EF"/>
    <w:rsid w:val="00F77A1A"/>
    <w:rsid w:val="00F77A33"/>
    <w:rsid w:val="00F8079D"/>
    <w:rsid w:val="00F81824"/>
    <w:rsid w:val="00F81AEE"/>
    <w:rsid w:val="00F81B72"/>
    <w:rsid w:val="00F81BEA"/>
    <w:rsid w:val="00F81F1D"/>
    <w:rsid w:val="00F823C7"/>
    <w:rsid w:val="00F82469"/>
    <w:rsid w:val="00F827A3"/>
    <w:rsid w:val="00F827E8"/>
    <w:rsid w:val="00F82AAB"/>
    <w:rsid w:val="00F838AB"/>
    <w:rsid w:val="00F843F2"/>
    <w:rsid w:val="00F84542"/>
    <w:rsid w:val="00F84B56"/>
    <w:rsid w:val="00F84C0F"/>
    <w:rsid w:val="00F852C9"/>
    <w:rsid w:val="00F857E4"/>
    <w:rsid w:val="00F85831"/>
    <w:rsid w:val="00F85AB5"/>
    <w:rsid w:val="00F85FA1"/>
    <w:rsid w:val="00F860F1"/>
    <w:rsid w:val="00F8639B"/>
    <w:rsid w:val="00F86436"/>
    <w:rsid w:val="00F867C1"/>
    <w:rsid w:val="00F867DD"/>
    <w:rsid w:val="00F86DE9"/>
    <w:rsid w:val="00F86F4B"/>
    <w:rsid w:val="00F87BB7"/>
    <w:rsid w:val="00F90265"/>
    <w:rsid w:val="00F90C2E"/>
    <w:rsid w:val="00F9140F"/>
    <w:rsid w:val="00F91701"/>
    <w:rsid w:val="00F92143"/>
    <w:rsid w:val="00F9217D"/>
    <w:rsid w:val="00F921C0"/>
    <w:rsid w:val="00F921D1"/>
    <w:rsid w:val="00F9226A"/>
    <w:rsid w:val="00F92322"/>
    <w:rsid w:val="00F928DA"/>
    <w:rsid w:val="00F92A8F"/>
    <w:rsid w:val="00F92AF5"/>
    <w:rsid w:val="00F93D83"/>
    <w:rsid w:val="00F947E3"/>
    <w:rsid w:val="00F94A34"/>
    <w:rsid w:val="00F94BD1"/>
    <w:rsid w:val="00F94C71"/>
    <w:rsid w:val="00F94CE8"/>
    <w:rsid w:val="00F94D78"/>
    <w:rsid w:val="00F9519C"/>
    <w:rsid w:val="00F95AA3"/>
    <w:rsid w:val="00F95DCC"/>
    <w:rsid w:val="00F96525"/>
    <w:rsid w:val="00F96BEC"/>
    <w:rsid w:val="00F96D3D"/>
    <w:rsid w:val="00F96E42"/>
    <w:rsid w:val="00F9710D"/>
    <w:rsid w:val="00F973FA"/>
    <w:rsid w:val="00F97D3E"/>
    <w:rsid w:val="00F97E86"/>
    <w:rsid w:val="00FA01D2"/>
    <w:rsid w:val="00FA0492"/>
    <w:rsid w:val="00FA079D"/>
    <w:rsid w:val="00FA1A93"/>
    <w:rsid w:val="00FA245F"/>
    <w:rsid w:val="00FA2527"/>
    <w:rsid w:val="00FA2C18"/>
    <w:rsid w:val="00FA2FCD"/>
    <w:rsid w:val="00FA3213"/>
    <w:rsid w:val="00FA34DE"/>
    <w:rsid w:val="00FA3686"/>
    <w:rsid w:val="00FA39D9"/>
    <w:rsid w:val="00FA3FCF"/>
    <w:rsid w:val="00FA4018"/>
    <w:rsid w:val="00FA4EBE"/>
    <w:rsid w:val="00FA4F8D"/>
    <w:rsid w:val="00FA528C"/>
    <w:rsid w:val="00FA52A4"/>
    <w:rsid w:val="00FA55EA"/>
    <w:rsid w:val="00FA57D9"/>
    <w:rsid w:val="00FA596B"/>
    <w:rsid w:val="00FA62D1"/>
    <w:rsid w:val="00FA645C"/>
    <w:rsid w:val="00FA77AD"/>
    <w:rsid w:val="00FA788D"/>
    <w:rsid w:val="00FA78A6"/>
    <w:rsid w:val="00FA7D6C"/>
    <w:rsid w:val="00FB0CB2"/>
    <w:rsid w:val="00FB0DEA"/>
    <w:rsid w:val="00FB0FF0"/>
    <w:rsid w:val="00FB151E"/>
    <w:rsid w:val="00FB24D9"/>
    <w:rsid w:val="00FB3262"/>
    <w:rsid w:val="00FB3B2F"/>
    <w:rsid w:val="00FB4E90"/>
    <w:rsid w:val="00FB58E6"/>
    <w:rsid w:val="00FB6475"/>
    <w:rsid w:val="00FB651D"/>
    <w:rsid w:val="00FB665E"/>
    <w:rsid w:val="00FB699E"/>
    <w:rsid w:val="00FB6E7A"/>
    <w:rsid w:val="00FB6E96"/>
    <w:rsid w:val="00FB6F1C"/>
    <w:rsid w:val="00FB7515"/>
    <w:rsid w:val="00FB7BB0"/>
    <w:rsid w:val="00FC0317"/>
    <w:rsid w:val="00FC03D2"/>
    <w:rsid w:val="00FC0541"/>
    <w:rsid w:val="00FC078F"/>
    <w:rsid w:val="00FC0BCD"/>
    <w:rsid w:val="00FC0EA2"/>
    <w:rsid w:val="00FC124E"/>
    <w:rsid w:val="00FC12A0"/>
    <w:rsid w:val="00FC1519"/>
    <w:rsid w:val="00FC155E"/>
    <w:rsid w:val="00FC1B34"/>
    <w:rsid w:val="00FC1C8A"/>
    <w:rsid w:val="00FC2093"/>
    <w:rsid w:val="00FC2908"/>
    <w:rsid w:val="00FC2AB2"/>
    <w:rsid w:val="00FC2D6B"/>
    <w:rsid w:val="00FC30E0"/>
    <w:rsid w:val="00FC34F1"/>
    <w:rsid w:val="00FC40BF"/>
    <w:rsid w:val="00FC437B"/>
    <w:rsid w:val="00FC44A8"/>
    <w:rsid w:val="00FC4B59"/>
    <w:rsid w:val="00FC4CCA"/>
    <w:rsid w:val="00FC5388"/>
    <w:rsid w:val="00FC68B9"/>
    <w:rsid w:val="00FC6B90"/>
    <w:rsid w:val="00FC6C71"/>
    <w:rsid w:val="00FC72E3"/>
    <w:rsid w:val="00FC7605"/>
    <w:rsid w:val="00FC7778"/>
    <w:rsid w:val="00FC7B4F"/>
    <w:rsid w:val="00FC7D43"/>
    <w:rsid w:val="00FC7FC2"/>
    <w:rsid w:val="00FD0562"/>
    <w:rsid w:val="00FD0694"/>
    <w:rsid w:val="00FD0B50"/>
    <w:rsid w:val="00FD14B3"/>
    <w:rsid w:val="00FD17ED"/>
    <w:rsid w:val="00FD1AD4"/>
    <w:rsid w:val="00FD1BE8"/>
    <w:rsid w:val="00FD1F02"/>
    <w:rsid w:val="00FD2207"/>
    <w:rsid w:val="00FD2228"/>
    <w:rsid w:val="00FD244E"/>
    <w:rsid w:val="00FD2A74"/>
    <w:rsid w:val="00FD2AAB"/>
    <w:rsid w:val="00FD2B67"/>
    <w:rsid w:val="00FD2E3D"/>
    <w:rsid w:val="00FD2F5B"/>
    <w:rsid w:val="00FD3382"/>
    <w:rsid w:val="00FD3430"/>
    <w:rsid w:val="00FD3AAF"/>
    <w:rsid w:val="00FD3BE8"/>
    <w:rsid w:val="00FD4002"/>
    <w:rsid w:val="00FD4183"/>
    <w:rsid w:val="00FD476C"/>
    <w:rsid w:val="00FD48A7"/>
    <w:rsid w:val="00FD4A6F"/>
    <w:rsid w:val="00FD4D0E"/>
    <w:rsid w:val="00FD5086"/>
    <w:rsid w:val="00FD544B"/>
    <w:rsid w:val="00FD5776"/>
    <w:rsid w:val="00FD58BC"/>
    <w:rsid w:val="00FD5FE7"/>
    <w:rsid w:val="00FD6556"/>
    <w:rsid w:val="00FD6A49"/>
    <w:rsid w:val="00FD6D26"/>
    <w:rsid w:val="00FD7002"/>
    <w:rsid w:val="00FD72D1"/>
    <w:rsid w:val="00FE017C"/>
    <w:rsid w:val="00FE04FC"/>
    <w:rsid w:val="00FE108E"/>
    <w:rsid w:val="00FE11BD"/>
    <w:rsid w:val="00FE1510"/>
    <w:rsid w:val="00FE16F3"/>
    <w:rsid w:val="00FE1845"/>
    <w:rsid w:val="00FE2420"/>
    <w:rsid w:val="00FE26D8"/>
    <w:rsid w:val="00FE27E1"/>
    <w:rsid w:val="00FE29D4"/>
    <w:rsid w:val="00FE354C"/>
    <w:rsid w:val="00FE3B12"/>
    <w:rsid w:val="00FE436F"/>
    <w:rsid w:val="00FE4882"/>
    <w:rsid w:val="00FE4AAB"/>
    <w:rsid w:val="00FE4C42"/>
    <w:rsid w:val="00FE5379"/>
    <w:rsid w:val="00FE5670"/>
    <w:rsid w:val="00FE5971"/>
    <w:rsid w:val="00FE5999"/>
    <w:rsid w:val="00FE5D00"/>
    <w:rsid w:val="00FE6356"/>
    <w:rsid w:val="00FE637C"/>
    <w:rsid w:val="00FE6382"/>
    <w:rsid w:val="00FE645A"/>
    <w:rsid w:val="00FE666D"/>
    <w:rsid w:val="00FE699A"/>
    <w:rsid w:val="00FE6B5E"/>
    <w:rsid w:val="00FE72F3"/>
    <w:rsid w:val="00FE7318"/>
    <w:rsid w:val="00FE7444"/>
    <w:rsid w:val="00FE747D"/>
    <w:rsid w:val="00FF001B"/>
    <w:rsid w:val="00FF04A0"/>
    <w:rsid w:val="00FF0717"/>
    <w:rsid w:val="00FF0A0F"/>
    <w:rsid w:val="00FF0BA4"/>
    <w:rsid w:val="00FF0EB6"/>
    <w:rsid w:val="00FF14E0"/>
    <w:rsid w:val="00FF154F"/>
    <w:rsid w:val="00FF16D5"/>
    <w:rsid w:val="00FF1BD5"/>
    <w:rsid w:val="00FF1EFB"/>
    <w:rsid w:val="00FF213A"/>
    <w:rsid w:val="00FF45C8"/>
    <w:rsid w:val="00FF4EF1"/>
    <w:rsid w:val="00FF5106"/>
    <w:rsid w:val="00FF568B"/>
    <w:rsid w:val="00FF59B3"/>
    <w:rsid w:val="00FF5D87"/>
    <w:rsid w:val="00FF5E37"/>
    <w:rsid w:val="00FF5E79"/>
    <w:rsid w:val="00FF6288"/>
    <w:rsid w:val="00FF6C05"/>
    <w:rsid w:val="00FF6E3D"/>
    <w:rsid w:val="00FF7A77"/>
    <w:rsid w:val="00FF7B7B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BAE1B9-E513-421F-9450-8D42D5CB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FC3"/>
  </w:style>
  <w:style w:type="paragraph" w:styleId="Heading1">
    <w:name w:val="heading 1"/>
    <w:basedOn w:val="Normal"/>
    <w:link w:val="Heading1Char"/>
    <w:uiPriority w:val="9"/>
    <w:qFormat/>
    <w:rsid w:val="007B2B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62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7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7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183762"/>
  </w:style>
  <w:style w:type="character" w:customStyle="1" w:styleId="gnkrckgcmrb">
    <w:name w:val="gnkrckgcmrb"/>
    <w:basedOn w:val="DefaultParagraphFont"/>
    <w:rsid w:val="00183762"/>
  </w:style>
  <w:style w:type="character" w:customStyle="1" w:styleId="gnkrckgcgsb">
    <w:name w:val="gnkrckgcgsb"/>
    <w:basedOn w:val="DefaultParagraphFont"/>
    <w:rsid w:val="00183762"/>
  </w:style>
  <w:style w:type="character" w:styleId="Hyperlink">
    <w:name w:val="Hyperlink"/>
    <w:basedOn w:val="DefaultParagraphFont"/>
    <w:uiPriority w:val="99"/>
    <w:unhideWhenUsed/>
    <w:rsid w:val="006C5F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40"/>
  </w:style>
  <w:style w:type="paragraph" w:styleId="Footer">
    <w:name w:val="footer"/>
    <w:basedOn w:val="Normal"/>
    <w:link w:val="Foot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40"/>
  </w:style>
  <w:style w:type="character" w:customStyle="1" w:styleId="fontstyle01">
    <w:name w:val="fontstyle01"/>
    <w:basedOn w:val="DefaultParagraphFont"/>
    <w:rsid w:val="007D757E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05435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fontstyle21">
    <w:name w:val="fontstyle21"/>
    <w:basedOn w:val="DefaultParagraphFont"/>
    <w:rsid w:val="005539F9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2B84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comma">
    <w:name w:val="comma"/>
    <w:basedOn w:val="DefaultParagraphFont"/>
    <w:rsid w:val="00780A78"/>
  </w:style>
  <w:style w:type="character" w:customStyle="1" w:styleId="volume-issue-pages">
    <w:name w:val="volume-issue-pages"/>
    <w:basedOn w:val="DefaultParagraphFont"/>
    <w:rsid w:val="00780A78"/>
  </w:style>
  <w:style w:type="character" w:customStyle="1" w:styleId="fontstyle11">
    <w:name w:val="fontstyle11"/>
    <w:basedOn w:val="DefaultParagraphFont"/>
    <w:rsid w:val="007574A7"/>
    <w:rPr>
      <w:rFonts w:ascii="AdvOT596495f2+fb" w:hAnsi="AdvOT596495f2+fb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7574A7"/>
    <w:rPr>
      <w:rFonts w:ascii="AdvOT7fb33346.I" w:hAnsi="AdvOT7fb33346.I" w:hint="default"/>
      <w:b w:val="0"/>
      <w:bCs w:val="0"/>
      <w:i w:val="0"/>
      <w:iCs w:val="0"/>
      <w:color w:val="000000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6A1C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59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286</cp:revision>
  <dcterms:created xsi:type="dcterms:W3CDTF">2019-03-24T13:48:00Z</dcterms:created>
  <dcterms:modified xsi:type="dcterms:W3CDTF">2020-04-21T05:54:00Z</dcterms:modified>
</cp:coreProperties>
</file>